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AEEF9" w14:textId="77777777" w:rsidR="007C5284" w:rsidRDefault="007C5284" w:rsidP="00C441A7">
      <w:pPr>
        <w:spacing w:line="360" w:lineRule="auto"/>
        <w:jc w:val="both"/>
        <w:rPr>
          <w:rFonts w:ascii="Palatino Linotype" w:hAnsi="Palatino Linotype" w:cs="Times New Roman"/>
          <w:sz w:val="18"/>
          <w:szCs w:val="18"/>
          <w:lang w:val="en-US"/>
        </w:rPr>
      </w:pPr>
    </w:p>
    <w:p w14:paraId="0234DA39" w14:textId="79080E3D" w:rsidR="00D56A01" w:rsidRPr="00D56A01" w:rsidRDefault="00D56A01" w:rsidP="00D56A01">
      <w:pPr>
        <w:rPr>
          <w:rFonts w:ascii="Palatino Linotype" w:hAnsi="Palatino Linotype" w:cs="Times New Roman"/>
          <w:b/>
          <w:bCs/>
          <w:sz w:val="18"/>
          <w:szCs w:val="18"/>
          <w:lang w:val="en-US"/>
        </w:rPr>
      </w:pPr>
      <w:r w:rsidRPr="00D56A01">
        <w:rPr>
          <w:rFonts w:ascii="Palatino Linotype" w:hAnsi="Palatino Linotype" w:cs="Times New Roman"/>
          <w:b/>
          <w:bCs/>
          <w:sz w:val="18"/>
          <w:szCs w:val="18"/>
          <w:lang w:val="en-US"/>
        </w:rPr>
        <w:t>Supplementary Materials</w:t>
      </w:r>
    </w:p>
    <w:p w14:paraId="4730ADFB" w14:textId="77777777" w:rsidR="00D56A01" w:rsidRDefault="00D56A01" w:rsidP="00D56A01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7A2B234A" w14:textId="77777777" w:rsidR="00D56A01" w:rsidRPr="006453D9" w:rsidRDefault="00D56A01" w:rsidP="00D56A01">
      <w:pPr>
        <w:pStyle w:val="MDPI11articletype"/>
      </w:pPr>
      <w:r w:rsidRPr="006453D9">
        <w:t>Article</w:t>
      </w:r>
    </w:p>
    <w:p w14:paraId="63F5BC40" w14:textId="77777777" w:rsidR="00D56A01" w:rsidRPr="003B1AF1" w:rsidRDefault="00D56A01" w:rsidP="00D56A01">
      <w:pPr>
        <w:pStyle w:val="MDPI12title"/>
      </w:pPr>
      <w:r w:rsidRPr="00CC44B3">
        <w:t xml:space="preserve">Non-sensory perception and sensory appeal of </w:t>
      </w:r>
      <w:r w:rsidRPr="00191C0F">
        <w:rPr>
          <w:i/>
          <w:iCs/>
        </w:rPr>
        <w:t>Zamnè</w:t>
      </w:r>
      <w:r w:rsidRPr="00CC44B3">
        <w:t xml:space="preserve">, </w:t>
      </w:r>
      <w:r w:rsidRPr="00191C0F">
        <w:rPr>
          <w:i/>
          <w:iCs/>
        </w:rPr>
        <w:t>pseudoZamnè</w:t>
      </w:r>
      <w:r w:rsidRPr="00CC44B3">
        <w:t xml:space="preserve">, traditionally cooked </w:t>
      </w:r>
      <w:r w:rsidRPr="00CA26D4">
        <w:rPr>
          <w:i/>
          <w:iCs/>
        </w:rPr>
        <w:t>Senegalia erythrocalyx</w:t>
      </w:r>
      <w:r w:rsidRPr="00CC44B3">
        <w:t xml:space="preserve"> seeds, and tempeh by Burkinabe consumers</w:t>
      </w:r>
    </w:p>
    <w:p w14:paraId="6543D284" w14:textId="77777777" w:rsidR="00D56A01" w:rsidRDefault="00D56A01" w:rsidP="00D56A01">
      <w:pPr>
        <w:pStyle w:val="MDPI13authornames"/>
      </w:pPr>
      <w:r w:rsidRPr="00B43915">
        <w:t>Moustapha Soungalo Drabo</w:t>
      </w:r>
      <w:r w:rsidRPr="00B43915">
        <w:rPr>
          <w:vertAlign w:val="superscript"/>
        </w:rPr>
        <w:t xml:space="preserve"> 1,3</w:t>
      </w:r>
      <w:r w:rsidRPr="00B43915">
        <w:t>, Korotimi Traore</w:t>
      </w:r>
      <w:r w:rsidRPr="00B43915">
        <w:rPr>
          <w:vertAlign w:val="superscript"/>
        </w:rPr>
        <w:t xml:space="preserve"> 2</w:t>
      </w:r>
      <w:r w:rsidRPr="00B43915">
        <w:t>, Charles Parkouda</w:t>
      </w:r>
      <w:r w:rsidRPr="00B43915">
        <w:rPr>
          <w:vertAlign w:val="superscript"/>
        </w:rPr>
        <w:t xml:space="preserve"> 2</w:t>
      </w:r>
      <w:r w:rsidRPr="00B43915">
        <w:t>, Fatoumata Hama-Ba</w:t>
      </w:r>
      <w:r w:rsidRPr="00B43915">
        <w:rPr>
          <w:vertAlign w:val="superscript"/>
        </w:rPr>
        <w:t xml:space="preserve"> 2</w:t>
      </w:r>
      <w:r w:rsidRPr="00B43915">
        <w:t>, Aly Savadogo</w:t>
      </w:r>
      <w:r>
        <w:t xml:space="preserve"> </w:t>
      </w:r>
      <w:r w:rsidRPr="00B43915">
        <w:rPr>
          <w:vertAlign w:val="superscript"/>
        </w:rPr>
        <w:t>3</w:t>
      </w:r>
      <w:r w:rsidRPr="00B43915">
        <w:t xml:space="preserve"> </w:t>
      </w:r>
      <w:r>
        <w:t>and</w:t>
      </w:r>
      <w:r w:rsidRPr="00B43915">
        <w:t xml:space="preserve"> Katleen Raes</w:t>
      </w:r>
      <w:r w:rsidRPr="00B43915">
        <w:rPr>
          <w:vertAlign w:val="superscript"/>
        </w:rPr>
        <w:t xml:space="preserve"> 1*</w:t>
      </w:r>
    </w:p>
    <w:p w14:paraId="04420609" w14:textId="77777777" w:rsidR="00D56A01" w:rsidRPr="00D56A01" w:rsidRDefault="00D56A01" w:rsidP="00D56A01">
      <w:pPr>
        <w:rPr>
          <w:rFonts w:ascii="Palatino Linotype" w:hAnsi="Palatino Linotype" w:cs="Times New Roman"/>
          <w:sz w:val="18"/>
          <w:szCs w:val="18"/>
          <w:lang w:val="en-US"/>
        </w:rPr>
        <w:sectPr w:rsidR="00D56A01" w:rsidRPr="00D56A01" w:rsidSect="003714F9">
          <w:headerReference w:type="default" r:id="rId10"/>
          <w:footerReference w:type="default" r:id="rId11"/>
          <w:pgSz w:w="11906" w:h="16838"/>
          <w:pgMar w:top="1411" w:right="1152" w:bottom="1411" w:left="1152" w:header="706" w:footer="706" w:gutter="0"/>
          <w:cols w:space="708"/>
          <w:docGrid w:linePitch="360"/>
        </w:sectPr>
      </w:pPr>
    </w:p>
    <w:tbl>
      <w:tblPr>
        <w:tblStyle w:val="TableGrid"/>
        <w:tblpPr w:leftFromText="141" w:rightFromText="141" w:vertAnchor="text" w:horzAnchor="margin" w:tblpY="41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417"/>
        <w:gridCol w:w="1276"/>
        <w:gridCol w:w="1372"/>
        <w:gridCol w:w="1348"/>
        <w:gridCol w:w="1240"/>
        <w:gridCol w:w="1417"/>
        <w:gridCol w:w="1227"/>
        <w:gridCol w:w="1009"/>
      </w:tblGrid>
      <w:tr w:rsidR="007A6067" w:rsidRPr="00710337" w14:paraId="5321AE1C" w14:textId="77777777" w:rsidTr="005B2D21">
        <w:trPr>
          <w:trHeight w:val="288"/>
        </w:trPr>
        <w:tc>
          <w:tcPr>
            <w:tcW w:w="13992" w:type="dxa"/>
            <w:gridSpan w:val="9"/>
            <w:tcBorders>
              <w:bottom w:val="single" w:sz="4" w:space="0" w:color="auto"/>
            </w:tcBorders>
            <w:noWrap/>
          </w:tcPr>
          <w:p w14:paraId="588A77C5" w14:textId="3CC9226D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lastRenderedPageBreak/>
              <w:t xml:space="preserve">Table </w:t>
            </w:r>
            <w:r w:rsidR="00710337"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S1.</w:t>
            </w:r>
            <w:r w:rsidR="0067675A"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Sensory appeal</w:t>
            </w:r>
            <w:r w:rsidR="006724E1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s and overall perceptions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mean scores ± standard deviation) of the products</w:t>
            </w:r>
          </w:p>
        </w:tc>
      </w:tr>
      <w:tr w:rsidR="007A6067" w:rsidRPr="00710337" w14:paraId="3D94E4F6" w14:textId="77777777" w:rsidTr="005B2D21">
        <w:trPr>
          <w:trHeight w:val="288"/>
        </w:trPr>
        <w:tc>
          <w:tcPr>
            <w:tcW w:w="3686" w:type="dxa"/>
            <w:tcBorders>
              <w:top w:val="single" w:sz="4" w:space="0" w:color="auto"/>
            </w:tcBorders>
            <w:noWrap/>
          </w:tcPr>
          <w:p w14:paraId="4E215771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10306" w:type="dxa"/>
            <w:gridSpan w:val="8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2459C6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roducts</w:t>
            </w:r>
            <w:proofErr w:type="spellEnd"/>
          </w:p>
        </w:tc>
      </w:tr>
      <w:tr w:rsidR="007A6067" w:rsidRPr="00710337" w14:paraId="07BB83D8" w14:textId="77777777" w:rsidTr="005B2D21">
        <w:trPr>
          <w:trHeight w:val="288"/>
        </w:trPr>
        <w:tc>
          <w:tcPr>
            <w:tcW w:w="3686" w:type="dxa"/>
            <w:tcBorders>
              <w:bottom w:val="single" w:sz="4" w:space="0" w:color="auto"/>
            </w:tcBorders>
            <w:noWrap/>
            <w:hideMark/>
          </w:tcPr>
          <w:p w14:paraId="142077BA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ttribut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C9DE38D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TCZ 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02F6EEB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Ss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6BEE6EB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Se</w:t>
            </w:r>
            <w:proofErr w:type="spellEnd"/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4AD8C07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RZ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E1CD65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S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918844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Z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72553D2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ZT</w:t>
            </w:r>
            <w:proofErr w:type="spellEnd"/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E0D8532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-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value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^</w:t>
            </w:r>
          </w:p>
        </w:tc>
      </w:tr>
      <w:tr w:rsidR="007A6067" w:rsidRPr="00710337" w14:paraId="0CD7EC0D" w14:textId="77777777" w:rsidTr="005B2D21">
        <w:trPr>
          <w:trHeight w:val="288"/>
        </w:trPr>
        <w:tc>
          <w:tcPr>
            <w:tcW w:w="12983" w:type="dxa"/>
            <w:gridSpan w:val="8"/>
            <w:tcBorders>
              <w:top w:val="single" w:sz="4" w:space="0" w:color="auto"/>
            </w:tcBorders>
            <w:noWrap/>
            <w:hideMark/>
          </w:tcPr>
          <w:p w14:paraId="3FBD9D2E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ensory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appeal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noWrap/>
            <w:hideMark/>
          </w:tcPr>
          <w:p w14:paraId="6843D1E3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7A6067" w:rsidRPr="00710337" w14:paraId="7A1BFB6B" w14:textId="77777777" w:rsidTr="005B2D21">
        <w:trPr>
          <w:trHeight w:val="288"/>
        </w:trPr>
        <w:tc>
          <w:tcPr>
            <w:tcW w:w="3686" w:type="dxa"/>
            <w:noWrap/>
            <w:hideMark/>
          </w:tcPr>
          <w:p w14:paraId="05CFF4B5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roma</w:t>
            </w:r>
          </w:p>
        </w:tc>
        <w:tc>
          <w:tcPr>
            <w:tcW w:w="1417" w:type="dxa"/>
            <w:noWrap/>
            <w:hideMark/>
          </w:tcPr>
          <w:p w14:paraId="15EB84B8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8 ±1.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276" w:type="dxa"/>
            <w:noWrap/>
            <w:hideMark/>
          </w:tcPr>
          <w:p w14:paraId="074F4CD5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2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1372" w:type="dxa"/>
            <w:noWrap/>
          </w:tcPr>
          <w:p w14:paraId="08432D85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.4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1348" w:type="dxa"/>
            <w:noWrap/>
            <w:hideMark/>
          </w:tcPr>
          <w:p w14:paraId="14360C41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4 ±2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40" w:type="dxa"/>
            <w:noWrap/>
            <w:hideMark/>
          </w:tcPr>
          <w:p w14:paraId="7880D148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5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417" w:type="dxa"/>
            <w:noWrap/>
            <w:hideMark/>
          </w:tcPr>
          <w:p w14:paraId="00E9B5CA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0 ±2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27" w:type="dxa"/>
            <w:noWrap/>
          </w:tcPr>
          <w:p w14:paraId="20EFB8F6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3 ±2.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</w:t>
            </w:r>
          </w:p>
        </w:tc>
        <w:tc>
          <w:tcPr>
            <w:tcW w:w="1009" w:type="dxa"/>
            <w:noWrap/>
            <w:hideMark/>
          </w:tcPr>
          <w:p w14:paraId="27978026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A6067" w:rsidRPr="00710337" w14:paraId="227277DC" w14:textId="77777777" w:rsidTr="005B2D21">
        <w:trPr>
          <w:trHeight w:val="288"/>
        </w:trPr>
        <w:tc>
          <w:tcPr>
            <w:tcW w:w="3686" w:type="dxa"/>
            <w:noWrap/>
            <w:hideMark/>
          </w:tcPr>
          <w:p w14:paraId="1E89369D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Appearance</w:t>
            </w:r>
          </w:p>
        </w:tc>
        <w:tc>
          <w:tcPr>
            <w:tcW w:w="1417" w:type="dxa"/>
            <w:noWrap/>
            <w:hideMark/>
          </w:tcPr>
          <w:p w14:paraId="1100F523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5 ±1.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276" w:type="dxa"/>
            <w:noWrap/>
            <w:hideMark/>
          </w:tcPr>
          <w:p w14:paraId="6CC8F9DB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7.0 ±1.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372" w:type="dxa"/>
            <w:noWrap/>
          </w:tcPr>
          <w:p w14:paraId="752644F6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2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348" w:type="dxa"/>
            <w:noWrap/>
            <w:hideMark/>
          </w:tcPr>
          <w:p w14:paraId="58307BB0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</w:t>
            </w:r>
          </w:p>
        </w:tc>
        <w:tc>
          <w:tcPr>
            <w:tcW w:w="1240" w:type="dxa"/>
            <w:noWrap/>
            <w:hideMark/>
          </w:tcPr>
          <w:p w14:paraId="5706058C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8 ±2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</w:t>
            </w:r>
          </w:p>
        </w:tc>
        <w:tc>
          <w:tcPr>
            <w:tcW w:w="1417" w:type="dxa"/>
            <w:noWrap/>
            <w:hideMark/>
          </w:tcPr>
          <w:p w14:paraId="1D0FBA4E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7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</w:t>
            </w:r>
          </w:p>
        </w:tc>
        <w:tc>
          <w:tcPr>
            <w:tcW w:w="1227" w:type="dxa"/>
            <w:noWrap/>
          </w:tcPr>
          <w:p w14:paraId="7F6B1222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1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009" w:type="dxa"/>
            <w:noWrap/>
            <w:hideMark/>
          </w:tcPr>
          <w:p w14:paraId="49A38D59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A6067" w:rsidRPr="00710337" w14:paraId="00D55717" w14:textId="77777777" w:rsidTr="005B2D21">
        <w:trPr>
          <w:trHeight w:val="288"/>
        </w:trPr>
        <w:tc>
          <w:tcPr>
            <w:tcW w:w="3686" w:type="dxa"/>
            <w:noWrap/>
            <w:hideMark/>
          </w:tcPr>
          <w:p w14:paraId="1C6CF550" w14:textId="5E114DA5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ext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ure</w:t>
            </w:r>
            <w:r w:rsidR="00FC47A6" w:rsidRPr="00710337">
              <w:rPr>
                <w:rFonts w:ascii="Palatino Linotype" w:hAnsi="Palatino Linotype" w:cs="Times New Roman"/>
                <w:sz w:val="18"/>
                <w:szCs w:val="18"/>
              </w:rPr>
              <w:t>/</w:t>
            </w:r>
            <w:proofErr w:type="spellStart"/>
            <w:r w:rsidR="00FC47A6" w:rsidRPr="00710337">
              <w:rPr>
                <w:rFonts w:ascii="Palatino Linotype" w:hAnsi="Palatino Linotype" w:cs="Times New Roman"/>
                <w:sz w:val="18"/>
                <w:szCs w:val="18"/>
              </w:rPr>
              <w:t>mouthfeel</w:t>
            </w:r>
            <w:proofErr w:type="spellEnd"/>
          </w:p>
        </w:tc>
        <w:tc>
          <w:tcPr>
            <w:tcW w:w="1417" w:type="dxa"/>
            <w:noWrap/>
            <w:hideMark/>
          </w:tcPr>
          <w:p w14:paraId="1B0BAEFE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7 ±1.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noWrap/>
            <w:hideMark/>
          </w:tcPr>
          <w:p w14:paraId="2A451134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9 ±1.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372" w:type="dxa"/>
            <w:noWrap/>
          </w:tcPr>
          <w:p w14:paraId="36B1C3F2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9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1348" w:type="dxa"/>
            <w:noWrap/>
            <w:hideMark/>
          </w:tcPr>
          <w:p w14:paraId="5CB6DC66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8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1240" w:type="dxa"/>
            <w:noWrap/>
            <w:hideMark/>
          </w:tcPr>
          <w:p w14:paraId="6E322BD0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.4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1417" w:type="dxa"/>
            <w:noWrap/>
            <w:hideMark/>
          </w:tcPr>
          <w:p w14:paraId="15C7C6F2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9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1227" w:type="dxa"/>
            <w:noWrap/>
          </w:tcPr>
          <w:p w14:paraId="2C27F979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2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009" w:type="dxa"/>
            <w:noWrap/>
            <w:hideMark/>
          </w:tcPr>
          <w:p w14:paraId="149A5C58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7A6067" w:rsidRPr="00710337" w14:paraId="7B0B5CE9" w14:textId="77777777" w:rsidTr="005B2D21">
        <w:trPr>
          <w:trHeight w:val="288"/>
        </w:trPr>
        <w:tc>
          <w:tcPr>
            <w:tcW w:w="3686" w:type="dxa"/>
            <w:noWrap/>
            <w:hideMark/>
          </w:tcPr>
          <w:p w14:paraId="137ACCE6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aste</w:t>
            </w:r>
          </w:p>
        </w:tc>
        <w:tc>
          <w:tcPr>
            <w:tcW w:w="1417" w:type="dxa"/>
            <w:noWrap/>
            <w:hideMark/>
          </w:tcPr>
          <w:p w14:paraId="6913483A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4 ±1.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276" w:type="dxa"/>
            <w:noWrap/>
            <w:hideMark/>
          </w:tcPr>
          <w:p w14:paraId="23C6D903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0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b</w:t>
            </w:r>
          </w:p>
        </w:tc>
        <w:tc>
          <w:tcPr>
            <w:tcW w:w="1372" w:type="dxa"/>
            <w:noWrap/>
          </w:tcPr>
          <w:p w14:paraId="1E801485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4 ±2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348" w:type="dxa"/>
            <w:noWrap/>
            <w:hideMark/>
          </w:tcPr>
          <w:p w14:paraId="329FF049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4 ±1.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40" w:type="dxa"/>
            <w:noWrap/>
            <w:hideMark/>
          </w:tcPr>
          <w:p w14:paraId="3CD1DC50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0 ±2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d</w:t>
            </w:r>
          </w:p>
        </w:tc>
        <w:tc>
          <w:tcPr>
            <w:tcW w:w="1417" w:type="dxa"/>
            <w:noWrap/>
            <w:hideMark/>
          </w:tcPr>
          <w:p w14:paraId="59FDC0F4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9 ±2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227" w:type="dxa"/>
            <w:noWrap/>
          </w:tcPr>
          <w:p w14:paraId="76E02CF3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6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009" w:type="dxa"/>
            <w:noWrap/>
            <w:hideMark/>
          </w:tcPr>
          <w:p w14:paraId="11295E17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A6067" w:rsidRPr="00710337" w14:paraId="4D09D802" w14:textId="77777777" w:rsidTr="005B2D21">
        <w:trPr>
          <w:trHeight w:val="288"/>
        </w:trPr>
        <w:tc>
          <w:tcPr>
            <w:tcW w:w="3686" w:type="dxa"/>
            <w:noWrap/>
            <w:hideMark/>
          </w:tcPr>
          <w:p w14:paraId="7DF85E90" w14:textId="5798A3DF" w:rsidR="007A6067" w:rsidRPr="00710337" w:rsidRDefault="00854939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After</w:t>
            </w:r>
            <w:r w:rsidR="007A606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aste</w:t>
            </w:r>
          </w:p>
        </w:tc>
        <w:tc>
          <w:tcPr>
            <w:tcW w:w="1417" w:type="dxa"/>
            <w:noWrap/>
            <w:hideMark/>
          </w:tcPr>
          <w:p w14:paraId="3C50A755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2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276" w:type="dxa"/>
            <w:noWrap/>
            <w:hideMark/>
          </w:tcPr>
          <w:p w14:paraId="7D304CCE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0 ±2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372" w:type="dxa"/>
            <w:noWrap/>
          </w:tcPr>
          <w:p w14:paraId="40FF6E60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1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348" w:type="dxa"/>
            <w:noWrap/>
            <w:hideMark/>
          </w:tcPr>
          <w:p w14:paraId="223A3650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8 ±2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</w:t>
            </w:r>
          </w:p>
        </w:tc>
        <w:tc>
          <w:tcPr>
            <w:tcW w:w="1240" w:type="dxa"/>
            <w:noWrap/>
            <w:hideMark/>
          </w:tcPr>
          <w:p w14:paraId="2E4261F2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5 ±2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d</w:t>
            </w:r>
          </w:p>
        </w:tc>
        <w:tc>
          <w:tcPr>
            <w:tcW w:w="1417" w:type="dxa"/>
            <w:noWrap/>
            <w:hideMark/>
          </w:tcPr>
          <w:p w14:paraId="43B4544F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3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d</w:t>
            </w:r>
          </w:p>
        </w:tc>
        <w:tc>
          <w:tcPr>
            <w:tcW w:w="1227" w:type="dxa"/>
            <w:noWrap/>
          </w:tcPr>
          <w:p w14:paraId="78133AE7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7 ±2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d</w:t>
            </w:r>
          </w:p>
        </w:tc>
        <w:tc>
          <w:tcPr>
            <w:tcW w:w="1009" w:type="dxa"/>
            <w:noWrap/>
            <w:hideMark/>
          </w:tcPr>
          <w:p w14:paraId="14C7B8D1" w14:textId="77777777" w:rsidR="007A6067" w:rsidRPr="00710337" w:rsidRDefault="007A606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85585D" w:rsidRPr="00710337" w14:paraId="0C723126" w14:textId="77777777" w:rsidTr="005B2D21">
        <w:trPr>
          <w:trHeight w:val="288"/>
        </w:trPr>
        <w:tc>
          <w:tcPr>
            <w:tcW w:w="3686" w:type="dxa"/>
            <w:noWrap/>
          </w:tcPr>
          <w:p w14:paraId="67D9A548" w14:textId="7ED6A54F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Overall </w:t>
            </w:r>
            <w:r w:rsidR="009104E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appeal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(whole panel, N = 77)</w:t>
            </w:r>
          </w:p>
        </w:tc>
        <w:tc>
          <w:tcPr>
            <w:tcW w:w="1417" w:type="dxa"/>
            <w:noWrap/>
          </w:tcPr>
          <w:p w14:paraId="23A6B930" w14:textId="62AAED89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.0 ±1.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noWrap/>
          </w:tcPr>
          <w:p w14:paraId="4E1B2DD8" w14:textId="52677C2E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5 ±1.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372" w:type="dxa"/>
            <w:noWrap/>
          </w:tcPr>
          <w:p w14:paraId="03BA9548" w14:textId="6713E1A0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0 ±2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1348" w:type="dxa"/>
            <w:noWrap/>
          </w:tcPr>
          <w:p w14:paraId="27FDAE85" w14:textId="00C3AD11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8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240" w:type="dxa"/>
            <w:noWrap/>
          </w:tcPr>
          <w:p w14:paraId="4A1CE31B" w14:textId="6DD314E7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.2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417" w:type="dxa"/>
            <w:noWrap/>
          </w:tcPr>
          <w:p w14:paraId="514164E4" w14:textId="55D5D6CE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4.9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d</w:t>
            </w:r>
          </w:p>
        </w:tc>
        <w:tc>
          <w:tcPr>
            <w:tcW w:w="1227" w:type="dxa"/>
            <w:noWrap/>
          </w:tcPr>
          <w:p w14:paraId="54C84FC0" w14:textId="079E9001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8 ±2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d</w:t>
            </w:r>
          </w:p>
        </w:tc>
        <w:tc>
          <w:tcPr>
            <w:tcW w:w="1009" w:type="dxa"/>
            <w:noWrap/>
          </w:tcPr>
          <w:p w14:paraId="23A8592F" w14:textId="690730CE" w:rsidR="0085585D" w:rsidRPr="00710337" w:rsidRDefault="0085585D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33FA7" w:rsidRPr="00710337" w14:paraId="3BF3ABD2" w14:textId="77777777" w:rsidTr="005B2D21">
        <w:trPr>
          <w:trHeight w:val="288"/>
        </w:trPr>
        <w:tc>
          <w:tcPr>
            <w:tcW w:w="3686" w:type="dxa"/>
            <w:noWrap/>
          </w:tcPr>
          <w:p w14:paraId="553EC7A0" w14:textId="3D733FEF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Overall</w:t>
            </w:r>
            <w:r w:rsidR="009104E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appeal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cluster 1, 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</w:rPr>
              <w:t>n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= 40)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 xml:space="preserve"> </w:t>
            </w:r>
          </w:p>
        </w:tc>
        <w:tc>
          <w:tcPr>
            <w:tcW w:w="1417" w:type="dxa"/>
            <w:noWrap/>
          </w:tcPr>
          <w:p w14:paraId="647D3750" w14:textId="1FE0C966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6 ±1.4a*</w:t>
            </w:r>
          </w:p>
        </w:tc>
        <w:tc>
          <w:tcPr>
            <w:tcW w:w="1276" w:type="dxa"/>
            <w:noWrap/>
          </w:tcPr>
          <w:p w14:paraId="32BFF15F" w14:textId="0D9B0162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4 ±1.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Ω</w:t>
            </w:r>
          </w:p>
        </w:tc>
        <w:tc>
          <w:tcPr>
            <w:tcW w:w="1372" w:type="dxa"/>
            <w:noWrap/>
          </w:tcPr>
          <w:p w14:paraId="089BA647" w14:textId="0E90D05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.3 ±1.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Ω</w:t>
            </w:r>
          </w:p>
        </w:tc>
        <w:tc>
          <w:tcPr>
            <w:tcW w:w="1348" w:type="dxa"/>
            <w:noWrap/>
          </w:tcPr>
          <w:p w14:paraId="5646A053" w14:textId="649554DF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.6 ±1.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Ω</w:t>
            </w:r>
          </w:p>
        </w:tc>
        <w:tc>
          <w:tcPr>
            <w:tcW w:w="1240" w:type="dxa"/>
            <w:noWrap/>
          </w:tcPr>
          <w:p w14:paraId="6E816245" w14:textId="4FE5E2DA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.8 ±1.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cΩ</w:t>
            </w:r>
          </w:p>
        </w:tc>
        <w:tc>
          <w:tcPr>
            <w:tcW w:w="1417" w:type="dxa"/>
            <w:noWrap/>
          </w:tcPr>
          <w:p w14:paraId="74A3F443" w14:textId="413C97FE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.3 ±1.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Ω</w:t>
            </w:r>
          </w:p>
        </w:tc>
        <w:tc>
          <w:tcPr>
            <w:tcW w:w="1227" w:type="dxa"/>
            <w:noWrap/>
          </w:tcPr>
          <w:p w14:paraId="50DEB0A4" w14:textId="4C9FBA19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.9 ±1.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c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*</w:t>
            </w:r>
          </w:p>
        </w:tc>
        <w:tc>
          <w:tcPr>
            <w:tcW w:w="1009" w:type="dxa"/>
            <w:noWrap/>
          </w:tcPr>
          <w:p w14:paraId="0A2B58A0" w14:textId="26B32E38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733FA7" w:rsidRPr="00710337" w14:paraId="45C0DAC8" w14:textId="77777777" w:rsidTr="005B2D21">
        <w:trPr>
          <w:trHeight w:val="288"/>
        </w:trPr>
        <w:tc>
          <w:tcPr>
            <w:tcW w:w="3686" w:type="dxa"/>
            <w:noWrap/>
          </w:tcPr>
          <w:p w14:paraId="72A741A2" w14:textId="3BFB217C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Overall </w:t>
            </w:r>
            <w:r w:rsidR="009104E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appeal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(</w:t>
            </w:r>
            <w:r w:rsidR="002148F1" w:rsidRPr="00710337">
              <w:rPr>
                <w:rFonts w:ascii="Palatino Linotype" w:hAnsi="Palatino Linotype" w:cs="Times New Roman"/>
                <w:sz w:val="18"/>
                <w:szCs w:val="18"/>
              </w:rPr>
              <w:t>c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</w:rPr>
              <w:t>luster 2, n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= 25)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 xml:space="preserve"> </w:t>
            </w:r>
          </w:p>
        </w:tc>
        <w:tc>
          <w:tcPr>
            <w:tcW w:w="1417" w:type="dxa"/>
            <w:noWrap/>
          </w:tcPr>
          <w:p w14:paraId="158DD5AC" w14:textId="6D7A822E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.2 ±1.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*</w:t>
            </w:r>
          </w:p>
        </w:tc>
        <w:tc>
          <w:tcPr>
            <w:tcW w:w="1276" w:type="dxa"/>
            <w:noWrap/>
          </w:tcPr>
          <w:p w14:paraId="7D4AD7A9" w14:textId="0FE10C7C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.1 ±2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Ω</w:t>
            </w:r>
          </w:p>
        </w:tc>
        <w:tc>
          <w:tcPr>
            <w:tcW w:w="1372" w:type="dxa"/>
            <w:noWrap/>
          </w:tcPr>
          <w:p w14:paraId="3B4066BB" w14:textId="47A8A892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.1 ±2.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Ω</w:t>
            </w:r>
          </w:p>
        </w:tc>
        <w:tc>
          <w:tcPr>
            <w:tcW w:w="1348" w:type="dxa"/>
            <w:noWrap/>
          </w:tcPr>
          <w:p w14:paraId="30B1E2FC" w14:textId="2C57B35F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7 ±1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Ω</w:t>
            </w:r>
          </w:p>
        </w:tc>
        <w:tc>
          <w:tcPr>
            <w:tcW w:w="1240" w:type="dxa"/>
            <w:noWrap/>
          </w:tcPr>
          <w:p w14:paraId="335DA93A" w14:textId="3B88FE2E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4 ±1.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d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Ψ</w:t>
            </w:r>
          </w:p>
        </w:tc>
        <w:tc>
          <w:tcPr>
            <w:tcW w:w="1417" w:type="dxa"/>
            <w:noWrap/>
          </w:tcPr>
          <w:p w14:paraId="2B31DB15" w14:textId="118C0D2B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1 ±1.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d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Ψ</w:t>
            </w:r>
          </w:p>
        </w:tc>
        <w:tc>
          <w:tcPr>
            <w:tcW w:w="1227" w:type="dxa"/>
            <w:noWrap/>
          </w:tcPr>
          <w:p w14:paraId="32AE7345" w14:textId="44E1F806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5 ±1.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d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Ω</w:t>
            </w:r>
          </w:p>
        </w:tc>
        <w:tc>
          <w:tcPr>
            <w:tcW w:w="1009" w:type="dxa"/>
            <w:noWrap/>
          </w:tcPr>
          <w:p w14:paraId="6988F235" w14:textId="2BF4CA02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33FA7" w:rsidRPr="00710337" w14:paraId="29CA9D20" w14:textId="77777777" w:rsidTr="005B2D21">
        <w:trPr>
          <w:trHeight w:val="288"/>
        </w:trPr>
        <w:tc>
          <w:tcPr>
            <w:tcW w:w="3686" w:type="dxa"/>
            <w:noWrap/>
          </w:tcPr>
          <w:p w14:paraId="66C3A4AF" w14:textId="4B6955C1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Overall</w:t>
            </w:r>
            <w:r w:rsidR="009104E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appeal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cluster 3, n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= 12)</w:t>
            </w:r>
          </w:p>
        </w:tc>
        <w:tc>
          <w:tcPr>
            <w:tcW w:w="1417" w:type="dxa"/>
            <w:noWrap/>
          </w:tcPr>
          <w:p w14:paraId="7A91AB88" w14:textId="10559984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7.7 ±0.9a*</w:t>
            </w:r>
          </w:p>
        </w:tc>
        <w:tc>
          <w:tcPr>
            <w:tcW w:w="1276" w:type="dxa"/>
            <w:noWrap/>
          </w:tcPr>
          <w:p w14:paraId="416E7811" w14:textId="3EEF27A8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8.1 ±1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372" w:type="dxa"/>
            <w:noWrap/>
          </w:tcPr>
          <w:p w14:paraId="46010129" w14:textId="77D1358A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6.3 ±2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b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348" w:type="dxa"/>
            <w:noWrap/>
          </w:tcPr>
          <w:p w14:paraId="2F966BB2" w14:textId="2FFFE359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7.0 ±1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b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240" w:type="dxa"/>
            <w:noWrap/>
          </w:tcPr>
          <w:p w14:paraId="38AE516C" w14:textId="06C19CAF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7.2 ±1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b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417" w:type="dxa"/>
            <w:noWrap/>
          </w:tcPr>
          <w:p w14:paraId="12767A33" w14:textId="4CA4A6C3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7.3 ±1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b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227" w:type="dxa"/>
            <w:noWrap/>
          </w:tcPr>
          <w:p w14:paraId="663AA176" w14:textId="639E61BA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5.6 ±2.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1009" w:type="dxa"/>
            <w:noWrap/>
          </w:tcPr>
          <w:p w14:paraId="725108C7" w14:textId="4E180312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09</w:t>
            </w:r>
          </w:p>
        </w:tc>
      </w:tr>
      <w:tr w:rsidR="00733FA7" w:rsidRPr="00710337" w14:paraId="031E4430" w14:textId="77777777" w:rsidTr="005B2D21">
        <w:trPr>
          <w:trHeight w:val="288"/>
        </w:trPr>
        <w:tc>
          <w:tcPr>
            <w:tcW w:w="3686" w:type="dxa"/>
            <w:noWrap/>
          </w:tcPr>
          <w:p w14:paraId="1F0E583B" w14:textId="06F7590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^^</w:t>
            </w:r>
          </w:p>
        </w:tc>
        <w:tc>
          <w:tcPr>
            <w:tcW w:w="1417" w:type="dxa"/>
            <w:noWrap/>
          </w:tcPr>
          <w:p w14:paraId="045BA0CF" w14:textId="5A1F1D7C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0.037</w:t>
            </w:r>
          </w:p>
        </w:tc>
        <w:tc>
          <w:tcPr>
            <w:tcW w:w="1276" w:type="dxa"/>
            <w:noWrap/>
          </w:tcPr>
          <w:p w14:paraId="4A34E2B7" w14:textId="76BB03DF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0.008</w:t>
            </w:r>
          </w:p>
        </w:tc>
        <w:tc>
          <w:tcPr>
            <w:tcW w:w="1372" w:type="dxa"/>
            <w:noWrap/>
          </w:tcPr>
          <w:p w14:paraId="69EA6530" w14:textId="7F907C71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0.003</w:t>
            </w:r>
          </w:p>
        </w:tc>
        <w:tc>
          <w:tcPr>
            <w:tcW w:w="1348" w:type="dxa"/>
            <w:noWrap/>
          </w:tcPr>
          <w:p w14:paraId="6038D30E" w14:textId="6502F3C2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240" w:type="dxa"/>
            <w:noWrap/>
          </w:tcPr>
          <w:p w14:paraId="7F059A25" w14:textId="3D4E4B4B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417" w:type="dxa"/>
            <w:noWrap/>
          </w:tcPr>
          <w:p w14:paraId="14F78A62" w14:textId="7FAB52B6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227" w:type="dxa"/>
            <w:noWrap/>
          </w:tcPr>
          <w:p w14:paraId="77849EB3" w14:textId="6A91017B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  <w:tc>
          <w:tcPr>
            <w:tcW w:w="1009" w:type="dxa"/>
            <w:noWrap/>
          </w:tcPr>
          <w:p w14:paraId="35C935B5" w14:textId="57F2C524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Σ</w:t>
            </w:r>
          </w:p>
        </w:tc>
      </w:tr>
      <w:tr w:rsidR="00733FA7" w:rsidRPr="00710337" w14:paraId="2AF5198C" w14:textId="77777777" w:rsidTr="005B2D21">
        <w:trPr>
          <w:trHeight w:val="68"/>
        </w:trPr>
        <w:tc>
          <w:tcPr>
            <w:tcW w:w="3686" w:type="dxa"/>
            <w:noWrap/>
          </w:tcPr>
          <w:p w14:paraId="0DB09368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417" w:type="dxa"/>
            <w:noWrap/>
          </w:tcPr>
          <w:p w14:paraId="4A13A59E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276" w:type="dxa"/>
            <w:noWrap/>
          </w:tcPr>
          <w:p w14:paraId="6EC57803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372" w:type="dxa"/>
            <w:noWrap/>
          </w:tcPr>
          <w:p w14:paraId="2899EE39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348" w:type="dxa"/>
            <w:noWrap/>
          </w:tcPr>
          <w:p w14:paraId="3454C02C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240" w:type="dxa"/>
            <w:noWrap/>
          </w:tcPr>
          <w:p w14:paraId="325D2C0E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417" w:type="dxa"/>
            <w:noWrap/>
          </w:tcPr>
          <w:p w14:paraId="3B6FE748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227" w:type="dxa"/>
            <w:noWrap/>
          </w:tcPr>
          <w:p w14:paraId="4F0898F6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  <w:tc>
          <w:tcPr>
            <w:tcW w:w="1009" w:type="dxa"/>
            <w:noWrap/>
          </w:tcPr>
          <w:p w14:paraId="17E0ED1C" w14:textId="77777777" w:rsidR="00733FA7" w:rsidRPr="005B2D21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2"/>
                <w:szCs w:val="2"/>
                <w:lang w:val="en-US"/>
              </w:rPr>
            </w:pPr>
          </w:p>
        </w:tc>
      </w:tr>
      <w:tr w:rsidR="00733FA7" w:rsidRPr="00710337" w14:paraId="50C989F5" w14:textId="77777777" w:rsidTr="005B2D21">
        <w:trPr>
          <w:trHeight w:val="288"/>
        </w:trPr>
        <w:tc>
          <w:tcPr>
            <w:tcW w:w="13992" w:type="dxa"/>
            <w:gridSpan w:val="9"/>
            <w:noWrap/>
            <w:hideMark/>
          </w:tcPr>
          <w:p w14:paraId="17E1E98D" w14:textId="3A8C5924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Overall </w:t>
            </w:r>
            <w:r w:rsidR="006724E1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erceptions</w:t>
            </w:r>
          </w:p>
        </w:tc>
      </w:tr>
      <w:tr w:rsidR="00733FA7" w:rsidRPr="00710337" w14:paraId="1DDFFA7B" w14:textId="77777777" w:rsidTr="005B2D21">
        <w:trPr>
          <w:trHeight w:val="288"/>
        </w:trPr>
        <w:tc>
          <w:tcPr>
            <w:tcW w:w="3686" w:type="dxa"/>
            <w:noWrap/>
            <w:hideMark/>
          </w:tcPr>
          <w:p w14:paraId="5EBE5DA2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illingness to buy</w:t>
            </w:r>
          </w:p>
        </w:tc>
        <w:tc>
          <w:tcPr>
            <w:tcW w:w="1417" w:type="dxa"/>
            <w:noWrap/>
            <w:hideMark/>
          </w:tcPr>
          <w:p w14:paraId="481B03B1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1 ±1.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276" w:type="dxa"/>
            <w:noWrap/>
            <w:hideMark/>
          </w:tcPr>
          <w:p w14:paraId="4F697019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0 ±1.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372" w:type="dxa"/>
            <w:noWrap/>
          </w:tcPr>
          <w:p w14:paraId="1AFE3DE9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27 ±1.3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</w:t>
            </w:r>
          </w:p>
        </w:tc>
        <w:tc>
          <w:tcPr>
            <w:tcW w:w="1348" w:type="dxa"/>
            <w:noWrap/>
            <w:hideMark/>
          </w:tcPr>
          <w:p w14:paraId="2699CA6B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2.2 ±1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240" w:type="dxa"/>
            <w:noWrap/>
            <w:hideMark/>
          </w:tcPr>
          <w:p w14:paraId="74F73C3E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.0 ±1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1417" w:type="dxa"/>
            <w:noWrap/>
            <w:hideMark/>
          </w:tcPr>
          <w:p w14:paraId="4BCEFA67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8 ±1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cd</w:t>
            </w:r>
          </w:p>
        </w:tc>
        <w:tc>
          <w:tcPr>
            <w:tcW w:w="1227" w:type="dxa"/>
            <w:noWrap/>
          </w:tcPr>
          <w:p w14:paraId="5E692033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 ±1.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d</w:t>
            </w:r>
          </w:p>
        </w:tc>
        <w:tc>
          <w:tcPr>
            <w:tcW w:w="1009" w:type="dxa"/>
            <w:noWrap/>
            <w:hideMark/>
          </w:tcPr>
          <w:p w14:paraId="02053C1E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33FA7" w:rsidRPr="00710337" w14:paraId="696C59E3" w14:textId="77777777" w:rsidTr="005B2D21">
        <w:trPr>
          <w:trHeight w:val="288"/>
        </w:trPr>
        <w:tc>
          <w:tcPr>
            <w:tcW w:w="3686" w:type="dxa"/>
            <w:tcBorders>
              <w:bottom w:val="single" w:sz="4" w:space="0" w:color="auto"/>
            </w:tcBorders>
            <w:noWrap/>
            <w:hideMark/>
          </w:tcPr>
          <w:p w14:paraId="34990146" w14:textId="581A649C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illingness</w:t>
            </w:r>
            <w:r w:rsidR="003F18F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o eat if "last resort"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noWrap/>
            <w:hideMark/>
          </w:tcPr>
          <w:p w14:paraId="6CD2BAEF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6 ±0.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14:paraId="6B5A613A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4.4 ±0.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372" w:type="dxa"/>
            <w:tcBorders>
              <w:bottom w:val="single" w:sz="4" w:space="0" w:color="auto"/>
            </w:tcBorders>
            <w:noWrap/>
          </w:tcPr>
          <w:p w14:paraId="0550D866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94 ±1.4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348" w:type="dxa"/>
            <w:tcBorders>
              <w:bottom w:val="single" w:sz="4" w:space="0" w:color="auto"/>
            </w:tcBorders>
            <w:noWrap/>
            <w:hideMark/>
          </w:tcPr>
          <w:p w14:paraId="098A6AF1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2.9 ±1.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noWrap/>
            <w:hideMark/>
          </w:tcPr>
          <w:p w14:paraId="1E3567A2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58 ±1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noWrap/>
            <w:hideMark/>
          </w:tcPr>
          <w:p w14:paraId="01D581A8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6 ±1.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27" w:type="dxa"/>
            <w:tcBorders>
              <w:bottom w:val="single" w:sz="4" w:space="0" w:color="auto"/>
            </w:tcBorders>
            <w:noWrap/>
          </w:tcPr>
          <w:p w14:paraId="76DBA84D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3.6 ±1.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noWrap/>
            <w:hideMark/>
          </w:tcPr>
          <w:p w14:paraId="63D47A80" w14:textId="77777777" w:rsidR="00733FA7" w:rsidRPr="00710337" w:rsidRDefault="00733FA7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&lt;0.001</w:t>
            </w:r>
          </w:p>
        </w:tc>
      </w:tr>
      <w:tr w:rsidR="00733FA7" w:rsidRPr="00710337" w14:paraId="01CA1629" w14:textId="77777777" w:rsidTr="005B2D21">
        <w:trPr>
          <w:trHeight w:val="288"/>
        </w:trPr>
        <w:tc>
          <w:tcPr>
            <w:tcW w:w="13992" w:type="dxa"/>
            <w:gridSpan w:val="9"/>
            <w:tcBorders>
              <w:top w:val="single" w:sz="4" w:space="0" w:color="auto"/>
            </w:tcBorders>
            <w:noWrap/>
          </w:tcPr>
          <w:p w14:paraId="1EDC3AD7" w14:textId="78A98FF5" w:rsidR="00733FA7" w:rsidRPr="00710337" w:rsidRDefault="00F22C94" w:rsidP="005B2D21">
            <w:pPr>
              <w:spacing w:line="276" w:lineRule="auto"/>
              <w:jc w:val="both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TCZ, CSs, and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S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e</w:t>
            </w:r>
            <w:proofErr w:type="spellEnd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refer to the traditionally cooked 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macrostachya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), 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pseudoZamnè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senegal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), and 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erythrocalyx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, respectively. RZ, </w:t>
            </w:r>
            <w:proofErr w:type="spellStart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fST</w:t>
            </w:r>
            <w:proofErr w:type="spellEnd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</w:t>
            </w:r>
            <w:proofErr w:type="spellStart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fZT</w:t>
            </w:r>
            <w:proofErr w:type="spellEnd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and </w:t>
            </w:r>
            <w:proofErr w:type="spellStart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dZT</w:t>
            </w:r>
            <w:proofErr w:type="spellEnd"/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refer to the blanched green 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fresh soy tempeh, fresh 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9104E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empeh, and </w:t>
            </w:r>
            <w:r w:rsidR="00733FA7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empeh crisps, respectively. The clusters were identified by performing K-mean clustering</w:t>
            </w:r>
            <w:r w:rsidR="006724E1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based on the scoring of the aroma, appearance, texture, taste, aftertaste, and overall sensory appeals of the products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. </w:t>
            </w:r>
            <w:r w:rsidR="006724E1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he sensory appeals were score</w:t>
            </w:r>
            <w:r w:rsidR="006F6928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d</w:t>
            </w:r>
            <w:r w:rsidR="006724E1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between 1 = “dislike extremely</w:t>
            </w:r>
            <w:r w:rsidR="006F6928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” and 9 = “like extremely”</w:t>
            </w:r>
            <w:r w:rsidR="006724E1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and the overall </w:t>
            </w:r>
            <w:r w:rsidR="006F6928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erceptions were scored between 1 = “certainly will not buy/eat</w:t>
            </w:r>
            <w:r w:rsidR="003F18F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even if last resort</w:t>
            </w:r>
            <w:r w:rsidR="006F6928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” and 5 = “certainly will buy/eat</w:t>
            </w:r>
            <w:r w:rsidR="003F18F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if last resort</w:t>
            </w:r>
            <w:r w:rsidR="006F6928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”. 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he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p-values were derived from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ANOVA (with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 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Σ</w:t>
            </w:r>
            <w:r w:rsidR="002C660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he product and the cluster as interacting factors, and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he ^product and the ^^cluster </w:t>
            </w:r>
            <w:r w:rsidR="006F6928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as independent factors). Scores</w:t>
            </w:r>
            <w:r w:rsidR="00A94DB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in the same row and with different letter (a-d) superscripts </w:t>
            </w:r>
            <w:r w:rsidR="00C748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ere considered significantly different at p &lt; 0.05 (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ukey range test). The scores of the overall appeal in the same column and with different symbols (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 xml:space="preserve">*, 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Ω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 xml:space="preserve">, 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Ψ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) </w:t>
            </w:r>
            <w:r w:rsidR="00C748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ere considered significantly different at p &lt; 0.05 (</w:t>
            </w:r>
            <w:r w:rsidR="00733FA7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ukey range test).</w:t>
            </w:r>
          </w:p>
        </w:tc>
      </w:tr>
    </w:tbl>
    <w:p w14:paraId="6C689EAE" w14:textId="1A2C95B4" w:rsidR="009E472B" w:rsidRPr="00710337" w:rsidRDefault="009E472B" w:rsidP="00D81735">
      <w:pPr>
        <w:rPr>
          <w:rFonts w:ascii="Palatino Linotype" w:hAnsi="Palatino Linotype" w:cs="Times New Roman"/>
          <w:b/>
          <w:sz w:val="18"/>
          <w:szCs w:val="18"/>
          <w:lang w:val="en-US"/>
        </w:rPr>
        <w:sectPr w:rsidR="009E472B" w:rsidRPr="00710337" w:rsidSect="009E472B">
          <w:pgSz w:w="16838" w:h="11906" w:orient="landscape"/>
          <w:pgMar w:top="1134" w:right="1418" w:bottom="1134" w:left="1418" w:header="709" w:footer="709" w:gutter="0"/>
          <w:cols w:space="708"/>
          <w:docGrid w:linePitch="360"/>
        </w:sectPr>
      </w:pPr>
    </w:p>
    <w:tbl>
      <w:tblPr>
        <w:tblStyle w:val="TableGrid"/>
        <w:tblpPr w:leftFromText="141" w:rightFromText="141" w:vertAnchor="text" w:horzAnchor="margin" w:tblpY="494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993"/>
        <w:gridCol w:w="992"/>
        <w:gridCol w:w="992"/>
        <w:gridCol w:w="992"/>
        <w:gridCol w:w="851"/>
        <w:gridCol w:w="850"/>
        <w:gridCol w:w="993"/>
        <w:gridCol w:w="992"/>
      </w:tblGrid>
      <w:tr w:rsidR="0067675A" w:rsidRPr="00710337" w14:paraId="0AAA40AE" w14:textId="77777777" w:rsidTr="005B2D21">
        <w:trPr>
          <w:trHeight w:val="288"/>
        </w:trPr>
        <w:tc>
          <w:tcPr>
            <w:tcW w:w="10485" w:type="dxa"/>
            <w:gridSpan w:val="9"/>
            <w:tcBorders>
              <w:bottom w:val="single" w:sz="4" w:space="0" w:color="auto"/>
            </w:tcBorders>
            <w:noWrap/>
          </w:tcPr>
          <w:p w14:paraId="11E49EBC" w14:textId="74ECC845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lastRenderedPageBreak/>
              <w:t xml:space="preserve">Table </w:t>
            </w:r>
            <w:r w:rsidR="00710337"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S2.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Frequencies (%) of use of the sensory descriptors by the participants (N = 77)</w:t>
            </w:r>
          </w:p>
        </w:tc>
      </w:tr>
      <w:tr w:rsidR="0067675A" w:rsidRPr="00710337" w14:paraId="7BEFFAAD" w14:textId="77777777" w:rsidTr="005B2D21">
        <w:trPr>
          <w:trHeight w:val="288"/>
        </w:trPr>
        <w:tc>
          <w:tcPr>
            <w:tcW w:w="2830" w:type="dxa"/>
            <w:tcBorders>
              <w:top w:val="single" w:sz="4" w:space="0" w:color="auto"/>
            </w:tcBorders>
            <w:noWrap/>
          </w:tcPr>
          <w:p w14:paraId="40801765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7655" w:type="dxa"/>
            <w:gridSpan w:val="8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D0E62C6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roducts</w:t>
            </w:r>
            <w:proofErr w:type="spellEnd"/>
          </w:p>
        </w:tc>
      </w:tr>
      <w:tr w:rsidR="0067675A" w:rsidRPr="00710337" w14:paraId="1C541D66" w14:textId="77777777" w:rsidTr="005B2D21">
        <w:trPr>
          <w:trHeight w:val="288"/>
        </w:trPr>
        <w:tc>
          <w:tcPr>
            <w:tcW w:w="2830" w:type="dxa"/>
            <w:tcBorders>
              <w:bottom w:val="single" w:sz="4" w:space="0" w:color="auto"/>
            </w:tcBorders>
            <w:noWrap/>
            <w:hideMark/>
          </w:tcPr>
          <w:p w14:paraId="4070BA41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escriptor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A62FBF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TCZ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5828DF2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Ss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C8C7BC4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S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474FBE7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RZ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F07D65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S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307798A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Z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0CE618C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ZT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811D76" w14:textId="77777777" w:rsidR="0067675A" w:rsidRPr="00710337" w:rsidRDefault="0067675A" w:rsidP="005B2D21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-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value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^</w:t>
            </w:r>
          </w:p>
        </w:tc>
      </w:tr>
      <w:tr w:rsidR="0067675A" w:rsidRPr="00710337" w14:paraId="14FBEA3D" w14:textId="77777777" w:rsidTr="005B2D21">
        <w:trPr>
          <w:trHeight w:val="288"/>
        </w:trPr>
        <w:tc>
          <w:tcPr>
            <w:tcW w:w="2830" w:type="dxa"/>
            <w:tcBorders>
              <w:top w:val="single" w:sz="4" w:space="0" w:color="auto"/>
            </w:tcBorders>
            <w:noWrap/>
          </w:tcPr>
          <w:p w14:paraId="61F88A4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Unique tast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FFFFFF" w:themeFill="background1"/>
            <w:noWrap/>
          </w:tcPr>
          <w:p w14:paraId="16DC9BE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</w:tcPr>
          <w:p w14:paraId="2856DBC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</w:tcPr>
          <w:p w14:paraId="2739D40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</w:tcPr>
          <w:p w14:paraId="70880AF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2E19EB0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</w:tcPr>
          <w:p w14:paraId="3359DC5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</w:tcPr>
          <w:p w14:paraId="1966879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</w:tcPr>
          <w:p w14:paraId="0D6C761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23792A16" w14:textId="77777777" w:rsidTr="005B2D21">
        <w:trPr>
          <w:trHeight w:val="288"/>
        </w:trPr>
        <w:tc>
          <w:tcPr>
            <w:tcW w:w="2830" w:type="dxa"/>
            <w:noWrap/>
          </w:tcPr>
          <w:p w14:paraId="1F55E66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asteless</w:t>
            </w:r>
            <w:proofErr w:type="spellEnd"/>
          </w:p>
        </w:tc>
        <w:tc>
          <w:tcPr>
            <w:tcW w:w="993" w:type="dxa"/>
            <w:shd w:val="clear" w:color="auto" w:fill="FFFFFF" w:themeFill="background1"/>
            <w:noWrap/>
          </w:tcPr>
          <w:p w14:paraId="3D73BDE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C49164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3AE8164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</w:tcPr>
          <w:p w14:paraId="74AA968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1" w:type="dxa"/>
            <w:noWrap/>
          </w:tcPr>
          <w:p w14:paraId="4F5C930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2D80536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2F0D29B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2705C59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72C32938" w14:textId="77777777" w:rsidTr="005B2D21">
        <w:trPr>
          <w:trHeight w:val="243"/>
        </w:trPr>
        <w:tc>
          <w:tcPr>
            <w:tcW w:w="2830" w:type="dxa"/>
            <w:noWrap/>
          </w:tcPr>
          <w:p w14:paraId="7A5062B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Nutty</w:t>
            </w:r>
            <w:proofErr w:type="spellEnd"/>
          </w:p>
        </w:tc>
        <w:tc>
          <w:tcPr>
            <w:tcW w:w="993" w:type="dxa"/>
            <w:shd w:val="clear" w:color="auto" w:fill="FFFFFF" w:themeFill="background1"/>
            <w:noWrap/>
          </w:tcPr>
          <w:p w14:paraId="78E8B0D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1D533B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3B2D1CC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4CB6452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noWrap/>
          </w:tcPr>
          <w:p w14:paraId="0787C5D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7EBE307B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noWrap/>
          </w:tcPr>
          <w:p w14:paraId="6156DB4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a</w:t>
            </w:r>
          </w:p>
        </w:tc>
        <w:tc>
          <w:tcPr>
            <w:tcW w:w="992" w:type="dxa"/>
            <w:noWrap/>
          </w:tcPr>
          <w:p w14:paraId="5C27826B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73D6C94E" w14:textId="77777777" w:rsidTr="005B2D21">
        <w:trPr>
          <w:trHeight w:val="288"/>
        </w:trPr>
        <w:tc>
          <w:tcPr>
            <w:tcW w:w="2830" w:type="dxa"/>
            <w:noWrap/>
          </w:tcPr>
          <w:p w14:paraId="44114E3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mbala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-like taste</w:t>
            </w:r>
          </w:p>
        </w:tc>
        <w:tc>
          <w:tcPr>
            <w:tcW w:w="993" w:type="dxa"/>
            <w:shd w:val="clear" w:color="auto" w:fill="FFFFFF" w:themeFill="background1"/>
            <w:noWrap/>
          </w:tcPr>
          <w:p w14:paraId="66F1899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5B382CE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51EE1C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5CC9271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noWrap/>
          </w:tcPr>
          <w:p w14:paraId="2BECE72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3A6DC36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1FEE0B4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</w:tcPr>
          <w:p w14:paraId="0A3379D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388C8FF5" w14:textId="77777777" w:rsidTr="005B2D21">
        <w:trPr>
          <w:trHeight w:val="288"/>
        </w:trPr>
        <w:tc>
          <w:tcPr>
            <w:tcW w:w="2830" w:type="dxa"/>
            <w:noWrap/>
          </w:tcPr>
          <w:p w14:paraId="11F5B41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ish-like taste</w:t>
            </w:r>
          </w:p>
        </w:tc>
        <w:tc>
          <w:tcPr>
            <w:tcW w:w="993" w:type="dxa"/>
            <w:shd w:val="clear" w:color="auto" w:fill="FFFFFF" w:themeFill="background1"/>
            <w:noWrap/>
          </w:tcPr>
          <w:p w14:paraId="1A0BA34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a</w:t>
            </w:r>
          </w:p>
        </w:tc>
        <w:tc>
          <w:tcPr>
            <w:tcW w:w="992" w:type="dxa"/>
            <w:noWrap/>
          </w:tcPr>
          <w:p w14:paraId="4B831C4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7FE1A37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0E480E5B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noWrap/>
          </w:tcPr>
          <w:p w14:paraId="7D5B668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36799FC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72F3D25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</w:tcPr>
          <w:p w14:paraId="0ED911C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04</w:t>
            </w:r>
          </w:p>
        </w:tc>
      </w:tr>
      <w:tr w:rsidR="0067675A" w:rsidRPr="00710337" w14:paraId="28B2F6C5" w14:textId="77777777" w:rsidTr="005B2D21">
        <w:trPr>
          <w:trHeight w:val="288"/>
        </w:trPr>
        <w:tc>
          <w:tcPr>
            <w:tcW w:w="2830" w:type="dxa"/>
            <w:noWrap/>
          </w:tcPr>
          <w:p w14:paraId="037B837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otash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/alkaline taste</w:t>
            </w:r>
          </w:p>
        </w:tc>
        <w:tc>
          <w:tcPr>
            <w:tcW w:w="993" w:type="dxa"/>
            <w:shd w:val="clear" w:color="auto" w:fill="FFFFFF" w:themeFill="background1"/>
            <w:noWrap/>
          </w:tcPr>
          <w:p w14:paraId="346F67C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30ED780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2121FDC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3012A53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1" w:type="dxa"/>
            <w:noWrap/>
          </w:tcPr>
          <w:p w14:paraId="5658557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0" w:type="dxa"/>
            <w:noWrap/>
          </w:tcPr>
          <w:p w14:paraId="15D2A79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noWrap/>
          </w:tcPr>
          <w:p w14:paraId="4D73458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5A3E724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6FA6FA71" w14:textId="77777777" w:rsidTr="005B2D21">
        <w:trPr>
          <w:trHeight w:val="288"/>
        </w:trPr>
        <w:tc>
          <w:tcPr>
            <w:tcW w:w="2830" w:type="dxa"/>
            <w:noWrap/>
          </w:tcPr>
          <w:p w14:paraId="74B1A96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apy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taste</w:t>
            </w:r>
          </w:p>
        </w:tc>
        <w:tc>
          <w:tcPr>
            <w:tcW w:w="993" w:type="dxa"/>
            <w:shd w:val="clear" w:color="auto" w:fill="FFFFFF" w:themeFill="background1"/>
            <w:noWrap/>
          </w:tcPr>
          <w:p w14:paraId="5EBC92FB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035F9AC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05C2685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0E2A92F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noWrap/>
          </w:tcPr>
          <w:p w14:paraId="1255367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6A17758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2104B76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4CFBB6F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19</w:t>
            </w:r>
          </w:p>
        </w:tc>
      </w:tr>
      <w:tr w:rsidR="0067675A" w:rsidRPr="00710337" w14:paraId="1476A87B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73E2C3A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r</w:t>
            </w:r>
            <w:proofErr w:type="spellEnd"/>
          </w:p>
        </w:tc>
        <w:tc>
          <w:tcPr>
            <w:tcW w:w="993" w:type="dxa"/>
            <w:noWrap/>
            <w:hideMark/>
          </w:tcPr>
          <w:p w14:paraId="5D78A83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78DA625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6CFC1A1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E82E1D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1" w:type="dxa"/>
            <w:noWrap/>
            <w:hideMark/>
          </w:tcPr>
          <w:p w14:paraId="1E1DDE9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7AF08A7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78FCC1A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139D4BE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740B4720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272A20F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Bitter</w:t>
            </w:r>
          </w:p>
        </w:tc>
        <w:tc>
          <w:tcPr>
            <w:tcW w:w="993" w:type="dxa"/>
            <w:noWrap/>
            <w:hideMark/>
          </w:tcPr>
          <w:p w14:paraId="163EA87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7CD20B8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21108D7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</w:tcPr>
          <w:p w14:paraId="130FBED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1" w:type="dxa"/>
            <w:noWrap/>
            <w:hideMark/>
          </w:tcPr>
          <w:p w14:paraId="5E19D35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1FCD8D2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2BAC846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  <w:hideMark/>
          </w:tcPr>
          <w:p w14:paraId="14614E7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701C6986" w14:textId="77777777" w:rsidTr="005B2D21">
        <w:trPr>
          <w:trHeight w:val="288"/>
        </w:trPr>
        <w:tc>
          <w:tcPr>
            <w:tcW w:w="2830" w:type="dxa"/>
            <w:shd w:val="clear" w:color="auto" w:fill="auto"/>
            <w:noWrap/>
          </w:tcPr>
          <w:p w14:paraId="6FB47D0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Astringent </w:t>
            </w:r>
          </w:p>
        </w:tc>
        <w:tc>
          <w:tcPr>
            <w:tcW w:w="993" w:type="dxa"/>
            <w:shd w:val="clear" w:color="auto" w:fill="auto"/>
            <w:noWrap/>
          </w:tcPr>
          <w:p w14:paraId="7A2E413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</w:p>
        </w:tc>
        <w:tc>
          <w:tcPr>
            <w:tcW w:w="992" w:type="dxa"/>
            <w:shd w:val="clear" w:color="auto" w:fill="auto"/>
            <w:noWrap/>
          </w:tcPr>
          <w:p w14:paraId="5B8A12E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</w:t>
            </w:r>
          </w:p>
        </w:tc>
        <w:tc>
          <w:tcPr>
            <w:tcW w:w="992" w:type="dxa"/>
            <w:shd w:val="clear" w:color="auto" w:fill="auto"/>
            <w:noWrap/>
          </w:tcPr>
          <w:p w14:paraId="5B0351D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</w:p>
        </w:tc>
        <w:tc>
          <w:tcPr>
            <w:tcW w:w="992" w:type="dxa"/>
            <w:shd w:val="clear" w:color="auto" w:fill="auto"/>
            <w:noWrap/>
          </w:tcPr>
          <w:p w14:paraId="2966F0C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</w:p>
        </w:tc>
        <w:tc>
          <w:tcPr>
            <w:tcW w:w="851" w:type="dxa"/>
            <w:shd w:val="clear" w:color="auto" w:fill="auto"/>
            <w:noWrap/>
          </w:tcPr>
          <w:p w14:paraId="6D30F0E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shd w:val="clear" w:color="auto" w:fill="auto"/>
            <w:noWrap/>
          </w:tcPr>
          <w:p w14:paraId="0997384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shd w:val="clear" w:color="auto" w:fill="auto"/>
            <w:noWrap/>
          </w:tcPr>
          <w:p w14:paraId="095775A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</w:p>
        </w:tc>
        <w:tc>
          <w:tcPr>
            <w:tcW w:w="992" w:type="dxa"/>
            <w:shd w:val="clear" w:color="auto" w:fill="auto"/>
            <w:noWrap/>
          </w:tcPr>
          <w:p w14:paraId="7B4A654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73</w:t>
            </w:r>
          </w:p>
        </w:tc>
      </w:tr>
      <w:tr w:rsidR="0067675A" w:rsidRPr="00710337" w14:paraId="5F2D45A0" w14:textId="77777777" w:rsidTr="005B2D21">
        <w:trPr>
          <w:trHeight w:val="288"/>
        </w:trPr>
        <w:tc>
          <w:tcPr>
            <w:tcW w:w="2830" w:type="dxa"/>
            <w:shd w:val="clear" w:color="auto" w:fill="FFFFFF" w:themeFill="background1"/>
            <w:noWrap/>
          </w:tcPr>
          <w:p w14:paraId="0D0928F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ersisting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fter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taste </w:t>
            </w:r>
          </w:p>
        </w:tc>
        <w:tc>
          <w:tcPr>
            <w:tcW w:w="993" w:type="dxa"/>
            <w:shd w:val="clear" w:color="auto" w:fill="FFFFFF" w:themeFill="background1"/>
            <w:noWrap/>
          </w:tcPr>
          <w:p w14:paraId="3374C21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21463DE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1EC1891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01B4AD0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1" w:type="dxa"/>
            <w:shd w:val="clear" w:color="auto" w:fill="FFFFFF" w:themeFill="background1"/>
            <w:noWrap/>
          </w:tcPr>
          <w:p w14:paraId="0B5E49C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0" w:type="dxa"/>
            <w:shd w:val="clear" w:color="auto" w:fill="FFFFFF" w:themeFill="background1"/>
            <w:noWrap/>
          </w:tcPr>
          <w:p w14:paraId="3B3FEF5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3" w:type="dxa"/>
            <w:shd w:val="clear" w:color="auto" w:fill="FFFFFF" w:themeFill="background1"/>
            <w:noWrap/>
          </w:tcPr>
          <w:p w14:paraId="1ECCD97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33BFC67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03</w:t>
            </w:r>
          </w:p>
        </w:tc>
      </w:tr>
      <w:tr w:rsidR="0067675A" w:rsidRPr="00710337" w14:paraId="200E0F0E" w14:textId="77777777" w:rsidTr="005B2D21">
        <w:trPr>
          <w:trHeight w:val="288"/>
        </w:trPr>
        <w:tc>
          <w:tcPr>
            <w:tcW w:w="2830" w:type="dxa"/>
            <w:noWrap/>
          </w:tcPr>
          <w:p w14:paraId="66D5042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ull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993" w:type="dxa"/>
            <w:noWrap/>
          </w:tcPr>
          <w:p w14:paraId="150C739B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9BBC05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</w:tcPr>
          <w:p w14:paraId="52CE00C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440096D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1" w:type="dxa"/>
            <w:noWrap/>
          </w:tcPr>
          <w:p w14:paraId="65A80AC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7AB1549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noWrap/>
          </w:tcPr>
          <w:p w14:paraId="00082EA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54F397A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0959A188" w14:textId="77777777" w:rsidTr="005B2D21">
        <w:trPr>
          <w:trHeight w:val="288"/>
        </w:trPr>
        <w:tc>
          <w:tcPr>
            <w:tcW w:w="2830" w:type="dxa"/>
            <w:noWrap/>
          </w:tcPr>
          <w:p w14:paraId="5664595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ling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993" w:type="dxa"/>
            <w:noWrap/>
          </w:tcPr>
          <w:p w14:paraId="62C41C7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18860F5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2" w:type="dxa"/>
            <w:noWrap/>
          </w:tcPr>
          <w:p w14:paraId="6A06BF2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FE08A3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1" w:type="dxa"/>
            <w:noWrap/>
          </w:tcPr>
          <w:p w14:paraId="0422752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0" w:type="dxa"/>
            <w:noWrap/>
          </w:tcPr>
          <w:p w14:paraId="38F4727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993" w:type="dxa"/>
            <w:noWrap/>
          </w:tcPr>
          <w:p w14:paraId="14D731C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E9D087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6891460C" w14:textId="77777777" w:rsidTr="005B2D21">
        <w:trPr>
          <w:trHeight w:val="288"/>
        </w:trPr>
        <w:tc>
          <w:tcPr>
            <w:tcW w:w="2830" w:type="dxa"/>
            <w:noWrap/>
          </w:tcPr>
          <w:p w14:paraId="4E96A70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mbala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993" w:type="dxa"/>
            <w:noWrap/>
          </w:tcPr>
          <w:p w14:paraId="0491F84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6EEF967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d</w:t>
            </w:r>
          </w:p>
        </w:tc>
        <w:tc>
          <w:tcPr>
            <w:tcW w:w="992" w:type="dxa"/>
            <w:noWrap/>
          </w:tcPr>
          <w:p w14:paraId="786CFE3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992" w:type="dxa"/>
            <w:noWrap/>
          </w:tcPr>
          <w:p w14:paraId="0860946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851" w:type="dxa"/>
            <w:noWrap/>
          </w:tcPr>
          <w:p w14:paraId="7C2A6EA9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850" w:type="dxa"/>
            <w:noWrap/>
          </w:tcPr>
          <w:p w14:paraId="02E4468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3" w:type="dxa"/>
            <w:noWrap/>
          </w:tcPr>
          <w:p w14:paraId="0A7269B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d</w:t>
            </w:r>
          </w:p>
        </w:tc>
        <w:tc>
          <w:tcPr>
            <w:tcW w:w="992" w:type="dxa"/>
            <w:noWrap/>
          </w:tcPr>
          <w:p w14:paraId="624E153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1CDBF7BF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2839322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ft</w:t>
            </w:r>
          </w:p>
        </w:tc>
        <w:tc>
          <w:tcPr>
            <w:tcW w:w="993" w:type="dxa"/>
            <w:noWrap/>
            <w:hideMark/>
          </w:tcPr>
          <w:p w14:paraId="3546867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6DA1842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6858C9B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313ED4E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851" w:type="dxa"/>
            <w:noWrap/>
            <w:hideMark/>
          </w:tcPr>
          <w:p w14:paraId="527BA6C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6CBAAF0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6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3" w:type="dxa"/>
            <w:noWrap/>
          </w:tcPr>
          <w:p w14:paraId="50D8C3D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2" w:type="dxa"/>
            <w:noWrap/>
            <w:hideMark/>
          </w:tcPr>
          <w:p w14:paraId="26DD8FA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3C3900FB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3DBC0F3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Greasy</w:t>
            </w:r>
            <w:proofErr w:type="spellEnd"/>
          </w:p>
        </w:tc>
        <w:tc>
          <w:tcPr>
            <w:tcW w:w="993" w:type="dxa"/>
            <w:noWrap/>
            <w:hideMark/>
          </w:tcPr>
          <w:p w14:paraId="72A066A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0E8E0A6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7A32CCA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</w:tcPr>
          <w:p w14:paraId="09E18FA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9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noWrap/>
            <w:hideMark/>
          </w:tcPr>
          <w:p w14:paraId="2D5034F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790C858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706C574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075E002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1ECABEF2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71E78016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Hard</w:t>
            </w:r>
          </w:p>
        </w:tc>
        <w:tc>
          <w:tcPr>
            <w:tcW w:w="993" w:type="dxa"/>
            <w:noWrap/>
            <w:hideMark/>
          </w:tcPr>
          <w:p w14:paraId="5929C33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32327B6E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</w:tcPr>
          <w:p w14:paraId="55B6071F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433C1A2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c</w:t>
            </w:r>
          </w:p>
        </w:tc>
        <w:tc>
          <w:tcPr>
            <w:tcW w:w="851" w:type="dxa"/>
            <w:noWrap/>
            <w:hideMark/>
          </w:tcPr>
          <w:p w14:paraId="73C37D7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2DB031E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5B76C99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92" w:type="dxa"/>
            <w:noWrap/>
            <w:hideMark/>
          </w:tcPr>
          <w:p w14:paraId="771FECC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1BAEDAC3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630C161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ry</w:t>
            </w:r>
          </w:p>
        </w:tc>
        <w:tc>
          <w:tcPr>
            <w:tcW w:w="993" w:type="dxa"/>
            <w:noWrap/>
            <w:hideMark/>
          </w:tcPr>
          <w:p w14:paraId="61B94C5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  <w:hideMark/>
          </w:tcPr>
          <w:p w14:paraId="1CB1D45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6D2AB17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9E7091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noWrap/>
            <w:hideMark/>
          </w:tcPr>
          <w:p w14:paraId="4F5539C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139699DB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1399252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  <w:hideMark/>
          </w:tcPr>
          <w:p w14:paraId="753209C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5296BF4C" w14:textId="77777777" w:rsidTr="005B2D21">
        <w:trPr>
          <w:trHeight w:val="288"/>
        </w:trPr>
        <w:tc>
          <w:tcPr>
            <w:tcW w:w="2830" w:type="dxa"/>
            <w:noWrap/>
            <w:hideMark/>
          </w:tcPr>
          <w:p w14:paraId="1E0B23DD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rispy</w:t>
            </w:r>
          </w:p>
        </w:tc>
        <w:tc>
          <w:tcPr>
            <w:tcW w:w="993" w:type="dxa"/>
            <w:noWrap/>
            <w:hideMark/>
          </w:tcPr>
          <w:p w14:paraId="2C6B918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1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noWrap/>
            <w:hideMark/>
          </w:tcPr>
          <w:p w14:paraId="35BAC362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58E64A3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noWrap/>
          </w:tcPr>
          <w:p w14:paraId="15B8E72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1" w:type="dxa"/>
            <w:noWrap/>
            <w:hideMark/>
          </w:tcPr>
          <w:p w14:paraId="7187D911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0" w:type="dxa"/>
            <w:noWrap/>
          </w:tcPr>
          <w:p w14:paraId="039F599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3" w:type="dxa"/>
            <w:noWrap/>
          </w:tcPr>
          <w:p w14:paraId="133CA570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5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noWrap/>
            <w:hideMark/>
          </w:tcPr>
          <w:p w14:paraId="18A37A4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&lt;0.001</w:t>
            </w:r>
          </w:p>
        </w:tc>
      </w:tr>
      <w:tr w:rsidR="0067675A" w:rsidRPr="00710337" w14:paraId="516185E8" w14:textId="77777777" w:rsidTr="005B2D21">
        <w:trPr>
          <w:trHeight w:val="288"/>
        </w:trPr>
        <w:tc>
          <w:tcPr>
            <w:tcW w:w="2830" w:type="dxa"/>
            <w:tcBorders>
              <w:bottom w:val="single" w:sz="4" w:space="0" w:color="auto"/>
            </w:tcBorders>
            <w:noWrap/>
          </w:tcPr>
          <w:p w14:paraId="7C35A7B7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Grainy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/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earthy</w:t>
            </w:r>
            <w:proofErr w:type="spellEnd"/>
          </w:p>
        </w:tc>
        <w:tc>
          <w:tcPr>
            <w:tcW w:w="993" w:type="dxa"/>
            <w:tcBorders>
              <w:bottom w:val="single" w:sz="4" w:space="0" w:color="auto"/>
            </w:tcBorders>
            <w:noWrap/>
          </w:tcPr>
          <w:p w14:paraId="317000E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30DF8DA3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0B497964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1CC2964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8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700B9D98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4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noWrap/>
          </w:tcPr>
          <w:p w14:paraId="08A9C9D5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3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ab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</w:tcPr>
          <w:p w14:paraId="74B09C5C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366B672A" w14:textId="77777777" w:rsidR="0067675A" w:rsidRPr="00710337" w:rsidRDefault="0067675A" w:rsidP="005B2D21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06</w:t>
            </w:r>
          </w:p>
        </w:tc>
      </w:tr>
      <w:tr w:rsidR="0067675A" w:rsidRPr="00710337" w14:paraId="2D0FE460" w14:textId="77777777" w:rsidTr="005B2D21">
        <w:trPr>
          <w:trHeight w:val="288"/>
        </w:trPr>
        <w:tc>
          <w:tcPr>
            <w:tcW w:w="10485" w:type="dxa"/>
            <w:gridSpan w:val="9"/>
            <w:tcBorders>
              <w:top w:val="single" w:sz="4" w:space="0" w:color="auto"/>
            </w:tcBorders>
            <w:noWrap/>
          </w:tcPr>
          <w:p w14:paraId="255AF258" w14:textId="77777777" w:rsidR="0067675A" w:rsidRPr="00710337" w:rsidRDefault="0067675A" w:rsidP="005B2D21">
            <w:pPr>
              <w:spacing w:line="276" w:lineRule="auto"/>
              <w:jc w:val="both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TCZ, CSs, and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Se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refer to the traditionally cooked 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macrostachya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), 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pseudoZamnè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senegal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), and 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erythrocalyx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, respectively. RZ,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fS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fZ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and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dZT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refer to the blanched green 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fresh soy tempeh, fresh 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empeh, and 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empeh crisps, respectively. ^The p-values were derived from Cochran-Q test with the product as the factor. The frequencies in the same row but with different letter (a-d) superscripts were considered significantly different based on Bonferroni-corrected p-values (Dunn test).</w:t>
            </w:r>
          </w:p>
        </w:tc>
      </w:tr>
    </w:tbl>
    <w:p w14:paraId="1B4276B1" w14:textId="5C6D11C9" w:rsidR="009E472B" w:rsidRPr="00710337" w:rsidRDefault="009E472B" w:rsidP="00D81735">
      <w:pPr>
        <w:rPr>
          <w:rFonts w:ascii="Palatino Linotype" w:hAnsi="Palatino Linotype" w:cs="Times New Roman"/>
          <w:b/>
          <w:sz w:val="18"/>
          <w:szCs w:val="18"/>
          <w:lang w:val="en-US"/>
        </w:rPr>
      </w:pPr>
    </w:p>
    <w:p w14:paraId="15CBDF18" w14:textId="128C4F16" w:rsidR="009E472B" w:rsidRPr="00710337" w:rsidRDefault="009E472B" w:rsidP="00D81735">
      <w:pPr>
        <w:rPr>
          <w:rFonts w:ascii="Palatino Linotype" w:hAnsi="Palatino Linotype" w:cs="Times New Roman"/>
          <w:b/>
          <w:sz w:val="18"/>
          <w:szCs w:val="18"/>
          <w:lang w:val="en-US"/>
        </w:rPr>
      </w:pPr>
    </w:p>
    <w:p w14:paraId="6BD345F2" w14:textId="584AFF51" w:rsidR="00D81735" w:rsidRPr="00710337" w:rsidRDefault="00D81735" w:rsidP="00D81735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1C5AE868" w14:textId="30061C89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75816EA9" w14:textId="6E6617B2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5DA80CBC" w14:textId="5797904B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6C876CC7" w14:textId="7D17A38A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0EE9F081" w14:textId="3006C04F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0E0C6A3F" w14:textId="40AD70D4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58CE3E5F" w14:textId="301977C1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5C13E108" w14:textId="3BC330D9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4A35C29B" w14:textId="1ECDC0EB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566EC3F2" w14:textId="7F6CF094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11566D42" w14:textId="5547F8A1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451A2CA1" w14:textId="529B333E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2709AFEF" w14:textId="3BC12703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7C0260B3" w14:textId="0F14691F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1D117499" w14:textId="76507FAF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093F5C68" w14:textId="63AA1CAF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101B5260" w14:textId="01F186B1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29C8E6E1" w14:textId="084DD030" w:rsidR="00D81735" w:rsidRPr="00710337" w:rsidRDefault="00D81735" w:rsidP="00EC345F">
      <w:pPr>
        <w:rPr>
          <w:rFonts w:ascii="Palatino Linotype" w:hAnsi="Palatino Linotype" w:cs="Times New Roman"/>
          <w:sz w:val="18"/>
          <w:szCs w:val="18"/>
          <w:lang w:val="en-US"/>
        </w:rPr>
      </w:pPr>
    </w:p>
    <w:p w14:paraId="332F0285" w14:textId="1F2C5723" w:rsidR="00316A19" w:rsidRPr="00710337" w:rsidRDefault="00316A19" w:rsidP="00C441A7">
      <w:pPr>
        <w:spacing w:line="360" w:lineRule="auto"/>
        <w:jc w:val="both"/>
        <w:rPr>
          <w:rFonts w:ascii="Palatino Linotype" w:hAnsi="Palatino Linotype" w:cs="Times New Roman"/>
          <w:sz w:val="18"/>
          <w:szCs w:val="18"/>
          <w:lang w:val="en-US"/>
        </w:rPr>
      </w:pPr>
    </w:p>
    <w:tbl>
      <w:tblPr>
        <w:tblStyle w:val="TableGrid"/>
        <w:tblW w:w="140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850"/>
        <w:gridCol w:w="851"/>
        <w:gridCol w:w="1114"/>
        <w:gridCol w:w="277"/>
        <w:gridCol w:w="850"/>
        <w:gridCol w:w="851"/>
        <w:gridCol w:w="1107"/>
        <w:gridCol w:w="277"/>
        <w:gridCol w:w="993"/>
        <w:gridCol w:w="708"/>
        <w:gridCol w:w="1025"/>
        <w:gridCol w:w="277"/>
        <w:gridCol w:w="740"/>
        <w:gridCol w:w="654"/>
        <w:gridCol w:w="908"/>
      </w:tblGrid>
      <w:tr w:rsidR="007340F9" w:rsidRPr="00710337" w14:paraId="7CCF6559" w14:textId="77777777" w:rsidTr="00117439">
        <w:trPr>
          <w:trHeight w:val="288"/>
        </w:trPr>
        <w:tc>
          <w:tcPr>
            <w:tcW w:w="14029" w:type="dxa"/>
            <w:gridSpan w:val="16"/>
            <w:noWrap/>
          </w:tcPr>
          <w:p w14:paraId="29D8CA23" w14:textId="57084FDD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 xml:space="preserve">Table </w:t>
            </w:r>
            <w:r w:rsidR="00710337"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S3.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Differences between the clusters in the frequencies (%) of use of the sensory descriptors</w:t>
            </w:r>
          </w:p>
        </w:tc>
      </w:tr>
      <w:tr w:rsidR="007340F9" w:rsidRPr="00710337" w14:paraId="02511AD5" w14:textId="77777777" w:rsidTr="00117439">
        <w:trPr>
          <w:trHeight w:val="288"/>
        </w:trPr>
        <w:tc>
          <w:tcPr>
            <w:tcW w:w="2547" w:type="dxa"/>
            <w:tcBorders>
              <w:top w:val="single" w:sz="4" w:space="0" w:color="auto"/>
            </w:tcBorders>
            <w:noWrap/>
            <w:hideMark/>
          </w:tcPr>
          <w:p w14:paraId="3B6FEFDC" w14:textId="77777777" w:rsidR="007340F9" w:rsidRPr="00710337" w:rsidRDefault="007340F9" w:rsidP="00117439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281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518D62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CZ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63A9C6DC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3ED319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Ss</w:t>
            </w:r>
            <w:proofErr w:type="spellEnd"/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1C350C26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726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A1FCBC6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Se</w:t>
            </w:r>
            <w:proofErr w:type="spellEnd"/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0D93DB9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42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921D765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RZ</w:t>
            </w:r>
          </w:p>
        </w:tc>
      </w:tr>
      <w:tr w:rsidR="007340F9" w:rsidRPr="00710337" w14:paraId="292F916A" w14:textId="77777777" w:rsidTr="00E026AB">
        <w:trPr>
          <w:trHeight w:val="288"/>
        </w:trPr>
        <w:tc>
          <w:tcPr>
            <w:tcW w:w="2547" w:type="dxa"/>
            <w:tcBorders>
              <w:bottom w:val="single" w:sz="4" w:space="0" w:color="auto"/>
            </w:tcBorders>
            <w:noWrap/>
            <w:hideMark/>
          </w:tcPr>
          <w:p w14:paraId="7C7F0862" w14:textId="77777777" w:rsidR="007340F9" w:rsidRPr="00710337" w:rsidRDefault="007340F9" w:rsidP="00117439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escriptor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071A1D9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25AD12F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117B943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^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462B1A3A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9A0992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66E1275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7C70C69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 value^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2A34065E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8E4FF1E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1BF9DD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4D7690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^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66CA6613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778" w:type="dxa"/>
            <w:tcBorders>
              <w:top w:val="single" w:sz="4" w:space="0" w:color="auto"/>
              <w:bottom w:val="single" w:sz="4" w:space="0" w:color="auto"/>
            </w:tcBorders>
          </w:tcPr>
          <w:p w14:paraId="7DBAD92A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654" w:type="dxa"/>
            <w:tcBorders>
              <w:top w:val="single" w:sz="4" w:space="0" w:color="auto"/>
              <w:bottom w:val="single" w:sz="4" w:space="0" w:color="auto"/>
            </w:tcBorders>
          </w:tcPr>
          <w:p w14:paraId="042A208A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F2F0068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^</w:t>
            </w:r>
          </w:p>
        </w:tc>
      </w:tr>
      <w:tr w:rsidR="00E026AB" w:rsidRPr="00710337" w14:paraId="6CF5C1A4" w14:textId="77777777" w:rsidTr="00E026AB">
        <w:trPr>
          <w:trHeight w:val="288"/>
        </w:trPr>
        <w:tc>
          <w:tcPr>
            <w:tcW w:w="2547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5CE0D53" w14:textId="3DC2D68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Unique tast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CE20DB6" w14:textId="76AD926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734A973" w14:textId="7BD62F3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</w:p>
        </w:tc>
        <w:tc>
          <w:tcPr>
            <w:tcW w:w="111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A5592AC" w14:textId="62DE3B0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06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5FE8878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6A53FD4" w14:textId="028A701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C8EA1C6" w14:textId="13FB6E0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1107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6E10936" w14:textId="2FB8376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15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422B461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12DBD26" w14:textId="4931E10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2BE22E3" w14:textId="199394E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0</w:t>
            </w:r>
          </w:p>
        </w:tc>
        <w:tc>
          <w:tcPr>
            <w:tcW w:w="102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34D2E43" w14:textId="4DC3377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80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72F4AB5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4" w:space="0" w:color="auto"/>
            </w:tcBorders>
            <w:shd w:val="clear" w:color="auto" w:fill="auto"/>
          </w:tcPr>
          <w:p w14:paraId="2F5DEAC5" w14:textId="5533546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1</w:t>
            </w:r>
          </w:p>
        </w:tc>
        <w:tc>
          <w:tcPr>
            <w:tcW w:w="654" w:type="dxa"/>
            <w:tcBorders>
              <w:top w:val="single" w:sz="4" w:space="0" w:color="auto"/>
            </w:tcBorders>
          </w:tcPr>
          <w:p w14:paraId="41044A07" w14:textId="2D3ABA0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8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5C98CCCD" w14:textId="40FF95F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19</w:t>
            </w:r>
          </w:p>
        </w:tc>
      </w:tr>
      <w:tr w:rsidR="00E026AB" w:rsidRPr="00710337" w14:paraId="7F31472F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20EA5E1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Tasteless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hideMark/>
          </w:tcPr>
          <w:p w14:paraId="5A29206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1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6CCED2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4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2EB2D3E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64</w:t>
            </w:r>
          </w:p>
        </w:tc>
        <w:tc>
          <w:tcPr>
            <w:tcW w:w="236" w:type="dxa"/>
            <w:shd w:val="clear" w:color="auto" w:fill="auto"/>
          </w:tcPr>
          <w:p w14:paraId="1D78EE2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4355642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DF0DE8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72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5C9696A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0.024</w:t>
            </w:r>
          </w:p>
        </w:tc>
        <w:tc>
          <w:tcPr>
            <w:tcW w:w="236" w:type="dxa"/>
            <w:shd w:val="clear" w:color="auto" w:fill="auto"/>
          </w:tcPr>
          <w:p w14:paraId="181E267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57B653A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08B354B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62C64C7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04</w:t>
            </w:r>
          </w:p>
        </w:tc>
        <w:tc>
          <w:tcPr>
            <w:tcW w:w="236" w:type="dxa"/>
            <w:shd w:val="clear" w:color="auto" w:fill="auto"/>
          </w:tcPr>
          <w:p w14:paraId="6C707CD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32716D5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654" w:type="dxa"/>
          </w:tcPr>
          <w:p w14:paraId="447C6F8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</w:tcPr>
          <w:p w14:paraId="74D0895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51</w:t>
            </w:r>
          </w:p>
        </w:tc>
      </w:tr>
      <w:tr w:rsidR="00E026AB" w:rsidRPr="00710337" w14:paraId="5583A280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0722BCD0" w14:textId="5FB3408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Nutty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5AB23A3F" w14:textId="294182A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</w:tcPr>
          <w:p w14:paraId="0271760E" w14:textId="513E528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14" w:type="dxa"/>
            <w:shd w:val="clear" w:color="auto" w:fill="auto"/>
            <w:noWrap/>
          </w:tcPr>
          <w:p w14:paraId="55CAB187" w14:textId="5EF1DE2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38</w:t>
            </w:r>
          </w:p>
        </w:tc>
        <w:tc>
          <w:tcPr>
            <w:tcW w:w="236" w:type="dxa"/>
            <w:shd w:val="clear" w:color="auto" w:fill="auto"/>
          </w:tcPr>
          <w:p w14:paraId="5C097BF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72E556C5" w14:textId="7FE4BD2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851" w:type="dxa"/>
            <w:shd w:val="clear" w:color="auto" w:fill="auto"/>
            <w:noWrap/>
          </w:tcPr>
          <w:p w14:paraId="633EAB91" w14:textId="0539A7D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07" w:type="dxa"/>
            <w:shd w:val="clear" w:color="auto" w:fill="auto"/>
            <w:noWrap/>
          </w:tcPr>
          <w:p w14:paraId="7648B802" w14:textId="0FE788D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28</w:t>
            </w:r>
          </w:p>
        </w:tc>
        <w:tc>
          <w:tcPr>
            <w:tcW w:w="236" w:type="dxa"/>
            <w:shd w:val="clear" w:color="auto" w:fill="auto"/>
          </w:tcPr>
          <w:p w14:paraId="5EC818D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3D6EC51B" w14:textId="4079756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</w:tcPr>
          <w:p w14:paraId="5D8C6916" w14:textId="0E98B27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025" w:type="dxa"/>
            <w:shd w:val="clear" w:color="auto" w:fill="auto"/>
            <w:noWrap/>
          </w:tcPr>
          <w:p w14:paraId="6EA84762" w14:textId="1303BA8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1</w:t>
            </w:r>
          </w:p>
        </w:tc>
        <w:tc>
          <w:tcPr>
            <w:tcW w:w="236" w:type="dxa"/>
            <w:shd w:val="clear" w:color="auto" w:fill="auto"/>
          </w:tcPr>
          <w:p w14:paraId="48C7650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247A8825" w14:textId="111890F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</w:p>
        </w:tc>
        <w:tc>
          <w:tcPr>
            <w:tcW w:w="654" w:type="dxa"/>
          </w:tcPr>
          <w:p w14:paraId="0BC5B070" w14:textId="767DE9C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</w:tcPr>
          <w:p w14:paraId="3A0E669F" w14:textId="577DA0C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39</w:t>
            </w:r>
          </w:p>
        </w:tc>
      </w:tr>
      <w:tr w:rsidR="00E026AB" w:rsidRPr="00710337" w14:paraId="6BB1C1FF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595C9013" w14:textId="0C0FFB4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mbala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-like taste</w:t>
            </w:r>
          </w:p>
        </w:tc>
        <w:tc>
          <w:tcPr>
            <w:tcW w:w="850" w:type="dxa"/>
            <w:shd w:val="clear" w:color="auto" w:fill="auto"/>
            <w:noWrap/>
          </w:tcPr>
          <w:p w14:paraId="4F101D57" w14:textId="5C27D7A4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</w:tcPr>
          <w:p w14:paraId="384276C9" w14:textId="7F888A4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</w:tcPr>
          <w:p w14:paraId="68D3D13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auto"/>
          </w:tcPr>
          <w:p w14:paraId="210EF14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554BA5CF" w14:textId="342E1F5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</w:tcPr>
          <w:p w14:paraId="5224CEB0" w14:textId="6873FF3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</w:tcPr>
          <w:p w14:paraId="691A23A1" w14:textId="451332A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  <w:tc>
          <w:tcPr>
            <w:tcW w:w="236" w:type="dxa"/>
            <w:shd w:val="clear" w:color="auto" w:fill="auto"/>
          </w:tcPr>
          <w:p w14:paraId="2AD5D4B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684D7825" w14:textId="0C8A2D2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</w:tcPr>
          <w:p w14:paraId="7F070837" w14:textId="2BF3ACE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025" w:type="dxa"/>
            <w:shd w:val="clear" w:color="auto" w:fill="auto"/>
            <w:noWrap/>
          </w:tcPr>
          <w:p w14:paraId="4BD331F2" w14:textId="3E3DE5E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1</w:t>
            </w:r>
          </w:p>
        </w:tc>
        <w:tc>
          <w:tcPr>
            <w:tcW w:w="236" w:type="dxa"/>
            <w:shd w:val="clear" w:color="auto" w:fill="auto"/>
          </w:tcPr>
          <w:p w14:paraId="002FF67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4B0E2B9C" w14:textId="67AA892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654" w:type="dxa"/>
          </w:tcPr>
          <w:p w14:paraId="79ABE25A" w14:textId="145D08D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993" w:type="dxa"/>
          </w:tcPr>
          <w:p w14:paraId="5217876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E026AB" w:rsidRPr="00710337" w14:paraId="370D90CA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340D29AB" w14:textId="50281DB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Fish-like taste</w:t>
            </w:r>
          </w:p>
        </w:tc>
        <w:tc>
          <w:tcPr>
            <w:tcW w:w="850" w:type="dxa"/>
            <w:shd w:val="clear" w:color="auto" w:fill="auto"/>
            <w:noWrap/>
          </w:tcPr>
          <w:p w14:paraId="780446FB" w14:textId="2E0966A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</w:tcPr>
          <w:p w14:paraId="5723FE6C" w14:textId="39B4C93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</w:tcPr>
          <w:p w14:paraId="1AE45D2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auto"/>
          </w:tcPr>
          <w:p w14:paraId="45D6C54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5B5A6D3C" w14:textId="6798696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</w:tcPr>
          <w:p w14:paraId="371D8518" w14:textId="5D1031C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</w:tcPr>
          <w:p w14:paraId="0287AB96" w14:textId="5152F40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  <w:tc>
          <w:tcPr>
            <w:tcW w:w="236" w:type="dxa"/>
            <w:shd w:val="clear" w:color="auto" w:fill="auto"/>
          </w:tcPr>
          <w:p w14:paraId="29CE400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687A4E24" w14:textId="76680AE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</w:tcPr>
          <w:p w14:paraId="37149B83" w14:textId="10781F4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025" w:type="dxa"/>
            <w:shd w:val="clear" w:color="auto" w:fill="auto"/>
            <w:noWrap/>
          </w:tcPr>
          <w:p w14:paraId="2C9EC1AA" w14:textId="6B53F5E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79</w:t>
            </w:r>
          </w:p>
        </w:tc>
        <w:tc>
          <w:tcPr>
            <w:tcW w:w="236" w:type="dxa"/>
            <w:shd w:val="clear" w:color="auto" w:fill="auto"/>
          </w:tcPr>
          <w:p w14:paraId="61785EC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61D84E08" w14:textId="0F0C767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654" w:type="dxa"/>
          </w:tcPr>
          <w:p w14:paraId="42367806" w14:textId="6C2A19EF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993" w:type="dxa"/>
          </w:tcPr>
          <w:p w14:paraId="3EA76655" w14:textId="2631CA1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19</w:t>
            </w:r>
          </w:p>
        </w:tc>
      </w:tr>
      <w:tr w:rsidR="00E026AB" w:rsidRPr="00710337" w14:paraId="28BFF810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7DE2DB46" w14:textId="024B0D9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Potash</w:t>
            </w:r>
            <w:proofErr w:type="spellEnd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/alkaline taste</w:t>
            </w:r>
          </w:p>
        </w:tc>
        <w:tc>
          <w:tcPr>
            <w:tcW w:w="850" w:type="dxa"/>
            <w:shd w:val="clear" w:color="auto" w:fill="auto"/>
            <w:noWrap/>
          </w:tcPr>
          <w:p w14:paraId="030318D9" w14:textId="1454B0B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37</w:t>
            </w:r>
          </w:p>
        </w:tc>
        <w:tc>
          <w:tcPr>
            <w:tcW w:w="851" w:type="dxa"/>
            <w:shd w:val="clear" w:color="auto" w:fill="auto"/>
            <w:noWrap/>
          </w:tcPr>
          <w:p w14:paraId="28DCFF98" w14:textId="100C676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114" w:type="dxa"/>
            <w:shd w:val="clear" w:color="auto" w:fill="auto"/>
            <w:noWrap/>
          </w:tcPr>
          <w:p w14:paraId="41463DFE" w14:textId="46E79BC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0.026</w:t>
            </w:r>
          </w:p>
        </w:tc>
        <w:tc>
          <w:tcPr>
            <w:tcW w:w="236" w:type="dxa"/>
            <w:shd w:val="clear" w:color="auto" w:fill="auto"/>
          </w:tcPr>
          <w:p w14:paraId="3EC5069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279B06CE" w14:textId="3E4F23F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851" w:type="dxa"/>
            <w:shd w:val="clear" w:color="auto" w:fill="auto"/>
            <w:noWrap/>
          </w:tcPr>
          <w:p w14:paraId="0160E3E8" w14:textId="7D228C7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07" w:type="dxa"/>
            <w:shd w:val="clear" w:color="auto" w:fill="auto"/>
            <w:noWrap/>
          </w:tcPr>
          <w:p w14:paraId="7D13F14D" w14:textId="3172DE9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04</w:t>
            </w:r>
          </w:p>
        </w:tc>
        <w:tc>
          <w:tcPr>
            <w:tcW w:w="236" w:type="dxa"/>
            <w:shd w:val="clear" w:color="auto" w:fill="auto"/>
          </w:tcPr>
          <w:p w14:paraId="011D15C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53D85904" w14:textId="1ED1ECFF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708" w:type="dxa"/>
            <w:shd w:val="clear" w:color="auto" w:fill="auto"/>
            <w:noWrap/>
          </w:tcPr>
          <w:p w14:paraId="2DDBC85F" w14:textId="767DB79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36</w:t>
            </w:r>
          </w:p>
        </w:tc>
        <w:tc>
          <w:tcPr>
            <w:tcW w:w="1025" w:type="dxa"/>
            <w:shd w:val="clear" w:color="auto" w:fill="auto"/>
            <w:noWrap/>
          </w:tcPr>
          <w:p w14:paraId="63A2A240" w14:textId="4FF83A1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0.045</w:t>
            </w:r>
          </w:p>
        </w:tc>
        <w:tc>
          <w:tcPr>
            <w:tcW w:w="236" w:type="dxa"/>
            <w:shd w:val="clear" w:color="auto" w:fill="auto"/>
          </w:tcPr>
          <w:p w14:paraId="713764D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75255689" w14:textId="00D8C33F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654" w:type="dxa"/>
          </w:tcPr>
          <w:p w14:paraId="3475C779" w14:textId="16C7014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</w:tcPr>
          <w:p w14:paraId="2572309F" w14:textId="6B89063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</w:tr>
      <w:tr w:rsidR="00E026AB" w:rsidRPr="00710337" w14:paraId="65C96342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12600A19" w14:textId="11FADA14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Soapy</w:t>
            </w:r>
            <w:proofErr w:type="spellEnd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 xml:space="preserve"> taste</w:t>
            </w:r>
          </w:p>
        </w:tc>
        <w:tc>
          <w:tcPr>
            <w:tcW w:w="850" w:type="dxa"/>
            <w:shd w:val="clear" w:color="auto" w:fill="auto"/>
            <w:noWrap/>
          </w:tcPr>
          <w:p w14:paraId="09701875" w14:textId="5F8CFB3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</w:tcPr>
          <w:p w14:paraId="2C66FCE6" w14:textId="3E8E77E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14" w:type="dxa"/>
            <w:shd w:val="clear" w:color="auto" w:fill="auto"/>
            <w:noWrap/>
          </w:tcPr>
          <w:p w14:paraId="0600C678" w14:textId="7A9A834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  <w:tc>
          <w:tcPr>
            <w:tcW w:w="236" w:type="dxa"/>
            <w:shd w:val="clear" w:color="auto" w:fill="auto"/>
          </w:tcPr>
          <w:p w14:paraId="66CAA4E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07265FA3" w14:textId="14AA202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851" w:type="dxa"/>
            <w:shd w:val="clear" w:color="auto" w:fill="auto"/>
            <w:noWrap/>
          </w:tcPr>
          <w:p w14:paraId="662F9886" w14:textId="5D9FE28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</w:tcPr>
          <w:p w14:paraId="4AFB423E" w14:textId="59C1A8D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73</w:t>
            </w:r>
          </w:p>
        </w:tc>
        <w:tc>
          <w:tcPr>
            <w:tcW w:w="236" w:type="dxa"/>
            <w:shd w:val="clear" w:color="auto" w:fill="auto"/>
          </w:tcPr>
          <w:p w14:paraId="24291E2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587607D8" w14:textId="7576ED2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708" w:type="dxa"/>
            <w:shd w:val="clear" w:color="auto" w:fill="auto"/>
            <w:noWrap/>
          </w:tcPr>
          <w:p w14:paraId="4317CF39" w14:textId="6E7437E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025" w:type="dxa"/>
            <w:shd w:val="clear" w:color="auto" w:fill="auto"/>
            <w:noWrap/>
          </w:tcPr>
          <w:p w14:paraId="03758AD0" w14:textId="7B923B4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56</w:t>
            </w:r>
          </w:p>
        </w:tc>
        <w:tc>
          <w:tcPr>
            <w:tcW w:w="236" w:type="dxa"/>
            <w:shd w:val="clear" w:color="auto" w:fill="auto"/>
          </w:tcPr>
          <w:p w14:paraId="4F5AFD8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70BC9461" w14:textId="33F8742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654" w:type="dxa"/>
          </w:tcPr>
          <w:p w14:paraId="0D954EDE" w14:textId="5D8CA48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</w:tcPr>
          <w:p w14:paraId="33FF576B" w14:textId="7791B1C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1</w:t>
            </w:r>
          </w:p>
        </w:tc>
      </w:tr>
      <w:tr w:rsidR="00E026AB" w:rsidRPr="00710337" w14:paraId="055C5A6B" w14:textId="77777777" w:rsidTr="00117439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2084D70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r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hideMark/>
          </w:tcPr>
          <w:p w14:paraId="2339F24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10F386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3FF36EE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auto"/>
          </w:tcPr>
          <w:p w14:paraId="78F2898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0B93F8A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6B635F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574234A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  <w:tc>
          <w:tcPr>
            <w:tcW w:w="236" w:type="dxa"/>
            <w:shd w:val="clear" w:color="auto" w:fill="auto"/>
          </w:tcPr>
          <w:p w14:paraId="21E9D8C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232E57C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43E984E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709D043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1</w:t>
            </w:r>
          </w:p>
        </w:tc>
        <w:tc>
          <w:tcPr>
            <w:tcW w:w="236" w:type="dxa"/>
            <w:shd w:val="clear" w:color="auto" w:fill="auto"/>
          </w:tcPr>
          <w:p w14:paraId="52B85BF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05AD21C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4</w:t>
            </w:r>
          </w:p>
        </w:tc>
        <w:tc>
          <w:tcPr>
            <w:tcW w:w="654" w:type="dxa"/>
          </w:tcPr>
          <w:p w14:paraId="5DF552E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4</w:t>
            </w:r>
          </w:p>
        </w:tc>
        <w:tc>
          <w:tcPr>
            <w:tcW w:w="993" w:type="dxa"/>
          </w:tcPr>
          <w:p w14:paraId="2779C3E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06</w:t>
            </w:r>
          </w:p>
        </w:tc>
      </w:tr>
      <w:tr w:rsidR="00E026AB" w:rsidRPr="00710337" w14:paraId="702ABC51" w14:textId="77777777" w:rsidTr="00117439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43057FE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Bitter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4507BFB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5553B02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069A3AC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auto"/>
          </w:tcPr>
          <w:p w14:paraId="65CE10B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2D63A18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237C31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1043C1B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21</w:t>
            </w:r>
          </w:p>
        </w:tc>
        <w:tc>
          <w:tcPr>
            <w:tcW w:w="236" w:type="dxa"/>
            <w:shd w:val="clear" w:color="auto" w:fill="auto"/>
          </w:tcPr>
          <w:p w14:paraId="126B4F1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39C5F56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7A6363C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51F7A57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71</w:t>
            </w:r>
          </w:p>
        </w:tc>
        <w:tc>
          <w:tcPr>
            <w:tcW w:w="236" w:type="dxa"/>
            <w:shd w:val="clear" w:color="auto" w:fill="auto"/>
          </w:tcPr>
          <w:p w14:paraId="24933D2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3F9E4EE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654" w:type="dxa"/>
          </w:tcPr>
          <w:p w14:paraId="3746855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</w:tcPr>
          <w:p w14:paraId="2775E04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72</w:t>
            </w:r>
          </w:p>
        </w:tc>
      </w:tr>
      <w:tr w:rsidR="00E026AB" w:rsidRPr="00710337" w14:paraId="6AE75780" w14:textId="77777777" w:rsidTr="00E026AB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3287612B" w14:textId="14EDF04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 xml:space="preserve">Astringent </w:t>
            </w:r>
          </w:p>
        </w:tc>
        <w:tc>
          <w:tcPr>
            <w:tcW w:w="850" w:type="dxa"/>
            <w:shd w:val="clear" w:color="auto" w:fill="auto"/>
            <w:noWrap/>
          </w:tcPr>
          <w:p w14:paraId="0EA77E46" w14:textId="0727CBD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</w:tcPr>
          <w:p w14:paraId="4AA3FA21" w14:textId="1CC35D6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14" w:type="dxa"/>
            <w:shd w:val="clear" w:color="auto" w:fill="auto"/>
            <w:noWrap/>
          </w:tcPr>
          <w:p w14:paraId="0FBF8E65" w14:textId="0DE32D0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79</w:t>
            </w:r>
          </w:p>
        </w:tc>
        <w:tc>
          <w:tcPr>
            <w:tcW w:w="236" w:type="dxa"/>
            <w:shd w:val="clear" w:color="auto" w:fill="auto"/>
          </w:tcPr>
          <w:p w14:paraId="42C67A5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534FC6D9" w14:textId="5F42717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</w:tcPr>
          <w:p w14:paraId="368C66F9" w14:textId="130847A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</w:tcPr>
          <w:p w14:paraId="435726C3" w14:textId="3FB1FF4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79</w:t>
            </w:r>
          </w:p>
        </w:tc>
        <w:tc>
          <w:tcPr>
            <w:tcW w:w="236" w:type="dxa"/>
            <w:shd w:val="clear" w:color="auto" w:fill="auto"/>
          </w:tcPr>
          <w:p w14:paraId="0176EB8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4A371221" w14:textId="2A9B1B5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708" w:type="dxa"/>
            <w:shd w:val="clear" w:color="auto" w:fill="auto"/>
            <w:noWrap/>
          </w:tcPr>
          <w:p w14:paraId="3DBF65A4" w14:textId="1B73A1B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025" w:type="dxa"/>
            <w:shd w:val="clear" w:color="auto" w:fill="auto"/>
            <w:noWrap/>
          </w:tcPr>
          <w:p w14:paraId="72AB07DC" w14:textId="3E0F67D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62</w:t>
            </w:r>
          </w:p>
        </w:tc>
        <w:tc>
          <w:tcPr>
            <w:tcW w:w="236" w:type="dxa"/>
            <w:shd w:val="clear" w:color="auto" w:fill="auto"/>
          </w:tcPr>
          <w:p w14:paraId="2659877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53AEECDF" w14:textId="700F305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</w:p>
        </w:tc>
        <w:tc>
          <w:tcPr>
            <w:tcW w:w="654" w:type="dxa"/>
          </w:tcPr>
          <w:p w14:paraId="78C1FE86" w14:textId="11BF65C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993" w:type="dxa"/>
          </w:tcPr>
          <w:p w14:paraId="454E60E0" w14:textId="76AF949F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33</w:t>
            </w:r>
          </w:p>
        </w:tc>
      </w:tr>
      <w:tr w:rsidR="00E026AB" w:rsidRPr="00710337" w14:paraId="3CA5251B" w14:textId="77777777" w:rsidTr="00117439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5ADFD25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ersisting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fter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taste 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7943CC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CEC5F7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4317CC9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38</w:t>
            </w:r>
          </w:p>
        </w:tc>
        <w:tc>
          <w:tcPr>
            <w:tcW w:w="236" w:type="dxa"/>
            <w:shd w:val="clear" w:color="auto" w:fill="auto"/>
          </w:tcPr>
          <w:p w14:paraId="030FE39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139BF16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089B1F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1D7C8F7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10</w:t>
            </w:r>
          </w:p>
        </w:tc>
        <w:tc>
          <w:tcPr>
            <w:tcW w:w="236" w:type="dxa"/>
            <w:shd w:val="clear" w:color="auto" w:fill="auto"/>
          </w:tcPr>
          <w:p w14:paraId="4E98C06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551A89D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9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76269CB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2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4257581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13</w:t>
            </w:r>
          </w:p>
        </w:tc>
        <w:tc>
          <w:tcPr>
            <w:tcW w:w="236" w:type="dxa"/>
            <w:shd w:val="clear" w:color="auto" w:fill="auto"/>
          </w:tcPr>
          <w:p w14:paraId="2BDA95E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7BB5F0A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654" w:type="dxa"/>
          </w:tcPr>
          <w:p w14:paraId="0DDDE47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</w:tcPr>
          <w:p w14:paraId="1491E90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95</w:t>
            </w:r>
          </w:p>
        </w:tc>
      </w:tr>
      <w:tr w:rsidR="00E026AB" w:rsidRPr="00710337" w14:paraId="5DF4332C" w14:textId="77777777" w:rsidTr="00117439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428A338E" w14:textId="7ED367B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ull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4AE89CF6" w14:textId="0F3F48F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6</w:t>
            </w:r>
          </w:p>
        </w:tc>
        <w:tc>
          <w:tcPr>
            <w:tcW w:w="851" w:type="dxa"/>
            <w:shd w:val="clear" w:color="auto" w:fill="auto"/>
            <w:noWrap/>
          </w:tcPr>
          <w:p w14:paraId="58DA630E" w14:textId="09DF62C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8</w:t>
            </w:r>
          </w:p>
        </w:tc>
        <w:tc>
          <w:tcPr>
            <w:tcW w:w="1114" w:type="dxa"/>
            <w:shd w:val="clear" w:color="auto" w:fill="auto"/>
            <w:noWrap/>
          </w:tcPr>
          <w:p w14:paraId="4D16FA2F" w14:textId="59DD62D4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21</w:t>
            </w:r>
          </w:p>
        </w:tc>
        <w:tc>
          <w:tcPr>
            <w:tcW w:w="236" w:type="dxa"/>
            <w:shd w:val="clear" w:color="auto" w:fill="auto"/>
          </w:tcPr>
          <w:p w14:paraId="0588BEB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6A08F33A" w14:textId="1D25467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</w:p>
        </w:tc>
        <w:tc>
          <w:tcPr>
            <w:tcW w:w="851" w:type="dxa"/>
            <w:shd w:val="clear" w:color="auto" w:fill="auto"/>
            <w:noWrap/>
          </w:tcPr>
          <w:p w14:paraId="7467F13A" w14:textId="3A0E23B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</w:p>
        </w:tc>
        <w:tc>
          <w:tcPr>
            <w:tcW w:w="1107" w:type="dxa"/>
            <w:shd w:val="clear" w:color="auto" w:fill="auto"/>
            <w:noWrap/>
          </w:tcPr>
          <w:p w14:paraId="529E3342" w14:textId="4B7C27E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06</w:t>
            </w:r>
          </w:p>
        </w:tc>
        <w:tc>
          <w:tcPr>
            <w:tcW w:w="236" w:type="dxa"/>
            <w:shd w:val="clear" w:color="auto" w:fill="auto"/>
          </w:tcPr>
          <w:p w14:paraId="1A21481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09D851E9" w14:textId="751474C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8</w:t>
            </w:r>
          </w:p>
        </w:tc>
        <w:tc>
          <w:tcPr>
            <w:tcW w:w="708" w:type="dxa"/>
            <w:shd w:val="clear" w:color="auto" w:fill="auto"/>
            <w:noWrap/>
          </w:tcPr>
          <w:p w14:paraId="4ACB1529" w14:textId="2CD0F3A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4</w:t>
            </w:r>
          </w:p>
        </w:tc>
        <w:tc>
          <w:tcPr>
            <w:tcW w:w="1025" w:type="dxa"/>
            <w:shd w:val="clear" w:color="auto" w:fill="auto"/>
            <w:noWrap/>
          </w:tcPr>
          <w:p w14:paraId="6BF7A49A" w14:textId="671FFCC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61</w:t>
            </w:r>
          </w:p>
        </w:tc>
        <w:tc>
          <w:tcPr>
            <w:tcW w:w="236" w:type="dxa"/>
            <w:shd w:val="clear" w:color="auto" w:fill="auto"/>
          </w:tcPr>
          <w:p w14:paraId="1672989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4553A674" w14:textId="5132019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654" w:type="dxa"/>
          </w:tcPr>
          <w:p w14:paraId="35257753" w14:textId="0674C64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993" w:type="dxa"/>
          </w:tcPr>
          <w:p w14:paraId="795F740E" w14:textId="48E6FD9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05</w:t>
            </w:r>
          </w:p>
        </w:tc>
      </w:tr>
      <w:tr w:rsidR="00E026AB" w:rsidRPr="00710337" w14:paraId="3917E272" w14:textId="77777777" w:rsidTr="00117439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451B81F3" w14:textId="609A558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ling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4B5511E8" w14:textId="1BCF07B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851" w:type="dxa"/>
            <w:shd w:val="clear" w:color="auto" w:fill="auto"/>
            <w:noWrap/>
          </w:tcPr>
          <w:p w14:paraId="199CC7D3" w14:textId="7066ABE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4</w:t>
            </w:r>
          </w:p>
        </w:tc>
        <w:tc>
          <w:tcPr>
            <w:tcW w:w="1114" w:type="dxa"/>
            <w:shd w:val="clear" w:color="auto" w:fill="auto"/>
            <w:noWrap/>
          </w:tcPr>
          <w:p w14:paraId="2EAABBA0" w14:textId="2DDD82E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94</w:t>
            </w:r>
          </w:p>
        </w:tc>
        <w:tc>
          <w:tcPr>
            <w:tcW w:w="236" w:type="dxa"/>
            <w:shd w:val="clear" w:color="auto" w:fill="auto"/>
          </w:tcPr>
          <w:p w14:paraId="66ECB80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225CA249" w14:textId="25F3A49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6</w:t>
            </w:r>
          </w:p>
        </w:tc>
        <w:tc>
          <w:tcPr>
            <w:tcW w:w="851" w:type="dxa"/>
            <w:shd w:val="clear" w:color="auto" w:fill="auto"/>
            <w:noWrap/>
          </w:tcPr>
          <w:p w14:paraId="56CA97C5" w14:textId="0EFD47E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0</w:t>
            </w:r>
          </w:p>
        </w:tc>
        <w:tc>
          <w:tcPr>
            <w:tcW w:w="1107" w:type="dxa"/>
            <w:shd w:val="clear" w:color="auto" w:fill="auto"/>
            <w:noWrap/>
          </w:tcPr>
          <w:p w14:paraId="352D44D2" w14:textId="25BC8B7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70</w:t>
            </w:r>
          </w:p>
        </w:tc>
        <w:tc>
          <w:tcPr>
            <w:tcW w:w="236" w:type="dxa"/>
            <w:shd w:val="clear" w:color="auto" w:fill="auto"/>
          </w:tcPr>
          <w:p w14:paraId="24B6077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7649AF54" w14:textId="4D3E20B4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708" w:type="dxa"/>
            <w:shd w:val="clear" w:color="auto" w:fill="auto"/>
            <w:noWrap/>
          </w:tcPr>
          <w:p w14:paraId="03D82BD2" w14:textId="63796B2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1025" w:type="dxa"/>
            <w:shd w:val="clear" w:color="auto" w:fill="auto"/>
            <w:noWrap/>
          </w:tcPr>
          <w:p w14:paraId="1715C5F9" w14:textId="440FFE1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14</w:t>
            </w:r>
          </w:p>
        </w:tc>
        <w:tc>
          <w:tcPr>
            <w:tcW w:w="236" w:type="dxa"/>
            <w:shd w:val="clear" w:color="auto" w:fill="auto"/>
          </w:tcPr>
          <w:p w14:paraId="39589B2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1744FBC4" w14:textId="3492E90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3</w:t>
            </w:r>
          </w:p>
        </w:tc>
        <w:tc>
          <w:tcPr>
            <w:tcW w:w="654" w:type="dxa"/>
          </w:tcPr>
          <w:p w14:paraId="4C7B4473" w14:textId="0301BDD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4</w:t>
            </w:r>
          </w:p>
        </w:tc>
        <w:tc>
          <w:tcPr>
            <w:tcW w:w="993" w:type="dxa"/>
          </w:tcPr>
          <w:p w14:paraId="2FFDDD19" w14:textId="74DD430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34</w:t>
            </w:r>
          </w:p>
        </w:tc>
      </w:tr>
      <w:tr w:rsidR="00E026AB" w:rsidRPr="00710337" w14:paraId="551D7144" w14:textId="77777777" w:rsidTr="00117439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580263AA" w14:textId="6760BCB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Soumbala</w:t>
            </w:r>
            <w:proofErr w:type="spellEnd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6EB667AB" w14:textId="05353F6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6</w:t>
            </w:r>
          </w:p>
        </w:tc>
        <w:tc>
          <w:tcPr>
            <w:tcW w:w="851" w:type="dxa"/>
            <w:shd w:val="clear" w:color="auto" w:fill="auto"/>
            <w:noWrap/>
          </w:tcPr>
          <w:p w14:paraId="66B3EF13" w14:textId="66CE3AB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2</w:t>
            </w:r>
          </w:p>
        </w:tc>
        <w:tc>
          <w:tcPr>
            <w:tcW w:w="1114" w:type="dxa"/>
            <w:shd w:val="clear" w:color="auto" w:fill="auto"/>
            <w:noWrap/>
          </w:tcPr>
          <w:p w14:paraId="1FE791BB" w14:textId="10AF78B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24</w:t>
            </w:r>
          </w:p>
        </w:tc>
        <w:tc>
          <w:tcPr>
            <w:tcW w:w="236" w:type="dxa"/>
            <w:shd w:val="clear" w:color="auto" w:fill="auto"/>
          </w:tcPr>
          <w:p w14:paraId="11CE870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3B1E038F" w14:textId="36B5DB9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9</w:t>
            </w:r>
          </w:p>
        </w:tc>
        <w:tc>
          <w:tcPr>
            <w:tcW w:w="851" w:type="dxa"/>
            <w:shd w:val="clear" w:color="auto" w:fill="auto"/>
            <w:noWrap/>
          </w:tcPr>
          <w:p w14:paraId="097B68C2" w14:textId="79B6200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0</w:t>
            </w:r>
          </w:p>
        </w:tc>
        <w:tc>
          <w:tcPr>
            <w:tcW w:w="1107" w:type="dxa"/>
            <w:shd w:val="clear" w:color="auto" w:fill="auto"/>
            <w:noWrap/>
          </w:tcPr>
          <w:p w14:paraId="5E6E8BDA" w14:textId="5AF75CC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80</w:t>
            </w:r>
          </w:p>
        </w:tc>
        <w:tc>
          <w:tcPr>
            <w:tcW w:w="236" w:type="dxa"/>
            <w:shd w:val="clear" w:color="auto" w:fill="auto"/>
          </w:tcPr>
          <w:p w14:paraId="51F81EE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36C79084" w14:textId="5EAFD70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708" w:type="dxa"/>
            <w:shd w:val="clear" w:color="auto" w:fill="auto"/>
            <w:noWrap/>
          </w:tcPr>
          <w:p w14:paraId="20FFDBB1" w14:textId="1AD9D881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2</w:t>
            </w:r>
          </w:p>
        </w:tc>
        <w:tc>
          <w:tcPr>
            <w:tcW w:w="1025" w:type="dxa"/>
            <w:shd w:val="clear" w:color="auto" w:fill="auto"/>
            <w:noWrap/>
          </w:tcPr>
          <w:p w14:paraId="129BD092" w14:textId="32538AF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36</w:t>
            </w:r>
          </w:p>
        </w:tc>
        <w:tc>
          <w:tcPr>
            <w:tcW w:w="236" w:type="dxa"/>
            <w:shd w:val="clear" w:color="auto" w:fill="auto"/>
          </w:tcPr>
          <w:p w14:paraId="7E9D3E8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  <w:shd w:val="clear" w:color="auto" w:fill="auto"/>
          </w:tcPr>
          <w:p w14:paraId="717420BF" w14:textId="4A0788E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</w:p>
        </w:tc>
        <w:tc>
          <w:tcPr>
            <w:tcW w:w="654" w:type="dxa"/>
          </w:tcPr>
          <w:p w14:paraId="0F1934A7" w14:textId="1E1C48A9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993" w:type="dxa"/>
          </w:tcPr>
          <w:p w14:paraId="5505A87C" w14:textId="3E1C321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39</w:t>
            </w:r>
          </w:p>
        </w:tc>
      </w:tr>
      <w:tr w:rsidR="00E026AB" w:rsidRPr="00710337" w14:paraId="35F62A81" w14:textId="77777777" w:rsidTr="00117439">
        <w:trPr>
          <w:trHeight w:val="288"/>
        </w:trPr>
        <w:tc>
          <w:tcPr>
            <w:tcW w:w="2547" w:type="dxa"/>
            <w:noWrap/>
            <w:hideMark/>
          </w:tcPr>
          <w:p w14:paraId="268D50C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ft</w:t>
            </w:r>
          </w:p>
        </w:tc>
        <w:tc>
          <w:tcPr>
            <w:tcW w:w="850" w:type="dxa"/>
            <w:noWrap/>
            <w:hideMark/>
          </w:tcPr>
          <w:p w14:paraId="1661BA1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6</w:t>
            </w:r>
          </w:p>
        </w:tc>
        <w:tc>
          <w:tcPr>
            <w:tcW w:w="851" w:type="dxa"/>
            <w:noWrap/>
            <w:hideMark/>
          </w:tcPr>
          <w:p w14:paraId="3E2BDFB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6</w:t>
            </w:r>
          </w:p>
        </w:tc>
        <w:tc>
          <w:tcPr>
            <w:tcW w:w="1114" w:type="dxa"/>
            <w:noWrap/>
            <w:hideMark/>
          </w:tcPr>
          <w:p w14:paraId="34332D0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94</w:t>
            </w:r>
          </w:p>
        </w:tc>
        <w:tc>
          <w:tcPr>
            <w:tcW w:w="236" w:type="dxa"/>
          </w:tcPr>
          <w:p w14:paraId="2A53377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noWrap/>
            <w:hideMark/>
          </w:tcPr>
          <w:p w14:paraId="5582B1F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4</w:t>
            </w:r>
          </w:p>
        </w:tc>
        <w:tc>
          <w:tcPr>
            <w:tcW w:w="851" w:type="dxa"/>
            <w:noWrap/>
            <w:hideMark/>
          </w:tcPr>
          <w:p w14:paraId="11F2D26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4</w:t>
            </w:r>
          </w:p>
        </w:tc>
        <w:tc>
          <w:tcPr>
            <w:tcW w:w="1107" w:type="dxa"/>
            <w:noWrap/>
            <w:hideMark/>
          </w:tcPr>
          <w:p w14:paraId="2B7ED30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06</w:t>
            </w:r>
          </w:p>
        </w:tc>
        <w:tc>
          <w:tcPr>
            <w:tcW w:w="236" w:type="dxa"/>
          </w:tcPr>
          <w:p w14:paraId="3B724E9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noWrap/>
            <w:hideMark/>
          </w:tcPr>
          <w:p w14:paraId="2B3DE6A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1</w:t>
            </w:r>
          </w:p>
        </w:tc>
        <w:tc>
          <w:tcPr>
            <w:tcW w:w="708" w:type="dxa"/>
            <w:noWrap/>
            <w:hideMark/>
          </w:tcPr>
          <w:p w14:paraId="00C6487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</w:p>
        </w:tc>
        <w:tc>
          <w:tcPr>
            <w:tcW w:w="1025" w:type="dxa"/>
            <w:noWrap/>
            <w:hideMark/>
          </w:tcPr>
          <w:p w14:paraId="51D6049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01</w:t>
            </w:r>
          </w:p>
        </w:tc>
        <w:tc>
          <w:tcPr>
            <w:tcW w:w="236" w:type="dxa"/>
          </w:tcPr>
          <w:p w14:paraId="1A7B2A7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</w:tcPr>
          <w:p w14:paraId="0219D89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654" w:type="dxa"/>
          </w:tcPr>
          <w:p w14:paraId="3497419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993" w:type="dxa"/>
          </w:tcPr>
          <w:p w14:paraId="29BC402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48</w:t>
            </w:r>
          </w:p>
        </w:tc>
      </w:tr>
      <w:tr w:rsidR="00E026AB" w:rsidRPr="00710337" w14:paraId="28239FBD" w14:textId="77777777" w:rsidTr="00117439">
        <w:trPr>
          <w:trHeight w:val="288"/>
        </w:trPr>
        <w:tc>
          <w:tcPr>
            <w:tcW w:w="2547" w:type="dxa"/>
            <w:noWrap/>
            <w:hideMark/>
          </w:tcPr>
          <w:p w14:paraId="3FC966E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Greasy</w:t>
            </w:r>
            <w:proofErr w:type="spellEnd"/>
          </w:p>
        </w:tc>
        <w:tc>
          <w:tcPr>
            <w:tcW w:w="850" w:type="dxa"/>
            <w:noWrap/>
            <w:hideMark/>
          </w:tcPr>
          <w:p w14:paraId="2C7CEC0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noWrap/>
            <w:hideMark/>
          </w:tcPr>
          <w:p w14:paraId="4F76BE8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noWrap/>
            <w:hideMark/>
          </w:tcPr>
          <w:p w14:paraId="1978048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9</w:t>
            </w:r>
          </w:p>
        </w:tc>
        <w:tc>
          <w:tcPr>
            <w:tcW w:w="236" w:type="dxa"/>
          </w:tcPr>
          <w:p w14:paraId="2C53885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noWrap/>
            <w:hideMark/>
          </w:tcPr>
          <w:p w14:paraId="1BA13EE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851" w:type="dxa"/>
            <w:noWrap/>
            <w:hideMark/>
          </w:tcPr>
          <w:p w14:paraId="13F6F59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1107" w:type="dxa"/>
            <w:noWrap/>
            <w:hideMark/>
          </w:tcPr>
          <w:p w14:paraId="04387B4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64</w:t>
            </w:r>
          </w:p>
        </w:tc>
        <w:tc>
          <w:tcPr>
            <w:tcW w:w="236" w:type="dxa"/>
          </w:tcPr>
          <w:p w14:paraId="05DCEE1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noWrap/>
            <w:hideMark/>
          </w:tcPr>
          <w:p w14:paraId="07A79A4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9</w:t>
            </w:r>
          </w:p>
        </w:tc>
        <w:tc>
          <w:tcPr>
            <w:tcW w:w="708" w:type="dxa"/>
            <w:noWrap/>
            <w:hideMark/>
          </w:tcPr>
          <w:p w14:paraId="43D6D4D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4</w:t>
            </w:r>
          </w:p>
        </w:tc>
        <w:tc>
          <w:tcPr>
            <w:tcW w:w="1025" w:type="dxa"/>
            <w:noWrap/>
            <w:hideMark/>
          </w:tcPr>
          <w:p w14:paraId="23B0DCC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70</w:t>
            </w:r>
          </w:p>
        </w:tc>
        <w:tc>
          <w:tcPr>
            <w:tcW w:w="236" w:type="dxa"/>
          </w:tcPr>
          <w:p w14:paraId="53139F5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</w:tcPr>
          <w:p w14:paraId="32D53BB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654" w:type="dxa"/>
          </w:tcPr>
          <w:p w14:paraId="3960337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</w:tcPr>
          <w:p w14:paraId="3AA35C9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56</w:t>
            </w:r>
          </w:p>
        </w:tc>
      </w:tr>
      <w:tr w:rsidR="00E026AB" w:rsidRPr="00710337" w14:paraId="20F5E00F" w14:textId="77777777" w:rsidTr="00117439">
        <w:trPr>
          <w:trHeight w:val="288"/>
        </w:trPr>
        <w:tc>
          <w:tcPr>
            <w:tcW w:w="2547" w:type="dxa"/>
            <w:noWrap/>
            <w:hideMark/>
          </w:tcPr>
          <w:p w14:paraId="79B3E6C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Hard</w:t>
            </w:r>
          </w:p>
        </w:tc>
        <w:tc>
          <w:tcPr>
            <w:tcW w:w="850" w:type="dxa"/>
            <w:noWrap/>
            <w:hideMark/>
          </w:tcPr>
          <w:p w14:paraId="05AA622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74851D3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noWrap/>
            <w:hideMark/>
          </w:tcPr>
          <w:p w14:paraId="31BE515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19</w:t>
            </w:r>
          </w:p>
        </w:tc>
        <w:tc>
          <w:tcPr>
            <w:tcW w:w="236" w:type="dxa"/>
          </w:tcPr>
          <w:p w14:paraId="6D42935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noWrap/>
            <w:hideMark/>
          </w:tcPr>
          <w:p w14:paraId="2E1ABD8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noWrap/>
            <w:hideMark/>
          </w:tcPr>
          <w:p w14:paraId="52E4DC7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1107" w:type="dxa"/>
            <w:noWrap/>
            <w:hideMark/>
          </w:tcPr>
          <w:p w14:paraId="30EBDDC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51</w:t>
            </w:r>
          </w:p>
        </w:tc>
        <w:tc>
          <w:tcPr>
            <w:tcW w:w="236" w:type="dxa"/>
          </w:tcPr>
          <w:p w14:paraId="63A8463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noWrap/>
            <w:hideMark/>
          </w:tcPr>
          <w:p w14:paraId="499A1F1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708" w:type="dxa"/>
            <w:noWrap/>
            <w:hideMark/>
          </w:tcPr>
          <w:p w14:paraId="38A7AC4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025" w:type="dxa"/>
            <w:noWrap/>
            <w:hideMark/>
          </w:tcPr>
          <w:p w14:paraId="138890A9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  <w:tc>
          <w:tcPr>
            <w:tcW w:w="236" w:type="dxa"/>
          </w:tcPr>
          <w:p w14:paraId="792262B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</w:tcPr>
          <w:p w14:paraId="3731A64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2</w:t>
            </w:r>
          </w:p>
        </w:tc>
        <w:tc>
          <w:tcPr>
            <w:tcW w:w="654" w:type="dxa"/>
          </w:tcPr>
          <w:p w14:paraId="06C3BFB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</w:p>
        </w:tc>
        <w:tc>
          <w:tcPr>
            <w:tcW w:w="993" w:type="dxa"/>
          </w:tcPr>
          <w:p w14:paraId="1E9DA5F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93</w:t>
            </w:r>
          </w:p>
        </w:tc>
      </w:tr>
      <w:tr w:rsidR="00E026AB" w:rsidRPr="00710337" w14:paraId="10EEC01D" w14:textId="77777777" w:rsidTr="00117439">
        <w:trPr>
          <w:trHeight w:val="288"/>
        </w:trPr>
        <w:tc>
          <w:tcPr>
            <w:tcW w:w="2547" w:type="dxa"/>
            <w:noWrap/>
          </w:tcPr>
          <w:p w14:paraId="4AB56441" w14:textId="4E341950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ry</w:t>
            </w:r>
          </w:p>
        </w:tc>
        <w:tc>
          <w:tcPr>
            <w:tcW w:w="850" w:type="dxa"/>
            <w:noWrap/>
          </w:tcPr>
          <w:p w14:paraId="2BD3EC6E" w14:textId="3FBBF6E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noWrap/>
          </w:tcPr>
          <w:p w14:paraId="7C21F121" w14:textId="28FC5B9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noWrap/>
          </w:tcPr>
          <w:p w14:paraId="3D2C6F88" w14:textId="74521E2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21</w:t>
            </w:r>
          </w:p>
        </w:tc>
        <w:tc>
          <w:tcPr>
            <w:tcW w:w="236" w:type="dxa"/>
          </w:tcPr>
          <w:p w14:paraId="6CBF87A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noWrap/>
          </w:tcPr>
          <w:p w14:paraId="0AC3E3F1" w14:textId="0D5C5CE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noWrap/>
          </w:tcPr>
          <w:p w14:paraId="180C591D" w14:textId="2B65829B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07" w:type="dxa"/>
            <w:noWrap/>
          </w:tcPr>
          <w:p w14:paraId="2CC368BB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36" w:type="dxa"/>
          </w:tcPr>
          <w:p w14:paraId="5F959471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noWrap/>
          </w:tcPr>
          <w:p w14:paraId="086C89F9" w14:textId="705048F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</w:tcPr>
          <w:p w14:paraId="46F5BD8B" w14:textId="530C826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025" w:type="dxa"/>
            <w:noWrap/>
          </w:tcPr>
          <w:p w14:paraId="5C755E2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36" w:type="dxa"/>
          </w:tcPr>
          <w:p w14:paraId="1DA9E42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</w:tcPr>
          <w:p w14:paraId="19A24173" w14:textId="21F36C5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654" w:type="dxa"/>
          </w:tcPr>
          <w:p w14:paraId="00B5A2BC" w14:textId="128FB43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993" w:type="dxa"/>
          </w:tcPr>
          <w:p w14:paraId="5330C47D" w14:textId="2E01C32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19</w:t>
            </w:r>
          </w:p>
        </w:tc>
      </w:tr>
      <w:tr w:rsidR="00E026AB" w:rsidRPr="00710337" w14:paraId="27A1713B" w14:textId="77777777" w:rsidTr="00117439">
        <w:trPr>
          <w:trHeight w:val="288"/>
        </w:trPr>
        <w:tc>
          <w:tcPr>
            <w:tcW w:w="2547" w:type="dxa"/>
            <w:noWrap/>
          </w:tcPr>
          <w:p w14:paraId="69404748" w14:textId="14A87DD8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Crispy</w:t>
            </w:r>
          </w:p>
        </w:tc>
        <w:tc>
          <w:tcPr>
            <w:tcW w:w="850" w:type="dxa"/>
            <w:noWrap/>
          </w:tcPr>
          <w:p w14:paraId="61FB8399" w14:textId="1EF096AC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noWrap/>
          </w:tcPr>
          <w:p w14:paraId="08F47ABF" w14:textId="0ED0F7B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1114" w:type="dxa"/>
            <w:noWrap/>
          </w:tcPr>
          <w:p w14:paraId="2615B606" w14:textId="01BCCA6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64</w:t>
            </w:r>
          </w:p>
        </w:tc>
        <w:tc>
          <w:tcPr>
            <w:tcW w:w="236" w:type="dxa"/>
          </w:tcPr>
          <w:p w14:paraId="29F4C658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noWrap/>
          </w:tcPr>
          <w:p w14:paraId="2E69E05B" w14:textId="42AE9D5A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noWrap/>
          </w:tcPr>
          <w:p w14:paraId="2ED0DA5A" w14:textId="3FD752CD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07" w:type="dxa"/>
            <w:noWrap/>
          </w:tcPr>
          <w:p w14:paraId="1D5579A0" w14:textId="4290496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19</w:t>
            </w:r>
          </w:p>
        </w:tc>
        <w:tc>
          <w:tcPr>
            <w:tcW w:w="236" w:type="dxa"/>
          </w:tcPr>
          <w:p w14:paraId="7327BB2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noWrap/>
          </w:tcPr>
          <w:p w14:paraId="56449532" w14:textId="345DDB53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708" w:type="dxa"/>
            <w:noWrap/>
          </w:tcPr>
          <w:p w14:paraId="201C9614" w14:textId="0FB3DB3E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025" w:type="dxa"/>
            <w:noWrap/>
          </w:tcPr>
          <w:p w14:paraId="03B63ADC" w14:textId="01EE9612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8</w:t>
            </w:r>
          </w:p>
        </w:tc>
        <w:tc>
          <w:tcPr>
            <w:tcW w:w="236" w:type="dxa"/>
          </w:tcPr>
          <w:p w14:paraId="00FCC93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</w:tcPr>
          <w:p w14:paraId="7CC0EF4A" w14:textId="38FFDB06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654" w:type="dxa"/>
          </w:tcPr>
          <w:p w14:paraId="10A8EAB0" w14:textId="4A824EA5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993" w:type="dxa"/>
          </w:tcPr>
          <w:p w14:paraId="3B402A3E" w14:textId="040FFC24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9</w:t>
            </w:r>
          </w:p>
        </w:tc>
      </w:tr>
      <w:tr w:rsidR="00E026AB" w:rsidRPr="00710337" w14:paraId="0340DB31" w14:textId="77777777" w:rsidTr="00117439">
        <w:trPr>
          <w:trHeight w:val="288"/>
        </w:trPr>
        <w:tc>
          <w:tcPr>
            <w:tcW w:w="2547" w:type="dxa"/>
            <w:noWrap/>
            <w:hideMark/>
          </w:tcPr>
          <w:p w14:paraId="13A170A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Grainy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/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earthy</w:t>
            </w:r>
            <w:proofErr w:type="spellEnd"/>
          </w:p>
        </w:tc>
        <w:tc>
          <w:tcPr>
            <w:tcW w:w="850" w:type="dxa"/>
            <w:noWrap/>
            <w:hideMark/>
          </w:tcPr>
          <w:p w14:paraId="336C4C6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noWrap/>
            <w:hideMark/>
          </w:tcPr>
          <w:p w14:paraId="5CBCD88C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14" w:type="dxa"/>
            <w:noWrap/>
            <w:hideMark/>
          </w:tcPr>
          <w:p w14:paraId="53CC62B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67</w:t>
            </w:r>
          </w:p>
        </w:tc>
        <w:tc>
          <w:tcPr>
            <w:tcW w:w="236" w:type="dxa"/>
          </w:tcPr>
          <w:p w14:paraId="62F45AAD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noWrap/>
            <w:hideMark/>
          </w:tcPr>
          <w:p w14:paraId="5347884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noWrap/>
            <w:hideMark/>
          </w:tcPr>
          <w:p w14:paraId="7A43AEB5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noWrap/>
            <w:hideMark/>
          </w:tcPr>
          <w:p w14:paraId="1192485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67</w:t>
            </w:r>
          </w:p>
        </w:tc>
        <w:tc>
          <w:tcPr>
            <w:tcW w:w="236" w:type="dxa"/>
          </w:tcPr>
          <w:p w14:paraId="33ED414A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noWrap/>
            <w:hideMark/>
          </w:tcPr>
          <w:p w14:paraId="2FEE8302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708" w:type="dxa"/>
            <w:noWrap/>
            <w:hideMark/>
          </w:tcPr>
          <w:p w14:paraId="6C24B65F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025" w:type="dxa"/>
            <w:noWrap/>
            <w:hideMark/>
          </w:tcPr>
          <w:p w14:paraId="577541C3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38</w:t>
            </w:r>
          </w:p>
        </w:tc>
        <w:tc>
          <w:tcPr>
            <w:tcW w:w="236" w:type="dxa"/>
          </w:tcPr>
          <w:p w14:paraId="4868BB5E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8" w:type="dxa"/>
          </w:tcPr>
          <w:p w14:paraId="74E8E3B4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654" w:type="dxa"/>
          </w:tcPr>
          <w:p w14:paraId="25747970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993" w:type="dxa"/>
          </w:tcPr>
          <w:p w14:paraId="006379B6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52</w:t>
            </w:r>
          </w:p>
        </w:tc>
      </w:tr>
      <w:tr w:rsidR="00E026AB" w:rsidRPr="00710337" w14:paraId="09251E9F" w14:textId="77777777" w:rsidTr="00117439">
        <w:trPr>
          <w:trHeight w:val="288"/>
        </w:trPr>
        <w:tc>
          <w:tcPr>
            <w:tcW w:w="14029" w:type="dxa"/>
            <w:gridSpan w:val="16"/>
            <w:tcBorders>
              <w:top w:val="single" w:sz="4" w:space="0" w:color="auto"/>
            </w:tcBorders>
            <w:noWrap/>
          </w:tcPr>
          <w:p w14:paraId="015838EA" w14:textId="77777777" w:rsidR="00E026AB" w:rsidRPr="00710337" w:rsidRDefault="00E026AB" w:rsidP="00E026AB">
            <w:pPr>
              <w:jc w:val="right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(continued next page…)</w:t>
            </w:r>
          </w:p>
          <w:p w14:paraId="308C1597" w14:textId="77777777" w:rsidR="00E026AB" w:rsidRPr="00710337" w:rsidRDefault="00E026AB" w:rsidP="00E026AB">
            <w:pPr>
              <w:spacing w:line="276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</w:tbl>
    <w:p w14:paraId="3E4056E8" w14:textId="77777777" w:rsidR="00710337" w:rsidRPr="00710337" w:rsidRDefault="00710337" w:rsidP="00C441A7">
      <w:pPr>
        <w:spacing w:line="360" w:lineRule="auto"/>
        <w:jc w:val="both"/>
        <w:rPr>
          <w:rFonts w:ascii="Palatino Linotype" w:hAnsi="Palatino Linotype" w:cs="Times New Roman"/>
          <w:sz w:val="18"/>
          <w:szCs w:val="18"/>
          <w:lang w:val="en-US"/>
        </w:rPr>
      </w:pPr>
    </w:p>
    <w:tbl>
      <w:tblPr>
        <w:tblStyle w:val="TableGrid"/>
        <w:tblW w:w="114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850"/>
        <w:gridCol w:w="851"/>
        <w:gridCol w:w="1114"/>
        <w:gridCol w:w="277"/>
        <w:gridCol w:w="850"/>
        <w:gridCol w:w="851"/>
        <w:gridCol w:w="1107"/>
        <w:gridCol w:w="277"/>
        <w:gridCol w:w="993"/>
        <w:gridCol w:w="708"/>
        <w:gridCol w:w="992"/>
      </w:tblGrid>
      <w:tr w:rsidR="007340F9" w:rsidRPr="00710337" w14:paraId="6B8BCB94" w14:textId="77777777" w:rsidTr="00D56A01">
        <w:trPr>
          <w:trHeight w:val="288"/>
        </w:trPr>
        <w:tc>
          <w:tcPr>
            <w:tcW w:w="11417" w:type="dxa"/>
            <w:gridSpan w:val="12"/>
            <w:noWrap/>
          </w:tcPr>
          <w:p w14:paraId="730D7ACD" w14:textId="77777777" w:rsidR="00D56A01" w:rsidRDefault="00D56A01" w:rsidP="00D56A01">
            <w:pPr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</w:pPr>
          </w:p>
          <w:p w14:paraId="2B36ACB1" w14:textId="1276CFC5" w:rsidR="007340F9" w:rsidRPr="00710337" w:rsidRDefault="007340F9" w:rsidP="00D56A01">
            <w:pPr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 xml:space="preserve">Table </w:t>
            </w:r>
            <w:r w:rsidR="00710337"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S3.</w:t>
            </w:r>
            <w:r w:rsidR="00574646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Differences between the clusters in the frequencies (%) of use of the sensory descriptors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…continued)</w:t>
            </w:r>
          </w:p>
        </w:tc>
      </w:tr>
      <w:tr w:rsidR="007340F9" w:rsidRPr="00710337" w14:paraId="2DD72AA1" w14:textId="77777777" w:rsidTr="00D56A01">
        <w:trPr>
          <w:trHeight w:val="288"/>
        </w:trPr>
        <w:tc>
          <w:tcPr>
            <w:tcW w:w="2547" w:type="dxa"/>
            <w:tcBorders>
              <w:top w:val="single" w:sz="4" w:space="0" w:color="auto"/>
            </w:tcBorders>
            <w:noWrap/>
            <w:hideMark/>
          </w:tcPr>
          <w:p w14:paraId="6D0DDF54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281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3D8F61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ST</w:t>
            </w:r>
            <w:proofErr w:type="spellEnd"/>
          </w:p>
        </w:tc>
        <w:tc>
          <w:tcPr>
            <w:tcW w:w="277" w:type="dxa"/>
            <w:tcBorders>
              <w:top w:val="single" w:sz="4" w:space="0" w:color="auto"/>
            </w:tcBorders>
          </w:tcPr>
          <w:p w14:paraId="7CB24B6F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04E14D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fZT</w:t>
            </w:r>
            <w:proofErr w:type="spellEnd"/>
          </w:p>
        </w:tc>
        <w:tc>
          <w:tcPr>
            <w:tcW w:w="277" w:type="dxa"/>
            <w:tcBorders>
              <w:top w:val="single" w:sz="4" w:space="0" w:color="auto"/>
            </w:tcBorders>
          </w:tcPr>
          <w:p w14:paraId="59442A1A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100D33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ZT</w:t>
            </w:r>
            <w:proofErr w:type="spellEnd"/>
          </w:p>
        </w:tc>
      </w:tr>
      <w:tr w:rsidR="007340F9" w:rsidRPr="00710337" w14:paraId="255A4926" w14:textId="77777777" w:rsidTr="00D56A01">
        <w:trPr>
          <w:trHeight w:val="288"/>
        </w:trPr>
        <w:tc>
          <w:tcPr>
            <w:tcW w:w="2547" w:type="dxa"/>
            <w:tcBorders>
              <w:bottom w:val="single" w:sz="4" w:space="0" w:color="auto"/>
            </w:tcBorders>
            <w:noWrap/>
            <w:hideMark/>
          </w:tcPr>
          <w:p w14:paraId="328B38CF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escriptor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20F1A45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86F7DF7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8404FB6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^</w:t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463ED0EF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E2362A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44E530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194D0F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 value^</w:t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5EAE2492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BDD2FF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2~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54784C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C3~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D97D885" w14:textId="77777777" w:rsidR="007340F9" w:rsidRPr="00710337" w:rsidRDefault="007340F9" w:rsidP="00117439">
            <w:pPr>
              <w:spacing w:line="360" w:lineRule="auto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^</w:t>
            </w:r>
          </w:p>
        </w:tc>
      </w:tr>
      <w:tr w:rsidR="00E026AB" w:rsidRPr="00710337" w14:paraId="7851E18E" w14:textId="77777777" w:rsidTr="00D56A01">
        <w:trPr>
          <w:trHeight w:val="288"/>
        </w:trPr>
        <w:tc>
          <w:tcPr>
            <w:tcW w:w="2547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3B500B0" w14:textId="02CE054B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Unique tast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1E81729" w14:textId="34ADBD01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6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FCD54B6" w14:textId="08389008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2</w:t>
            </w:r>
          </w:p>
        </w:tc>
        <w:tc>
          <w:tcPr>
            <w:tcW w:w="111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337BBA2" w14:textId="7CFA440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236</w:t>
            </w:r>
          </w:p>
        </w:tc>
        <w:tc>
          <w:tcPr>
            <w:tcW w:w="277" w:type="dxa"/>
            <w:tcBorders>
              <w:top w:val="single" w:sz="4" w:space="0" w:color="auto"/>
            </w:tcBorders>
            <w:shd w:val="clear" w:color="auto" w:fill="auto"/>
          </w:tcPr>
          <w:p w14:paraId="6C2616C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C45DEB1" w14:textId="281047BD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F7CD788" w14:textId="139CE1EC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6</w:t>
            </w:r>
          </w:p>
        </w:tc>
        <w:tc>
          <w:tcPr>
            <w:tcW w:w="1107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3657531" w14:textId="0493E06C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301</w:t>
            </w:r>
          </w:p>
        </w:tc>
        <w:tc>
          <w:tcPr>
            <w:tcW w:w="277" w:type="dxa"/>
            <w:tcBorders>
              <w:top w:val="single" w:sz="4" w:space="0" w:color="auto"/>
            </w:tcBorders>
            <w:shd w:val="clear" w:color="auto" w:fill="auto"/>
          </w:tcPr>
          <w:p w14:paraId="064DAB27" w14:textId="77777777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CAB9C2E" w14:textId="38153FD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9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E938694" w14:textId="223FD6B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C9E849A" w14:textId="061C93E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638</w:t>
            </w:r>
          </w:p>
        </w:tc>
      </w:tr>
      <w:tr w:rsidR="00E026AB" w:rsidRPr="00710337" w14:paraId="59E4B0BA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4FF89E4D" w14:textId="58FC8A6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Tasteless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0FDDBF06" w14:textId="6B574E9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851" w:type="dxa"/>
            <w:shd w:val="clear" w:color="auto" w:fill="auto"/>
            <w:noWrap/>
          </w:tcPr>
          <w:p w14:paraId="48F614DB" w14:textId="0F6ECC4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60</w:t>
            </w:r>
          </w:p>
        </w:tc>
        <w:tc>
          <w:tcPr>
            <w:tcW w:w="1114" w:type="dxa"/>
            <w:shd w:val="clear" w:color="auto" w:fill="auto"/>
            <w:noWrap/>
          </w:tcPr>
          <w:p w14:paraId="238B00EF" w14:textId="289F75F8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0.0361</w:t>
            </w:r>
          </w:p>
        </w:tc>
        <w:tc>
          <w:tcPr>
            <w:tcW w:w="277" w:type="dxa"/>
            <w:shd w:val="clear" w:color="auto" w:fill="auto"/>
          </w:tcPr>
          <w:p w14:paraId="26AF8F7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381F9C60" w14:textId="087D6B1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9</w:t>
            </w:r>
          </w:p>
        </w:tc>
        <w:tc>
          <w:tcPr>
            <w:tcW w:w="851" w:type="dxa"/>
            <w:shd w:val="clear" w:color="auto" w:fill="auto"/>
            <w:noWrap/>
          </w:tcPr>
          <w:p w14:paraId="2FBEE80A" w14:textId="4E81E31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8</w:t>
            </w:r>
          </w:p>
        </w:tc>
        <w:tc>
          <w:tcPr>
            <w:tcW w:w="1107" w:type="dxa"/>
            <w:shd w:val="clear" w:color="auto" w:fill="auto"/>
            <w:noWrap/>
          </w:tcPr>
          <w:p w14:paraId="49D8A751" w14:textId="67F2AB3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23</w:t>
            </w:r>
          </w:p>
        </w:tc>
        <w:tc>
          <w:tcPr>
            <w:tcW w:w="277" w:type="dxa"/>
            <w:shd w:val="clear" w:color="auto" w:fill="auto"/>
          </w:tcPr>
          <w:p w14:paraId="1797A68B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2FDCED5A" w14:textId="63A0765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7</w:t>
            </w:r>
          </w:p>
        </w:tc>
        <w:tc>
          <w:tcPr>
            <w:tcW w:w="708" w:type="dxa"/>
            <w:shd w:val="clear" w:color="auto" w:fill="auto"/>
            <w:noWrap/>
          </w:tcPr>
          <w:p w14:paraId="498A5AC7" w14:textId="1DE7C08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6</w:t>
            </w:r>
          </w:p>
        </w:tc>
        <w:tc>
          <w:tcPr>
            <w:tcW w:w="992" w:type="dxa"/>
            <w:shd w:val="clear" w:color="auto" w:fill="auto"/>
            <w:noWrap/>
          </w:tcPr>
          <w:p w14:paraId="5BC97043" w14:textId="5ED15F8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029</w:t>
            </w:r>
          </w:p>
        </w:tc>
      </w:tr>
      <w:tr w:rsidR="00E026AB" w:rsidRPr="00710337" w14:paraId="288E7E66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75A891EE" w14:textId="6555401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Nutty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5EF354E4" w14:textId="1287A54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</w:tcPr>
          <w:p w14:paraId="380C8B5E" w14:textId="78DBFA6A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shd w:val="clear" w:color="auto" w:fill="auto"/>
            <w:noWrap/>
          </w:tcPr>
          <w:p w14:paraId="544B5523" w14:textId="2A22B71C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901</w:t>
            </w:r>
          </w:p>
        </w:tc>
        <w:tc>
          <w:tcPr>
            <w:tcW w:w="277" w:type="dxa"/>
            <w:shd w:val="clear" w:color="auto" w:fill="auto"/>
          </w:tcPr>
          <w:p w14:paraId="690DFE3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58DDC63D" w14:textId="10D777B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</w:p>
        </w:tc>
        <w:tc>
          <w:tcPr>
            <w:tcW w:w="851" w:type="dxa"/>
            <w:shd w:val="clear" w:color="auto" w:fill="auto"/>
            <w:noWrap/>
          </w:tcPr>
          <w:p w14:paraId="4F0AF896" w14:textId="3518EA2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</w:p>
        </w:tc>
        <w:tc>
          <w:tcPr>
            <w:tcW w:w="1107" w:type="dxa"/>
            <w:shd w:val="clear" w:color="auto" w:fill="auto"/>
            <w:noWrap/>
          </w:tcPr>
          <w:p w14:paraId="72EF77F1" w14:textId="17DB6389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055</w:t>
            </w:r>
          </w:p>
        </w:tc>
        <w:tc>
          <w:tcPr>
            <w:tcW w:w="277" w:type="dxa"/>
            <w:shd w:val="clear" w:color="auto" w:fill="auto"/>
          </w:tcPr>
          <w:p w14:paraId="67D9568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17D879BE" w14:textId="56864D4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708" w:type="dxa"/>
            <w:shd w:val="clear" w:color="auto" w:fill="auto"/>
            <w:noWrap/>
          </w:tcPr>
          <w:p w14:paraId="66C3308F" w14:textId="79501DD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</w:tcPr>
          <w:p w14:paraId="692AC32D" w14:textId="1196D5D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05</w:t>
            </w:r>
          </w:p>
        </w:tc>
      </w:tr>
      <w:tr w:rsidR="00E026AB" w:rsidRPr="00710337" w14:paraId="1A1016F1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1DF8C1C0" w14:textId="12C4574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mbala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-like taste</w:t>
            </w:r>
          </w:p>
        </w:tc>
        <w:tc>
          <w:tcPr>
            <w:tcW w:w="850" w:type="dxa"/>
            <w:shd w:val="clear" w:color="auto" w:fill="auto"/>
            <w:noWrap/>
          </w:tcPr>
          <w:p w14:paraId="6B2DA895" w14:textId="11548FA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</w:tcPr>
          <w:p w14:paraId="51A9410E" w14:textId="74183CE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</w:tcPr>
          <w:p w14:paraId="6531A9B3" w14:textId="60E65DE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823</w:t>
            </w:r>
          </w:p>
        </w:tc>
        <w:tc>
          <w:tcPr>
            <w:tcW w:w="277" w:type="dxa"/>
            <w:shd w:val="clear" w:color="auto" w:fill="auto"/>
          </w:tcPr>
          <w:p w14:paraId="3D481C48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1271D159" w14:textId="00AE943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</w:tcPr>
          <w:p w14:paraId="3378F8FB" w14:textId="44779A4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07" w:type="dxa"/>
            <w:shd w:val="clear" w:color="auto" w:fill="auto"/>
            <w:noWrap/>
          </w:tcPr>
          <w:p w14:paraId="42F4911F" w14:textId="3B6763E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823</w:t>
            </w:r>
          </w:p>
        </w:tc>
        <w:tc>
          <w:tcPr>
            <w:tcW w:w="277" w:type="dxa"/>
            <w:shd w:val="clear" w:color="auto" w:fill="auto"/>
          </w:tcPr>
          <w:p w14:paraId="3B70273B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589DDB86" w14:textId="0870516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6</w:t>
            </w:r>
          </w:p>
        </w:tc>
        <w:tc>
          <w:tcPr>
            <w:tcW w:w="708" w:type="dxa"/>
            <w:shd w:val="clear" w:color="auto" w:fill="auto"/>
            <w:noWrap/>
          </w:tcPr>
          <w:p w14:paraId="3AFB7C65" w14:textId="57EF0CD8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8</w:t>
            </w:r>
          </w:p>
        </w:tc>
        <w:tc>
          <w:tcPr>
            <w:tcW w:w="992" w:type="dxa"/>
            <w:shd w:val="clear" w:color="auto" w:fill="auto"/>
            <w:noWrap/>
          </w:tcPr>
          <w:p w14:paraId="5CE00AED" w14:textId="08CC980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107</w:t>
            </w:r>
          </w:p>
        </w:tc>
      </w:tr>
      <w:tr w:rsidR="00E026AB" w:rsidRPr="00710337" w14:paraId="716937BC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251F2A80" w14:textId="2BF225E8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Fish-like taste</w:t>
            </w:r>
          </w:p>
        </w:tc>
        <w:tc>
          <w:tcPr>
            <w:tcW w:w="850" w:type="dxa"/>
            <w:shd w:val="clear" w:color="auto" w:fill="auto"/>
            <w:noWrap/>
          </w:tcPr>
          <w:p w14:paraId="37AE3BE1" w14:textId="03A5007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</w:tcPr>
          <w:p w14:paraId="323BF63D" w14:textId="6C0E834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14" w:type="dxa"/>
            <w:shd w:val="clear" w:color="auto" w:fill="auto"/>
            <w:noWrap/>
          </w:tcPr>
          <w:p w14:paraId="41625149" w14:textId="03CF3CA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381</w:t>
            </w:r>
          </w:p>
        </w:tc>
        <w:tc>
          <w:tcPr>
            <w:tcW w:w="277" w:type="dxa"/>
            <w:shd w:val="clear" w:color="auto" w:fill="auto"/>
          </w:tcPr>
          <w:p w14:paraId="73D5302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54A5A282" w14:textId="4056578A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</w:p>
        </w:tc>
        <w:tc>
          <w:tcPr>
            <w:tcW w:w="851" w:type="dxa"/>
            <w:shd w:val="clear" w:color="auto" w:fill="auto"/>
            <w:noWrap/>
          </w:tcPr>
          <w:p w14:paraId="71583AC0" w14:textId="4B691B8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07" w:type="dxa"/>
            <w:shd w:val="clear" w:color="auto" w:fill="auto"/>
            <w:noWrap/>
          </w:tcPr>
          <w:p w14:paraId="60D2DCAC" w14:textId="1A52E8E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307</w:t>
            </w:r>
          </w:p>
        </w:tc>
        <w:tc>
          <w:tcPr>
            <w:tcW w:w="277" w:type="dxa"/>
            <w:shd w:val="clear" w:color="auto" w:fill="auto"/>
          </w:tcPr>
          <w:p w14:paraId="1468955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0B350E4F" w14:textId="79BEE433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</w:tcPr>
          <w:p w14:paraId="0D72A3ED" w14:textId="2B456E6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992" w:type="dxa"/>
            <w:shd w:val="clear" w:color="auto" w:fill="auto"/>
            <w:noWrap/>
          </w:tcPr>
          <w:p w14:paraId="0207698F" w14:textId="21A8C188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0.0119</w:t>
            </w:r>
          </w:p>
        </w:tc>
      </w:tr>
      <w:tr w:rsidR="00E026AB" w:rsidRPr="00710337" w14:paraId="250A31B6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3267639A" w14:textId="6522EA5D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Potash</w:t>
            </w:r>
            <w:proofErr w:type="spellEnd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/alkaline taste</w:t>
            </w:r>
          </w:p>
        </w:tc>
        <w:tc>
          <w:tcPr>
            <w:tcW w:w="850" w:type="dxa"/>
            <w:shd w:val="clear" w:color="auto" w:fill="auto"/>
            <w:noWrap/>
          </w:tcPr>
          <w:p w14:paraId="4364EBD4" w14:textId="0785CF73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</w:tcPr>
          <w:p w14:paraId="11B7F88A" w14:textId="3374243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shd w:val="clear" w:color="auto" w:fill="auto"/>
            <w:noWrap/>
          </w:tcPr>
          <w:p w14:paraId="59C67569" w14:textId="099DA5E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897</w:t>
            </w:r>
          </w:p>
        </w:tc>
        <w:tc>
          <w:tcPr>
            <w:tcW w:w="277" w:type="dxa"/>
            <w:shd w:val="clear" w:color="auto" w:fill="auto"/>
          </w:tcPr>
          <w:p w14:paraId="2D932E9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026F0A7C" w14:textId="7FF3301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</w:tcPr>
          <w:p w14:paraId="78F1F04A" w14:textId="2F87D42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07" w:type="dxa"/>
            <w:shd w:val="clear" w:color="auto" w:fill="auto"/>
            <w:noWrap/>
          </w:tcPr>
          <w:p w14:paraId="749C3E65" w14:textId="08E24C83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897</w:t>
            </w:r>
          </w:p>
        </w:tc>
        <w:tc>
          <w:tcPr>
            <w:tcW w:w="277" w:type="dxa"/>
            <w:shd w:val="clear" w:color="auto" w:fill="auto"/>
          </w:tcPr>
          <w:p w14:paraId="29128EAC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47F81834" w14:textId="6C9DF27D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708" w:type="dxa"/>
            <w:shd w:val="clear" w:color="auto" w:fill="auto"/>
            <w:noWrap/>
          </w:tcPr>
          <w:p w14:paraId="13C553D1" w14:textId="026C8865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992" w:type="dxa"/>
            <w:shd w:val="clear" w:color="auto" w:fill="auto"/>
            <w:noWrap/>
          </w:tcPr>
          <w:p w14:paraId="142D3300" w14:textId="18B93C39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644</w:t>
            </w:r>
          </w:p>
        </w:tc>
      </w:tr>
      <w:tr w:rsidR="00E026AB" w:rsidRPr="00710337" w14:paraId="688344E1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55013DD7" w14:textId="15480CA9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Soapy</w:t>
            </w:r>
            <w:proofErr w:type="spellEnd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 xml:space="preserve"> taste</w:t>
            </w:r>
          </w:p>
        </w:tc>
        <w:tc>
          <w:tcPr>
            <w:tcW w:w="850" w:type="dxa"/>
            <w:shd w:val="clear" w:color="auto" w:fill="auto"/>
            <w:noWrap/>
          </w:tcPr>
          <w:p w14:paraId="2BAE41B1" w14:textId="081A717C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7</w:t>
            </w:r>
          </w:p>
        </w:tc>
        <w:tc>
          <w:tcPr>
            <w:tcW w:w="851" w:type="dxa"/>
            <w:shd w:val="clear" w:color="auto" w:fill="auto"/>
            <w:noWrap/>
          </w:tcPr>
          <w:p w14:paraId="571ADBF2" w14:textId="79805D7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shd w:val="clear" w:color="auto" w:fill="auto"/>
            <w:noWrap/>
          </w:tcPr>
          <w:p w14:paraId="3C74B90B" w14:textId="4C8E79A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5687</w:t>
            </w:r>
          </w:p>
        </w:tc>
        <w:tc>
          <w:tcPr>
            <w:tcW w:w="277" w:type="dxa"/>
            <w:shd w:val="clear" w:color="auto" w:fill="auto"/>
          </w:tcPr>
          <w:p w14:paraId="64EBA493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3F15837A" w14:textId="10DD798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851" w:type="dxa"/>
            <w:shd w:val="clear" w:color="auto" w:fill="auto"/>
            <w:noWrap/>
          </w:tcPr>
          <w:p w14:paraId="3761C4A0" w14:textId="1B8ACCB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1107" w:type="dxa"/>
            <w:shd w:val="clear" w:color="auto" w:fill="auto"/>
            <w:noWrap/>
          </w:tcPr>
          <w:p w14:paraId="3CC0F7C8" w14:textId="36DC383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048</w:t>
            </w:r>
          </w:p>
        </w:tc>
        <w:tc>
          <w:tcPr>
            <w:tcW w:w="277" w:type="dxa"/>
            <w:shd w:val="clear" w:color="auto" w:fill="auto"/>
          </w:tcPr>
          <w:p w14:paraId="51EE7C5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4524D06D" w14:textId="39653E2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</w:t>
            </w:r>
          </w:p>
        </w:tc>
        <w:tc>
          <w:tcPr>
            <w:tcW w:w="708" w:type="dxa"/>
            <w:shd w:val="clear" w:color="auto" w:fill="auto"/>
            <w:noWrap/>
          </w:tcPr>
          <w:p w14:paraId="305CAFA1" w14:textId="7C0DD2B3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992" w:type="dxa"/>
            <w:shd w:val="clear" w:color="auto" w:fill="auto"/>
            <w:noWrap/>
          </w:tcPr>
          <w:p w14:paraId="6ECA78A5" w14:textId="3959253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6291</w:t>
            </w:r>
          </w:p>
        </w:tc>
      </w:tr>
      <w:tr w:rsidR="00E026AB" w:rsidRPr="00710337" w14:paraId="7C65E680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78470E1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ur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hideMark/>
          </w:tcPr>
          <w:p w14:paraId="58F3FB18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2F49BD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1D0C467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897</w:t>
            </w:r>
          </w:p>
        </w:tc>
        <w:tc>
          <w:tcPr>
            <w:tcW w:w="277" w:type="dxa"/>
            <w:shd w:val="clear" w:color="auto" w:fill="auto"/>
          </w:tcPr>
          <w:p w14:paraId="7AF78975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05614BF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0ACCD68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0050AD8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</w:t>
            </w:r>
          </w:p>
        </w:tc>
        <w:tc>
          <w:tcPr>
            <w:tcW w:w="277" w:type="dxa"/>
            <w:shd w:val="clear" w:color="auto" w:fill="auto"/>
          </w:tcPr>
          <w:p w14:paraId="321CF37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1BB5447C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1410F6C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9D71C4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84</w:t>
            </w:r>
          </w:p>
        </w:tc>
      </w:tr>
      <w:tr w:rsidR="00E026AB" w:rsidRPr="00710337" w14:paraId="07D03993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6C48BA9A" w14:textId="77777777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Bitter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3D2B9AC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CDCE535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51520F33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897</w:t>
            </w:r>
          </w:p>
        </w:tc>
        <w:tc>
          <w:tcPr>
            <w:tcW w:w="277" w:type="dxa"/>
            <w:shd w:val="clear" w:color="auto" w:fill="auto"/>
          </w:tcPr>
          <w:p w14:paraId="541DF56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1C5CADD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A85CBC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69E74D6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212</w:t>
            </w:r>
          </w:p>
        </w:tc>
        <w:tc>
          <w:tcPr>
            <w:tcW w:w="277" w:type="dxa"/>
            <w:shd w:val="clear" w:color="auto" w:fill="auto"/>
          </w:tcPr>
          <w:p w14:paraId="69909C5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6BCB8DF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7B1282C3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02F760B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732</w:t>
            </w:r>
          </w:p>
        </w:tc>
      </w:tr>
      <w:tr w:rsidR="00E026AB" w:rsidRPr="00710337" w14:paraId="5AE3D1FC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5A3D6B02" w14:textId="03ED572F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 xml:space="preserve">Astringent </w:t>
            </w:r>
          </w:p>
        </w:tc>
        <w:tc>
          <w:tcPr>
            <w:tcW w:w="850" w:type="dxa"/>
            <w:shd w:val="clear" w:color="auto" w:fill="auto"/>
            <w:noWrap/>
          </w:tcPr>
          <w:p w14:paraId="013F04D2" w14:textId="43364EC3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  <w:shd w:val="clear" w:color="auto" w:fill="auto"/>
            <w:noWrap/>
          </w:tcPr>
          <w:p w14:paraId="69A89EA3" w14:textId="15785A85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</w:tcPr>
          <w:p w14:paraId="04DAD5D2" w14:textId="45356553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05</w:t>
            </w:r>
          </w:p>
        </w:tc>
        <w:tc>
          <w:tcPr>
            <w:tcW w:w="277" w:type="dxa"/>
            <w:shd w:val="clear" w:color="auto" w:fill="auto"/>
          </w:tcPr>
          <w:p w14:paraId="5A4988DE" w14:textId="77777777" w:rsidR="00E026AB" w:rsidRPr="00710337" w:rsidRDefault="00E026AB" w:rsidP="00E026AB">
            <w:pPr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52149399" w14:textId="2C7D0628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</w:tcPr>
          <w:p w14:paraId="7A6F4472" w14:textId="536200A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07" w:type="dxa"/>
            <w:shd w:val="clear" w:color="auto" w:fill="auto"/>
            <w:noWrap/>
          </w:tcPr>
          <w:p w14:paraId="19A1D0E3" w14:textId="71C0C602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5026</w:t>
            </w:r>
          </w:p>
        </w:tc>
        <w:tc>
          <w:tcPr>
            <w:tcW w:w="277" w:type="dxa"/>
            <w:shd w:val="clear" w:color="auto" w:fill="auto"/>
          </w:tcPr>
          <w:p w14:paraId="6FD7578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33459F53" w14:textId="0B7940C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708" w:type="dxa"/>
            <w:shd w:val="clear" w:color="auto" w:fill="auto"/>
            <w:noWrap/>
          </w:tcPr>
          <w:p w14:paraId="10FDFF82" w14:textId="45B6C41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</w:tcPr>
          <w:p w14:paraId="7B3FD538" w14:textId="0F8EAB1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212</w:t>
            </w:r>
          </w:p>
        </w:tc>
      </w:tr>
      <w:tr w:rsidR="00E026AB" w:rsidRPr="00710337" w14:paraId="1480FDC3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661894B5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Persisting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fter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taste 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580DC66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38272A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5E74705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963</w:t>
            </w:r>
          </w:p>
        </w:tc>
        <w:tc>
          <w:tcPr>
            <w:tcW w:w="277" w:type="dxa"/>
            <w:shd w:val="clear" w:color="auto" w:fill="auto"/>
          </w:tcPr>
          <w:p w14:paraId="3405A77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57F78555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7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4DC2F1A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4ABE9E5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048</w:t>
            </w:r>
          </w:p>
        </w:tc>
        <w:tc>
          <w:tcPr>
            <w:tcW w:w="277" w:type="dxa"/>
            <w:shd w:val="clear" w:color="auto" w:fill="auto"/>
          </w:tcPr>
          <w:p w14:paraId="0DCC57C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73512D2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9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0C3E67F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1285CE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963</w:t>
            </w:r>
          </w:p>
        </w:tc>
      </w:tr>
      <w:tr w:rsidR="00E026AB" w:rsidRPr="00710337" w14:paraId="1F44E6A2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5AC414FC" w14:textId="1AEB4A8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ull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2F65F205" w14:textId="4F95CFE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6</w:t>
            </w:r>
          </w:p>
        </w:tc>
        <w:tc>
          <w:tcPr>
            <w:tcW w:w="851" w:type="dxa"/>
            <w:shd w:val="clear" w:color="auto" w:fill="auto"/>
            <w:noWrap/>
          </w:tcPr>
          <w:p w14:paraId="750287EC" w14:textId="41552AE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8</w:t>
            </w:r>
          </w:p>
        </w:tc>
        <w:tc>
          <w:tcPr>
            <w:tcW w:w="1114" w:type="dxa"/>
            <w:shd w:val="clear" w:color="auto" w:fill="auto"/>
            <w:noWrap/>
          </w:tcPr>
          <w:p w14:paraId="7D256E54" w14:textId="7B5CC2C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499</w:t>
            </w:r>
          </w:p>
        </w:tc>
        <w:tc>
          <w:tcPr>
            <w:tcW w:w="277" w:type="dxa"/>
            <w:shd w:val="clear" w:color="auto" w:fill="auto"/>
          </w:tcPr>
          <w:p w14:paraId="200687A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358DC963" w14:textId="30A92FB9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7</w:t>
            </w:r>
          </w:p>
        </w:tc>
        <w:tc>
          <w:tcPr>
            <w:tcW w:w="851" w:type="dxa"/>
            <w:shd w:val="clear" w:color="auto" w:fill="auto"/>
            <w:noWrap/>
          </w:tcPr>
          <w:p w14:paraId="1B73A0A7" w14:textId="6598A78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1107" w:type="dxa"/>
            <w:shd w:val="clear" w:color="auto" w:fill="auto"/>
            <w:noWrap/>
          </w:tcPr>
          <w:p w14:paraId="3DE6D74C" w14:textId="2C606972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747</w:t>
            </w:r>
          </w:p>
        </w:tc>
        <w:tc>
          <w:tcPr>
            <w:tcW w:w="277" w:type="dxa"/>
            <w:shd w:val="clear" w:color="auto" w:fill="auto"/>
          </w:tcPr>
          <w:p w14:paraId="5BDE540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7B4A6D13" w14:textId="09BA0E1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6</w:t>
            </w:r>
          </w:p>
        </w:tc>
        <w:tc>
          <w:tcPr>
            <w:tcW w:w="708" w:type="dxa"/>
            <w:shd w:val="clear" w:color="auto" w:fill="auto"/>
            <w:noWrap/>
          </w:tcPr>
          <w:p w14:paraId="71477E9D" w14:textId="41BC1DE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76</w:t>
            </w:r>
          </w:p>
        </w:tc>
        <w:tc>
          <w:tcPr>
            <w:tcW w:w="992" w:type="dxa"/>
            <w:shd w:val="clear" w:color="auto" w:fill="auto"/>
            <w:noWrap/>
          </w:tcPr>
          <w:p w14:paraId="5ED15208" w14:textId="68D385D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787</w:t>
            </w:r>
          </w:p>
        </w:tc>
      </w:tr>
      <w:tr w:rsidR="00E026AB" w:rsidRPr="00710337" w14:paraId="1CA6E6E2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5A2A25C5" w14:textId="15C3B83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ling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1DF7D4C1" w14:textId="10800283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9</w:t>
            </w:r>
          </w:p>
        </w:tc>
        <w:tc>
          <w:tcPr>
            <w:tcW w:w="851" w:type="dxa"/>
            <w:shd w:val="clear" w:color="auto" w:fill="auto"/>
            <w:noWrap/>
          </w:tcPr>
          <w:p w14:paraId="47A9AFF4" w14:textId="19ED02D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6</w:t>
            </w:r>
          </w:p>
        </w:tc>
        <w:tc>
          <w:tcPr>
            <w:tcW w:w="1114" w:type="dxa"/>
            <w:shd w:val="clear" w:color="auto" w:fill="auto"/>
            <w:noWrap/>
          </w:tcPr>
          <w:p w14:paraId="53CFF430" w14:textId="349345E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806</w:t>
            </w:r>
          </w:p>
        </w:tc>
        <w:tc>
          <w:tcPr>
            <w:tcW w:w="277" w:type="dxa"/>
            <w:shd w:val="clear" w:color="auto" w:fill="auto"/>
          </w:tcPr>
          <w:p w14:paraId="6BD7B96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4DF01701" w14:textId="10EE820C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4</w:t>
            </w:r>
          </w:p>
        </w:tc>
        <w:tc>
          <w:tcPr>
            <w:tcW w:w="851" w:type="dxa"/>
            <w:shd w:val="clear" w:color="auto" w:fill="auto"/>
            <w:noWrap/>
          </w:tcPr>
          <w:p w14:paraId="0EAF6DF0" w14:textId="28FFBDE2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6</w:t>
            </w:r>
          </w:p>
        </w:tc>
        <w:tc>
          <w:tcPr>
            <w:tcW w:w="1107" w:type="dxa"/>
            <w:shd w:val="clear" w:color="auto" w:fill="auto"/>
            <w:noWrap/>
          </w:tcPr>
          <w:p w14:paraId="7B194B3A" w14:textId="7624516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284</w:t>
            </w:r>
          </w:p>
        </w:tc>
        <w:tc>
          <w:tcPr>
            <w:tcW w:w="277" w:type="dxa"/>
            <w:shd w:val="clear" w:color="auto" w:fill="auto"/>
          </w:tcPr>
          <w:p w14:paraId="1467F55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733CF661" w14:textId="6A54C9F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708" w:type="dxa"/>
            <w:shd w:val="clear" w:color="auto" w:fill="auto"/>
            <w:noWrap/>
          </w:tcPr>
          <w:p w14:paraId="04C4E246" w14:textId="51D5F7C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992" w:type="dxa"/>
            <w:shd w:val="clear" w:color="auto" w:fill="auto"/>
            <w:noWrap/>
          </w:tcPr>
          <w:p w14:paraId="102954CD" w14:textId="18906E3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356</w:t>
            </w:r>
          </w:p>
        </w:tc>
      </w:tr>
      <w:tr w:rsidR="00E026AB" w:rsidRPr="00710337" w14:paraId="521C41DE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</w:tcPr>
          <w:p w14:paraId="0AB34D0E" w14:textId="77E0AEF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Soumbala</w:t>
            </w:r>
            <w:proofErr w:type="spellEnd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850" w:type="dxa"/>
            <w:shd w:val="clear" w:color="auto" w:fill="auto"/>
            <w:noWrap/>
          </w:tcPr>
          <w:p w14:paraId="1B9FCC4F" w14:textId="01A4E6B1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2</w:t>
            </w:r>
          </w:p>
        </w:tc>
        <w:tc>
          <w:tcPr>
            <w:tcW w:w="851" w:type="dxa"/>
            <w:shd w:val="clear" w:color="auto" w:fill="auto"/>
            <w:noWrap/>
          </w:tcPr>
          <w:p w14:paraId="5C6DAB58" w14:textId="2E32C72E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1114" w:type="dxa"/>
            <w:shd w:val="clear" w:color="auto" w:fill="auto"/>
            <w:noWrap/>
          </w:tcPr>
          <w:p w14:paraId="76533518" w14:textId="6D0FF00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236</w:t>
            </w:r>
          </w:p>
        </w:tc>
        <w:tc>
          <w:tcPr>
            <w:tcW w:w="277" w:type="dxa"/>
            <w:shd w:val="clear" w:color="auto" w:fill="auto"/>
          </w:tcPr>
          <w:p w14:paraId="7128C9A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</w:tcPr>
          <w:p w14:paraId="44CD409F" w14:textId="17770F8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</w:tcPr>
          <w:p w14:paraId="1134E0B7" w14:textId="4D9A5520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</w:tcPr>
          <w:p w14:paraId="349D94DD" w14:textId="34C08C3C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09</w:t>
            </w:r>
          </w:p>
        </w:tc>
        <w:tc>
          <w:tcPr>
            <w:tcW w:w="277" w:type="dxa"/>
            <w:shd w:val="clear" w:color="auto" w:fill="auto"/>
          </w:tcPr>
          <w:p w14:paraId="1C64A79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</w:tcPr>
          <w:p w14:paraId="5C7E4CBB" w14:textId="59D0AAF1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34</w:t>
            </w:r>
          </w:p>
        </w:tc>
        <w:tc>
          <w:tcPr>
            <w:tcW w:w="708" w:type="dxa"/>
            <w:shd w:val="clear" w:color="auto" w:fill="auto"/>
            <w:noWrap/>
          </w:tcPr>
          <w:p w14:paraId="74528BF4" w14:textId="353AD4E4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4</w:t>
            </w:r>
          </w:p>
        </w:tc>
        <w:tc>
          <w:tcPr>
            <w:tcW w:w="992" w:type="dxa"/>
            <w:shd w:val="clear" w:color="auto" w:fill="auto"/>
            <w:noWrap/>
          </w:tcPr>
          <w:p w14:paraId="1DD010AB" w14:textId="2D05F38A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787</w:t>
            </w:r>
          </w:p>
        </w:tc>
      </w:tr>
      <w:tr w:rsidR="00E026AB" w:rsidRPr="00710337" w14:paraId="097AC098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3393CE4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Soft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485D224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63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7F7F4C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2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3E753B1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552</w:t>
            </w:r>
          </w:p>
        </w:tc>
        <w:tc>
          <w:tcPr>
            <w:tcW w:w="277" w:type="dxa"/>
            <w:shd w:val="clear" w:color="auto" w:fill="auto"/>
          </w:tcPr>
          <w:p w14:paraId="3269F82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26615BC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4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00B1EA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0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45A32D4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796</w:t>
            </w:r>
          </w:p>
        </w:tc>
        <w:tc>
          <w:tcPr>
            <w:tcW w:w="277" w:type="dxa"/>
            <w:shd w:val="clear" w:color="auto" w:fill="auto"/>
          </w:tcPr>
          <w:p w14:paraId="200CE36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297B8E2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040A25F3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45E875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09</w:t>
            </w:r>
          </w:p>
        </w:tc>
      </w:tr>
      <w:tr w:rsidR="00E026AB" w:rsidRPr="00710337" w14:paraId="5605FD20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453B2C3C" w14:textId="77777777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Greasy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hideMark/>
          </w:tcPr>
          <w:p w14:paraId="0A1CC94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D6337B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0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325DF9F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06588</w:t>
            </w:r>
          </w:p>
        </w:tc>
        <w:tc>
          <w:tcPr>
            <w:tcW w:w="277" w:type="dxa"/>
            <w:shd w:val="clear" w:color="auto" w:fill="auto"/>
          </w:tcPr>
          <w:p w14:paraId="5A4A79C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762F92D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1A2185D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13178DD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722</w:t>
            </w:r>
          </w:p>
        </w:tc>
        <w:tc>
          <w:tcPr>
            <w:tcW w:w="277" w:type="dxa"/>
            <w:shd w:val="clear" w:color="auto" w:fill="auto"/>
          </w:tcPr>
          <w:p w14:paraId="09A99F6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4B5485D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049F39A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B73D6D8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E026AB" w:rsidRPr="00710337" w14:paraId="7E81C4B0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3ECC9AC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Hard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4A59A7B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6C83196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7C715D2D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79</w:t>
            </w:r>
          </w:p>
        </w:tc>
        <w:tc>
          <w:tcPr>
            <w:tcW w:w="277" w:type="dxa"/>
            <w:shd w:val="clear" w:color="auto" w:fill="auto"/>
          </w:tcPr>
          <w:p w14:paraId="2410775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26C019E8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2AE9B1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6F7FC77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1401</w:t>
            </w:r>
          </w:p>
        </w:tc>
        <w:tc>
          <w:tcPr>
            <w:tcW w:w="277" w:type="dxa"/>
            <w:shd w:val="clear" w:color="auto" w:fill="auto"/>
          </w:tcPr>
          <w:p w14:paraId="14134C5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4363621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1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56B7F68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0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A7AA7BC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2643</w:t>
            </w:r>
          </w:p>
        </w:tc>
      </w:tr>
      <w:tr w:rsidR="00E026AB" w:rsidRPr="00710337" w14:paraId="321B3633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3086403C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Dry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295B0C0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4E90DEF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1BC855C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212</w:t>
            </w:r>
          </w:p>
        </w:tc>
        <w:tc>
          <w:tcPr>
            <w:tcW w:w="277" w:type="dxa"/>
            <w:shd w:val="clear" w:color="auto" w:fill="auto"/>
          </w:tcPr>
          <w:p w14:paraId="6F907A5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14B2C995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29EC086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5F0B6F39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77" w:type="dxa"/>
            <w:shd w:val="clear" w:color="auto" w:fill="auto"/>
          </w:tcPr>
          <w:p w14:paraId="54B6B7B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00B20747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1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48CDD99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6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C20D1B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515</w:t>
            </w:r>
          </w:p>
        </w:tc>
      </w:tr>
      <w:tr w:rsidR="00E026AB" w:rsidRPr="00710337" w14:paraId="680A2DFE" w14:textId="77777777" w:rsidTr="00D56A01">
        <w:trPr>
          <w:trHeight w:val="288"/>
        </w:trPr>
        <w:tc>
          <w:tcPr>
            <w:tcW w:w="2547" w:type="dxa"/>
            <w:shd w:val="clear" w:color="auto" w:fill="auto"/>
            <w:noWrap/>
            <w:hideMark/>
          </w:tcPr>
          <w:p w14:paraId="58FB03A4" w14:textId="77777777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Cs/>
                <w:sz w:val="18"/>
                <w:szCs w:val="18"/>
              </w:rPr>
              <w:t>Crispy</w:t>
            </w:r>
          </w:p>
        </w:tc>
        <w:tc>
          <w:tcPr>
            <w:tcW w:w="850" w:type="dxa"/>
            <w:shd w:val="clear" w:color="auto" w:fill="auto"/>
            <w:noWrap/>
            <w:hideMark/>
          </w:tcPr>
          <w:p w14:paraId="30C77E80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704CB8C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8</w:t>
            </w:r>
          </w:p>
        </w:tc>
        <w:tc>
          <w:tcPr>
            <w:tcW w:w="1114" w:type="dxa"/>
            <w:shd w:val="clear" w:color="auto" w:fill="auto"/>
            <w:noWrap/>
            <w:hideMark/>
          </w:tcPr>
          <w:p w14:paraId="4A58D686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319</w:t>
            </w:r>
          </w:p>
        </w:tc>
        <w:tc>
          <w:tcPr>
            <w:tcW w:w="277" w:type="dxa"/>
            <w:shd w:val="clear" w:color="auto" w:fill="auto"/>
          </w:tcPr>
          <w:p w14:paraId="4D2AA9D2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hideMark/>
          </w:tcPr>
          <w:p w14:paraId="78C1C0A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5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3C084E3C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4</w:t>
            </w:r>
          </w:p>
        </w:tc>
        <w:tc>
          <w:tcPr>
            <w:tcW w:w="1107" w:type="dxa"/>
            <w:shd w:val="clear" w:color="auto" w:fill="auto"/>
            <w:noWrap/>
            <w:hideMark/>
          </w:tcPr>
          <w:p w14:paraId="25AE3AF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809</w:t>
            </w:r>
          </w:p>
        </w:tc>
        <w:tc>
          <w:tcPr>
            <w:tcW w:w="277" w:type="dxa"/>
            <w:shd w:val="clear" w:color="auto" w:fill="auto"/>
          </w:tcPr>
          <w:p w14:paraId="281940DE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noWrap/>
            <w:hideMark/>
          </w:tcPr>
          <w:p w14:paraId="6BDA5964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100</w:t>
            </w:r>
          </w:p>
        </w:tc>
        <w:tc>
          <w:tcPr>
            <w:tcW w:w="708" w:type="dxa"/>
            <w:shd w:val="clear" w:color="auto" w:fill="auto"/>
            <w:noWrap/>
            <w:hideMark/>
          </w:tcPr>
          <w:p w14:paraId="32A43BE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199E59A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b/>
                <w:bCs/>
                <w:sz w:val="18"/>
                <w:szCs w:val="18"/>
              </w:rPr>
              <w:t>&lt;0.001</w:t>
            </w:r>
          </w:p>
        </w:tc>
      </w:tr>
      <w:tr w:rsidR="00E026AB" w:rsidRPr="00710337" w14:paraId="06EE65DE" w14:textId="77777777" w:rsidTr="00D56A01">
        <w:trPr>
          <w:trHeight w:val="288"/>
        </w:trPr>
        <w:tc>
          <w:tcPr>
            <w:tcW w:w="2547" w:type="dxa"/>
            <w:tcBorders>
              <w:bottom w:val="single" w:sz="4" w:space="0" w:color="auto"/>
            </w:tcBorders>
            <w:noWrap/>
          </w:tcPr>
          <w:p w14:paraId="192FA11D" w14:textId="06ED38B1" w:rsidR="00E026AB" w:rsidRPr="00710337" w:rsidRDefault="00E026AB" w:rsidP="00E026AB">
            <w:pPr>
              <w:rPr>
                <w:rFonts w:ascii="Palatino Linotype" w:hAnsi="Palatino Linotype" w:cs="Times New Roman"/>
                <w:bCs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Grainy</w:t>
            </w:r>
            <w:proofErr w:type="spellEnd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/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earthy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noWrap/>
          </w:tcPr>
          <w:p w14:paraId="5344A7BB" w14:textId="55A4910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0BE394BE" w14:textId="255C9243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6</w:t>
            </w:r>
          </w:p>
        </w:tc>
        <w:tc>
          <w:tcPr>
            <w:tcW w:w="1114" w:type="dxa"/>
            <w:tcBorders>
              <w:bottom w:val="single" w:sz="4" w:space="0" w:color="auto"/>
            </w:tcBorders>
            <w:noWrap/>
          </w:tcPr>
          <w:p w14:paraId="34CDEE67" w14:textId="6B63CA36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4644</w:t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5B3FB3CB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noWrap/>
          </w:tcPr>
          <w:p w14:paraId="35E14C70" w14:textId="6E516A75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</w:tcPr>
          <w:p w14:paraId="1F3E286D" w14:textId="446DF99F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12</w:t>
            </w:r>
          </w:p>
        </w:tc>
        <w:tc>
          <w:tcPr>
            <w:tcW w:w="1107" w:type="dxa"/>
            <w:tcBorders>
              <w:bottom w:val="single" w:sz="4" w:space="0" w:color="auto"/>
            </w:tcBorders>
            <w:noWrap/>
          </w:tcPr>
          <w:p w14:paraId="2EA198DE" w14:textId="4A0E30FD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356</w:t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08724A21" w14:textId="77777777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noWrap/>
          </w:tcPr>
          <w:p w14:paraId="2392806C" w14:textId="1D7A26CA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</w:tcPr>
          <w:p w14:paraId="46557E0F" w14:textId="722ED4CB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</w:tcPr>
          <w:p w14:paraId="58D1E295" w14:textId="605419DA" w:rsidR="00E026AB" w:rsidRPr="00710337" w:rsidRDefault="00E026AB" w:rsidP="00E026AB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</w:tr>
      <w:tr w:rsidR="00E026AB" w:rsidRPr="00710337" w14:paraId="1BD430F8" w14:textId="77777777" w:rsidTr="00D56A01">
        <w:trPr>
          <w:trHeight w:val="288"/>
        </w:trPr>
        <w:tc>
          <w:tcPr>
            <w:tcW w:w="11417" w:type="dxa"/>
            <w:gridSpan w:val="12"/>
            <w:tcBorders>
              <w:top w:val="single" w:sz="4" w:space="0" w:color="auto"/>
            </w:tcBorders>
            <w:noWrap/>
          </w:tcPr>
          <w:p w14:paraId="02C6B32B" w14:textId="66BC24D5" w:rsidR="00E026AB" w:rsidRPr="00710337" w:rsidRDefault="00F22C94" w:rsidP="005B2D21">
            <w:pPr>
              <w:spacing w:line="276" w:lineRule="auto"/>
              <w:jc w:val="both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TCZ, CSs, and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S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e</w:t>
            </w:r>
            <w:proofErr w:type="spellEnd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refer to the traditionally cooked 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macrostachya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), 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pseudoZamnè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(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senegal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), and 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Senegalia erythrocalyx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seeds, respectively. RZ, </w:t>
            </w:r>
            <w:proofErr w:type="spellStart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fST</w:t>
            </w:r>
            <w:proofErr w:type="spellEnd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</w:t>
            </w:r>
            <w:proofErr w:type="spellStart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fZT</w:t>
            </w:r>
            <w:proofErr w:type="spellEnd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and </w:t>
            </w:r>
            <w:proofErr w:type="spellStart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dZT</w:t>
            </w:r>
            <w:proofErr w:type="spellEnd"/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refer to the blanched green 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, fresh soy tempeh, fresh 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empeh, and </w:t>
            </w:r>
            <w:r w:rsidR="00E026AB"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Zamnè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tempeh crisps, respectively. </w:t>
            </w:r>
            <w:r w:rsidR="00742020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The clusters were identified by performing K-mean clustering based on the scoring of the aroma, appearance, texture, taste, aftertaste, and overall sensory appeals of the products. </w:t>
            </w:r>
            <w:r w:rsidR="00E026AB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C2 and C3 refer to cluster 2 (40 participants) and cluster 3 (25 participants), which had substantial numbers of participants for the statistics. Frequencies in bold were considered significantly different at p-value &lt; 0.05 (Fisher exact test). The RV coefficients between the product configurations and between the descriptor configurations were 0.928 (p = 0.009) and 0.794 (p-value &lt;0.001), respectively.</w:t>
            </w:r>
          </w:p>
        </w:tc>
      </w:tr>
    </w:tbl>
    <w:p w14:paraId="4B80A0A0" w14:textId="6DDE7BAA" w:rsidR="009F1B04" w:rsidRPr="00710337" w:rsidRDefault="009F1B04" w:rsidP="00C441A7">
      <w:pPr>
        <w:spacing w:line="360" w:lineRule="auto"/>
        <w:jc w:val="both"/>
        <w:rPr>
          <w:rFonts w:ascii="Palatino Linotype" w:hAnsi="Palatino Linotype" w:cs="Times New Roman"/>
          <w:sz w:val="18"/>
          <w:szCs w:val="18"/>
          <w:lang w:val="en-US"/>
        </w:rPr>
        <w:sectPr w:rsidR="009F1B04" w:rsidRPr="00710337" w:rsidSect="00D56A01">
          <w:pgSz w:w="16838" w:h="11906" w:orient="landscape"/>
          <w:pgMar w:top="864" w:right="1411" w:bottom="864" w:left="1411" w:header="706" w:footer="706" w:gutter="0"/>
          <w:cols w:space="708"/>
          <w:docGrid w:linePitch="360"/>
        </w:sectPr>
      </w:pPr>
    </w:p>
    <w:tbl>
      <w:tblPr>
        <w:tblStyle w:val="TableGrid"/>
        <w:tblpPr w:leftFromText="180" w:rightFromText="180" w:horzAnchor="margin" w:tblpY="565"/>
        <w:tblW w:w="9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276"/>
        <w:gridCol w:w="931"/>
        <w:gridCol w:w="770"/>
        <w:gridCol w:w="1275"/>
        <w:gridCol w:w="1418"/>
        <w:gridCol w:w="1012"/>
        <w:gridCol w:w="931"/>
      </w:tblGrid>
      <w:tr w:rsidR="008E404D" w:rsidRPr="00710337" w14:paraId="38FFEB02" w14:textId="77777777" w:rsidTr="00D56A01">
        <w:trPr>
          <w:trHeight w:val="288"/>
        </w:trPr>
        <w:tc>
          <w:tcPr>
            <w:tcW w:w="9031" w:type="dxa"/>
            <w:gridSpan w:val="8"/>
            <w:tcBorders>
              <w:bottom w:val="single" w:sz="4" w:space="0" w:color="auto"/>
            </w:tcBorders>
            <w:noWrap/>
          </w:tcPr>
          <w:p w14:paraId="6E1BBBC8" w14:textId="724D0FE6" w:rsidR="008E404D" w:rsidRPr="00710337" w:rsidRDefault="008E404D" w:rsidP="00D56A01">
            <w:pPr>
              <w:spacing w:line="360" w:lineRule="auto"/>
              <w:jc w:val="both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lastRenderedPageBreak/>
              <w:t xml:space="preserve">Table </w:t>
            </w:r>
            <w:r w:rsidR="00710337" w:rsidRPr="00710337">
              <w:rPr>
                <w:rFonts w:ascii="Palatino Linotype" w:hAnsi="Palatino Linotype" w:cs="Times New Roman"/>
                <w:b/>
                <w:sz w:val="18"/>
                <w:szCs w:val="18"/>
                <w:lang w:val="en-US"/>
              </w:rPr>
              <w:t>S4.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Inter-relationships between the sensory attributes and the overall appeal of the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roducts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>Ω</w:t>
            </w:r>
            <w:proofErr w:type="spellEnd"/>
          </w:p>
        </w:tc>
      </w:tr>
      <w:tr w:rsidR="008E404D" w:rsidRPr="00710337" w14:paraId="469D9D03" w14:textId="77777777" w:rsidTr="00D56A01">
        <w:trPr>
          <w:trHeight w:val="288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E76F3D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5A343E2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9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370354E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exture</w:t>
            </w:r>
            <w:proofErr w:type="spellEnd"/>
          </w:p>
        </w:tc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2B9C302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ast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7AFD1D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ftertast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4D361F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Over. appeal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5223560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Wtb</w:t>
            </w:r>
            <w:proofErr w:type="spellEnd"/>
          </w:p>
        </w:tc>
        <w:tc>
          <w:tcPr>
            <w:tcW w:w="9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C669637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te</w:t>
            </w:r>
            <w:proofErr w:type="spellEnd"/>
          </w:p>
        </w:tc>
      </w:tr>
      <w:tr w:rsidR="008E404D" w:rsidRPr="00710337" w14:paraId="42963A14" w14:textId="77777777" w:rsidTr="00D56A01">
        <w:trPr>
          <w:trHeight w:val="288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279D5E8C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rom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5B40EE42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7*</w:t>
            </w:r>
          </w:p>
        </w:tc>
        <w:tc>
          <w:tcPr>
            <w:tcW w:w="931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65014C2A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5</w:t>
            </w:r>
          </w:p>
        </w:tc>
        <w:tc>
          <w:tcPr>
            <w:tcW w:w="770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7DD3E090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445AF770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5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70D358BA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2*</w:t>
            </w:r>
          </w:p>
        </w:tc>
        <w:tc>
          <w:tcPr>
            <w:tcW w:w="1012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76FFDDFD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4*</w:t>
            </w:r>
          </w:p>
        </w:tc>
        <w:tc>
          <w:tcPr>
            <w:tcW w:w="931" w:type="dxa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50F42E04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3*</w:t>
            </w:r>
          </w:p>
        </w:tc>
      </w:tr>
      <w:tr w:rsidR="008E404D" w:rsidRPr="00710337" w14:paraId="2BC0F0DE" w14:textId="77777777" w:rsidTr="00D56A01">
        <w:trPr>
          <w:trHeight w:val="288"/>
        </w:trPr>
        <w:tc>
          <w:tcPr>
            <w:tcW w:w="1418" w:type="dxa"/>
            <w:shd w:val="clear" w:color="auto" w:fill="FFFFFF" w:themeFill="background1"/>
            <w:noWrap/>
            <w:hideMark/>
          </w:tcPr>
          <w:p w14:paraId="183ED6F4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ppearanc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hideMark/>
          </w:tcPr>
          <w:p w14:paraId="3DC8FF45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31" w:type="dxa"/>
            <w:shd w:val="clear" w:color="auto" w:fill="auto"/>
            <w:noWrap/>
            <w:hideMark/>
          </w:tcPr>
          <w:p w14:paraId="62F5CF7C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96***</w:t>
            </w:r>
          </w:p>
        </w:tc>
        <w:tc>
          <w:tcPr>
            <w:tcW w:w="770" w:type="dxa"/>
            <w:shd w:val="clear" w:color="auto" w:fill="auto"/>
            <w:noWrap/>
            <w:hideMark/>
          </w:tcPr>
          <w:p w14:paraId="0B25A496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65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14:paraId="3E27CE7B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52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829232C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7*</w:t>
            </w:r>
          </w:p>
        </w:tc>
        <w:tc>
          <w:tcPr>
            <w:tcW w:w="1012" w:type="dxa"/>
            <w:shd w:val="clear" w:color="auto" w:fill="auto"/>
            <w:noWrap/>
            <w:hideMark/>
          </w:tcPr>
          <w:p w14:paraId="7D370454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9*</w:t>
            </w:r>
          </w:p>
        </w:tc>
        <w:tc>
          <w:tcPr>
            <w:tcW w:w="931" w:type="dxa"/>
            <w:shd w:val="clear" w:color="auto" w:fill="auto"/>
            <w:noWrap/>
            <w:hideMark/>
          </w:tcPr>
          <w:p w14:paraId="42AE174E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3</w:t>
            </w:r>
          </w:p>
        </w:tc>
      </w:tr>
      <w:tr w:rsidR="008E404D" w:rsidRPr="00710337" w14:paraId="33992E38" w14:textId="77777777" w:rsidTr="00D56A01">
        <w:trPr>
          <w:trHeight w:val="288"/>
        </w:trPr>
        <w:tc>
          <w:tcPr>
            <w:tcW w:w="1418" w:type="dxa"/>
            <w:shd w:val="clear" w:color="auto" w:fill="FFFFFF" w:themeFill="background1"/>
            <w:noWrap/>
            <w:hideMark/>
          </w:tcPr>
          <w:p w14:paraId="23E52CD9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extur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</w:tcPr>
          <w:p w14:paraId="29F63D27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31" w:type="dxa"/>
            <w:shd w:val="clear" w:color="auto" w:fill="auto"/>
            <w:noWrap/>
            <w:hideMark/>
          </w:tcPr>
          <w:p w14:paraId="6694BD1C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0" w:type="dxa"/>
            <w:shd w:val="clear" w:color="auto" w:fill="auto"/>
            <w:noWrap/>
            <w:hideMark/>
          </w:tcPr>
          <w:p w14:paraId="7327C0FF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0*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14:paraId="5723F112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70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8E411E3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8*</w:t>
            </w:r>
          </w:p>
        </w:tc>
        <w:tc>
          <w:tcPr>
            <w:tcW w:w="1012" w:type="dxa"/>
            <w:shd w:val="clear" w:color="auto" w:fill="auto"/>
            <w:noWrap/>
            <w:hideMark/>
          </w:tcPr>
          <w:p w14:paraId="008EFCD9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8*</w:t>
            </w:r>
          </w:p>
        </w:tc>
        <w:tc>
          <w:tcPr>
            <w:tcW w:w="931" w:type="dxa"/>
            <w:shd w:val="clear" w:color="auto" w:fill="auto"/>
            <w:noWrap/>
            <w:hideMark/>
          </w:tcPr>
          <w:p w14:paraId="0886B9F9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4*</w:t>
            </w:r>
          </w:p>
        </w:tc>
      </w:tr>
      <w:tr w:rsidR="008E404D" w:rsidRPr="00710337" w14:paraId="4D7F070B" w14:textId="77777777" w:rsidTr="00D56A01">
        <w:trPr>
          <w:trHeight w:val="288"/>
        </w:trPr>
        <w:tc>
          <w:tcPr>
            <w:tcW w:w="1418" w:type="dxa"/>
            <w:shd w:val="clear" w:color="auto" w:fill="FFFFFF" w:themeFill="background1"/>
            <w:noWrap/>
            <w:hideMark/>
          </w:tcPr>
          <w:p w14:paraId="168EF87E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Taste</w:t>
            </w:r>
          </w:p>
        </w:tc>
        <w:tc>
          <w:tcPr>
            <w:tcW w:w="1276" w:type="dxa"/>
            <w:shd w:val="clear" w:color="auto" w:fill="auto"/>
            <w:noWrap/>
          </w:tcPr>
          <w:p w14:paraId="05DFC950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31" w:type="dxa"/>
            <w:shd w:val="clear" w:color="auto" w:fill="auto"/>
            <w:noWrap/>
          </w:tcPr>
          <w:p w14:paraId="753AC17D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0" w:type="dxa"/>
            <w:shd w:val="clear" w:color="auto" w:fill="auto"/>
            <w:noWrap/>
            <w:hideMark/>
          </w:tcPr>
          <w:p w14:paraId="6A1DBC2D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noWrap/>
            <w:hideMark/>
          </w:tcPr>
          <w:p w14:paraId="11C8F1D4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96***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4F1FF92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98***</w:t>
            </w:r>
          </w:p>
        </w:tc>
        <w:tc>
          <w:tcPr>
            <w:tcW w:w="1012" w:type="dxa"/>
            <w:shd w:val="clear" w:color="auto" w:fill="auto"/>
            <w:noWrap/>
            <w:hideMark/>
          </w:tcPr>
          <w:p w14:paraId="32E66EAA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97***</w:t>
            </w:r>
          </w:p>
        </w:tc>
        <w:tc>
          <w:tcPr>
            <w:tcW w:w="931" w:type="dxa"/>
            <w:shd w:val="clear" w:color="auto" w:fill="auto"/>
            <w:noWrap/>
            <w:hideMark/>
          </w:tcPr>
          <w:p w14:paraId="4D303571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 xml:space="preserve">0.98*** </w:t>
            </w:r>
          </w:p>
        </w:tc>
      </w:tr>
      <w:tr w:rsidR="008E404D" w:rsidRPr="00710337" w14:paraId="539E8C1F" w14:textId="77777777" w:rsidTr="00D56A01">
        <w:trPr>
          <w:trHeight w:val="288"/>
        </w:trPr>
        <w:tc>
          <w:tcPr>
            <w:tcW w:w="1418" w:type="dxa"/>
            <w:shd w:val="clear" w:color="auto" w:fill="FFFFFF" w:themeFill="background1"/>
            <w:noWrap/>
            <w:hideMark/>
          </w:tcPr>
          <w:p w14:paraId="1D3E066B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Aftertast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</w:tcPr>
          <w:p w14:paraId="6F88ED0B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931" w:type="dxa"/>
            <w:shd w:val="clear" w:color="auto" w:fill="auto"/>
            <w:noWrap/>
          </w:tcPr>
          <w:p w14:paraId="72FAA558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770" w:type="dxa"/>
            <w:shd w:val="clear" w:color="auto" w:fill="auto"/>
            <w:noWrap/>
          </w:tcPr>
          <w:p w14:paraId="14A625F8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noWrap/>
            <w:hideMark/>
          </w:tcPr>
          <w:p w14:paraId="450B5E74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noWrap/>
            <w:hideMark/>
          </w:tcPr>
          <w:p w14:paraId="60336D4B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91**</w:t>
            </w:r>
          </w:p>
        </w:tc>
        <w:tc>
          <w:tcPr>
            <w:tcW w:w="1012" w:type="dxa"/>
            <w:shd w:val="clear" w:color="auto" w:fill="auto"/>
            <w:noWrap/>
            <w:hideMark/>
          </w:tcPr>
          <w:p w14:paraId="2FF4B854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89*</w:t>
            </w:r>
          </w:p>
        </w:tc>
        <w:tc>
          <w:tcPr>
            <w:tcW w:w="931" w:type="dxa"/>
            <w:shd w:val="clear" w:color="auto" w:fill="auto"/>
            <w:noWrap/>
            <w:hideMark/>
          </w:tcPr>
          <w:p w14:paraId="5A503F70" w14:textId="77777777" w:rsidR="008E404D" w:rsidRPr="00710337" w:rsidRDefault="008E404D" w:rsidP="00D56A01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</w:rPr>
              <w:t>0.91**</w:t>
            </w:r>
          </w:p>
        </w:tc>
      </w:tr>
      <w:tr w:rsidR="008E404D" w:rsidRPr="00710337" w14:paraId="30CD7540" w14:textId="77777777" w:rsidTr="00D56A01">
        <w:trPr>
          <w:trHeight w:val="288"/>
        </w:trPr>
        <w:tc>
          <w:tcPr>
            <w:tcW w:w="9031" w:type="dxa"/>
            <w:gridSpan w:val="8"/>
            <w:tcBorders>
              <w:top w:val="single" w:sz="4" w:space="0" w:color="auto"/>
            </w:tcBorders>
            <w:shd w:val="clear" w:color="auto" w:fill="FFFFFF" w:themeFill="background1"/>
            <w:noWrap/>
          </w:tcPr>
          <w:p w14:paraId="04725257" w14:textId="43193A84" w:rsidR="008E404D" w:rsidRPr="00710337" w:rsidRDefault="008E404D" w:rsidP="00D56A01">
            <w:pPr>
              <w:spacing w:line="276" w:lineRule="auto"/>
              <w:jc w:val="both"/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r w:rsidRPr="00710337">
              <w:rPr>
                <w:rFonts w:ascii="Palatino Linotype" w:hAnsi="Palatino Linotype" w:cs="Times New Roman"/>
                <w:sz w:val="18"/>
                <w:szCs w:val="18"/>
                <w:vertAlign w:val="superscript"/>
                <w:lang w:val="en-US"/>
              </w:rPr>
              <w:t xml:space="preserve">Ω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Seventy-seven (77) participants scored the products, and the Pearson correlation coefficients between the scores were determined. 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Over. appeal, </w:t>
            </w:r>
            <w:proofErr w:type="spellStart"/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tb</w:t>
            </w:r>
            <w:proofErr w:type="spellEnd"/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,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Wte</w:t>
            </w:r>
            <w:proofErr w:type="spellEnd"/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,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and the texture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refer to the overall appe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al, the willingness to buy,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he willingness to eat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if the products were the last resort (</w:t>
            </w:r>
            <w:r w:rsidRPr="00710337">
              <w:rPr>
                <w:rFonts w:ascii="Palatino Linotype" w:hAnsi="Palatino Linotype" w:cs="Times New Roman"/>
                <w:i/>
                <w:sz w:val="18"/>
                <w:szCs w:val="18"/>
                <w:lang w:val="en-US"/>
              </w:rPr>
              <w:t>i.e.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, during a famine)</w:t>
            </w:r>
            <w:r w:rsidR="007E14AC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, and the mou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thfeel, respectively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. 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The correlation coefficients (r) with *, **, and *** had 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p-value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s below 0.05,</w:t>
            </w:r>
            <w:r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 xml:space="preserve"> 0.01, and 0.001</w:t>
            </w:r>
            <w:r w:rsidR="0011508A" w:rsidRPr="00710337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, respectively.</w:t>
            </w:r>
          </w:p>
        </w:tc>
      </w:tr>
    </w:tbl>
    <w:p w14:paraId="55591621" w14:textId="4D609BBF" w:rsidR="008E404D" w:rsidRPr="00710337" w:rsidRDefault="008E404D" w:rsidP="008E404D">
      <w:pPr>
        <w:rPr>
          <w:rFonts w:ascii="Palatino Linotype" w:hAnsi="Palatino Linotype"/>
          <w:sz w:val="18"/>
          <w:szCs w:val="18"/>
          <w:lang w:val="en-US"/>
        </w:rPr>
      </w:pPr>
    </w:p>
    <w:p w14:paraId="3617F71E" w14:textId="7A4E50C3" w:rsidR="008E404D" w:rsidRPr="00710337" w:rsidRDefault="008E404D" w:rsidP="008E404D">
      <w:pPr>
        <w:rPr>
          <w:rFonts w:ascii="Palatino Linotype" w:hAnsi="Palatino Linotype"/>
          <w:sz w:val="18"/>
          <w:szCs w:val="18"/>
          <w:lang w:val="en-US"/>
        </w:rPr>
      </w:pPr>
    </w:p>
    <w:p w14:paraId="297D3E2E" w14:textId="56FEE5F3" w:rsidR="00C12A0D" w:rsidRPr="00710337" w:rsidRDefault="00C12A0D" w:rsidP="008E404D">
      <w:pPr>
        <w:rPr>
          <w:rFonts w:ascii="Palatino Linotype" w:hAnsi="Palatino Linotype"/>
          <w:sz w:val="18"/>
          <w:szCs w:val="18"/>
          <w:lang w:val="en-US"/>
        </w:rPr>
      </w:pPr>
    </w:p>
    <w:p w14:paraId="0BC871E6" w14:textId="3617DBC7" w:rsidR="00C12A0D" w:rsidRPr="00710337" w:rsidRDefault="00C12A0D" w:rsidP="008E404D">
      <w:pPr>
        <w:rPr>
          <w:rFonts w:ascii="Palatino Linotype" w:hAnsi="Palatino Linotype"/>
          <w:sz w:val="18"/>
          <w:szCs w:val="18"/>
          <w:lang w:val="en-US"/>
        </w:rPr>
      </w:pPr>
    </w:p>
    <w:p w14:paraId="0962B5FA" w14:textId="231126B4" w:rsidR="007C79D2" w:rsidRPr="00710337" w:rsidRDefault="004247C8" w:rsidP="00A121AB">
      <w:pPr>
        <w:rPr>
          <w:rFonts w:ascii="Palatino Linotype" w:hAnsi="Palatino Linotype" w:cs="Times New Roman"/>
          <w:b/>
          <w:sz w:val="18"/>
          <w:szCs w:val="18"/>
          <w:lang w:val="en-US"/>
        </w:rPr>
      </w:pPr>
      <w:r w:rsidRPr="00710337">
        <w:rPr>
          <w:rFonts w:ascii="Palatino Linotype" w:hAnsi="Palatino Linotype" w:cs="Times New Roman"/>
          <w:sz w:val="18"/>
          <w:szCs w:val="18"/>
          <w:lang w:val="en-US"/>
        </w:rPr>
        <w:t xml:space="preserve"> </w:t>
      </w:r>
    </w:p>
    <w:sectPr w:rsidR="007C79D2" w:rsidRPr="00710337" w:rsidSect="00193134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71C1E" w14:textId="77777777" w:rsidR="003D2116" w:rsidRDefault="003D2116" w:rsidP="005E6FFF">
      <w:pPr>
        <w:spacing w:after="0" w:line="240" w:lineRule="auto"/>
      </w:pPr>
      <w:r>
        <w:separator/>
      </w:r>
    </w:p>
  </w:endnote>
  <w:endnote w:type="continuationSeparator" w:id="0">
    <w:p w14:paraId="5FC472C6" w14:textId="77777777" w:rsidR="003D2116" w:rsidRDefault="003D2116" w:rsidP="005E6F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9964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F79962" w14:textId="3E27372A" w:rsidR="00EC0F09" w:rsidRDefault="00EC0F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4D1F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006462DA" w14:textId="77777777" w:rsidR="00EC0F09" w:rsidRDefault="00EC0F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7DD4B" w14:textId="77777777" w:rsidR="003D2116" w:rsidRDefault="003D2116" w:rsidP="005E6FFF">
      <w:pPr>
        <w:spacing w:after="0" w:line="240" w:lineRule="auto"/>
      </w:pPr>
      <w:r>
        <w:separator/>
      </w:r>
    </w:p>
  </w:footnote>
  <w:footnote w:type="continuationSeparator" w:id="0">
    <w:p w14:paraId="74105AD5" w14:textId="77777777" w:rsidR="003D2116" w:rsidRDefault="003D2116" w:rsidP="005E6F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B3275" w14:textId="0DC2628B" w:rsidR="00FA6671" w:rsidRDefault="00FA6671">
    <w:pPr>
      <w:pStyle w:val="Header"/>
    </w:pPr>
    <w:r w:rsidRPr="0093135B">
      <w:rPr>
        <w:rFonts w:eastAsia="DengXian"/>
        <w:b/>
        <w:bCs/>
      </w:rPr>
      <w:drawing>
        <wp:inline distT="0" distB="0" distL="0" distR="0" wp14:anchorId="71C58D62" wp14:editId="4624F278">
          <wp:extent cx="1077685" cy="381241"/>
          <wp:effectExtent l="0" t="0" r="8255" b="0"/>
          <wp:docPr id="480824692" name="Picture 480824692" descr="C:\Users\home\AppData\Local\Temp\HZ$D.082.3307\foods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ome\AppData\Local\Temp\HZ$D.082.3307\foods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9772" cy="3819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</w:t>
    </w:r>
    <w:r>
      <w:rPr>
        <w:rFonts w:eastAsia="DengXian"/>
        <w:b/>
        <w:bCs/>
      </w:rPr>
      <w:drawing>
        <wp:inline distT="0" distB="0" distL="0" distR="0" wp14:anchorId="41262F91" wp14:editId="70FB948E">
          <wp:extent cx="540000" cy="360000"/>
          <wp:effectExtent l="0" t="0" r="0" b="2540"/>
          <wp:docPr id="225304935" name="Picture 2253049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97E409" w14:textId="70869C1E" w:rsidR="00FA6671" w:rsidRDefault="00FA6671">
    <w:pPr>
      <w:pStyle w:val="Header"/>
    </w:pPr>
    <w:proofErr w:type="spellStart"/>
    <w:r>
      <w:t>doi:xxxxxxxxx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NzcwsjQzNzUyNrJQ0lEKTi0uzszPAykwsagFAERrQP8tAAAA"/>
  </w:docVars>
  <w:rsids>
    <w:rsidRoot w:val="00C441A7"/>
    <w:rsid w:val="000003A5"/>
    <w:rsid w:val="00001260"/>
    <w:rsid w:val="00012BCF"/>
    <w:rsid w:val="00013790"/>
    <w:rsid w:val="00013A7D"/>
    <w:rsid w:val="00014643"/>
    <w:rsid w:val="00014FCA"/>
    <w:rsid w:val="000159E5"/>
    <w:rsid w:val="0001705F"/>
    <w:rsid w:val="00017F4E"/>
    <w:rsid w:val="0002203F"/>
    <w:rsid w:val="000258AE"/>
    <w:rsid w:val="00025BD1"/>
    <w:rsid w:val="0002669C"/>
    <w:rsid w:val="00032A33"/>
    <w:rsid w:val="00034E71"/>
    <w:rsid w:val="00035512"/>
    <w:rsid w:val="00036899"/>
    <w:rsid w:val="000415ED"/>
    <w:rsid w:val="00044298"/>
    <w:rsid w:val="00045C15"/>
    <w:rsid w:val="00047947"/>
    <w:rsid w:val="00051A72"/>
    <w:rsid w:val="00052402"/>
    <w:rsid w:val="00057E4E"/>
    <w:rsid w:val="00061DE1"/>
    <w:rsid w:val="000644CB"/>
    <w:rsid w:val="000648BE"/>
    <w:rsid w:val="00065E91"/>
    <w:rsid w:val="00067DB9"/>
    <w:rsid w:val="000724AC"/>
    <w:rsid w:val="000726BA"/>
    <w:rsid w:val="00074C98"/>
    <w:rsid w:val="00074E7A"/>
    <w:rsid w:val="000768E1"/>
    <w:rsid w:val="00083D90"/>
    <w:rsid w:val="00085936"/>
    <w:rsid w:val="00085FF0"/>
    <w:rsid w:val="00086797"/>
    <w:rsid w:val="00087544"/>
    <w:rsid w:val="00090D21"/>
    <w:rsid w:val="000938A4"/>
    <w:rsid w:val="000948D6"/>
    <w:rsid w:val="00094C24"/>
    <w:rsid w:val="000952AE"/>
    <w:rsid w:val="00095A03"/>
    <w:rsid w:val="000A0678"/>
    <w:rsid w:val="000A1481"/>
    <w:rsid w:val="000A24F5"/>
    <w:rsid w:val="000A3E77"/>
    <w:rsid w:val="000A431D"/>
    <w:rsid w:val="000A592C"/>
    <w:rsid w:val="000B0F4D"/>
    <w:rsid w:val="000B200C"/>
    <w:rsid w:val="000B2934"/>
    <w:rsid w:val="000B4686"/>
    <w:rsid w:val="000B4CB7"/>
    <w:rsid w:val="000C0570"/>
    <w:rsid w:val="000C08A4"/>
    <w:rsid w:val="000C464D"/>
    <w:rsid w:val="000C4B9C"/>
    <w:rsid w:val="000D015C"/>
    <w:rsid w:val="000D5FE2"/>
    <w:rsid w:val="000D6FC4"/>
    <w:rsid w:val="000E28D7"/>
    <w:rsid w:val="000E3133"/>
    <w:rsid w:val="000E6C78"/>
    <w:rsid w:val="000E7178"/>
    <w:rsid w:val="000F30E8"/>
    <w:rsid w:val="000F41B5"/>
    <w:rsid w:val="000F56A5"/>
    <w:rsid w:val="000F74B7"/>
    <w:rsid w:val="00107210"/>
    <w:rsid w:val="00110057"/>
    <w:rsid w:val="0011080F"/>
    <w:rsid w:val="00112063"/>
    <w:rsid w:val="001128BA"/>
    <w:rsid w:val="001131F4"/>
    <w:rsid w:val="0011508A"/>
    <w:rsid w:val="00115CEF"/>
    <w:rsid w:val="00117439"/>
    <w:rsid w:val="00122D0D"/>
    <w:rsid w:val="00122E0B"/>
    <w:rsid w:val="001234C0"/>
    <w:rsid w:val="00126BE0"/>
    <w:rsid w:val="0013162A"/>
    <w:rsid w:val="00132DAF"/>
    <w:rsid w:val="0013485E"/>
    <w:rsid w:val="00135217"/>
    <w:rsid w:val="00135D18"/>
    <w:rsid w:val="00137344"/>
    <w:rsid w:val="001417E5"/>
    <w:rsid w:val="00141BE9"/>
    <w:rsid w:val="001427AD"/>
    <w:rsid w:val="0015253E"/>
    <w:rsid w:val="00152DB9"/>
    <w:rsid w:val="00153D97"/>
    <w:rsid w:val="00154A1D"/>
    <w:rsid w:val="00156325"/>
    <w:rsid w:val="001570BE"/>
    <w:rsid w:val="00160066"/>
    <w:rsid w:val="0016069A"/>
    <w:rsid w:val="00161664"/>
    <w:rsid w:val="00161AE2"/>
    <w:rsid w:val="00163907"/>
    <w:rsid w:val="00163ACB"/>
    <w:rsid w:val="001652CE"/>
    <w:rsid w:val="001669F3"/>
    <w:rsid w:val="00171199"/>
    <w:rsid w:val="001722FB"/>
    <w:rsid w:val="001758F6"/>
    <w:rsid w:val="001766A0"/>
    <w:rsid w:val="001767C1"/>
    <w:rsid w:val="00177951"/>
    <w:rsid w:val="00177AA2"/>
    <w:rsid w:val="00180CEE"/>
    <w:rsid w:val="00181542"/>
    <w:rsid w:val="00181A75"/>
    <w:rsid w:val="00183E73"/>
    <w:rsid w:val="001854E5"/>
    <w:rsid w:val="00193134"/>
    <w:rsid w:val="001A2BF1"/>
    <w:rsid w:val="001A394E"/>
    <w:rsid w:val="001A48EC"/>
    <w:rsid w:val="001A7E20"/>
    <w:rsid w:val="001C057E"/>
    <w:rsid w:val="001C305E"/>
    <w:rsid w:val="001C4DCC"/>
    <w:rsid w:val="001D6049"/>
    <w:rsid w:val="001D71DC"/>
    <w:rsid w:val="001E273B"/>
    <w:rsid w:val="001E3505"/>
    <w:rsid w:val="001E40D1"/>
    <w:rsid w:val="001E5606"/>
    <w:rsid w:val="001E617F"/>
    <w:rsid w:val="001E65F6"/>
    <w:rsid w:val="001F073E"/>
    <w:rsid w:val="001F3CF8"/>
    <w:rsid w:val="001F44CA"/>
    <w:rsid w:val="001F4B6A"/>
    <w:rsid w:val="001F4C1D"/>
    <w:rsid w:val="001F5DA5"/>
    <w:rsid w:val="00207934"/>
    <w:rsid w:val="0021034C"/>
    <w:rsid w:val="00211430"/>
    <w:rsid w:val="0021210D"/>
    <w:rsid w:val="002127D1"/>
    <w:rsid w:val="002133B1"/>
    <w:rsid w:val="002148F1"/>
    <w:rsid w:val="00214F42"/>
    <w:rsid w:val="00215C22"/>
    <w:rsid w:val="00221284"/>
    <w:rsid w:val="00222254"/>
    <w:rsid w:val="00222B7F"/>
    <w:rsid w:val="00224D66"/>
    <w:rsid w:val="00225CAC"/>
    <w:rsid w:val="00226624"/>
    <w:rsid w:val="00227D0D"/>
    <w:rsid w:val="0023227F"/>
    <w:rsid w:val="002372CB"/>
    <w:rsid w:val="00237427"/>
    <w:rsid w:val="00240632"/>
    <w:rsid w:val="00240C74"/>
    <w:rsid w:val="0024208C"/>
    <w:rsid w:val="002432C3"/>
    <w:rsid w:val="00243BF4"/>
    <w:rsid w:val="00251BB2"/>
    <w:rsid w:val="00255838"/>
    <w:rsid w:val="002558AE"/>
    <w:rsid w:val="00255BD7"/>
    <w:rsid w:val="00260F96"/>
    <w:rsid w:val="00262CDE"/>
    <w:rsid w:val="0026306B"/>
    <w:rsid w:val="00263A2B"/>
    <w:rsid w:val="00263C91"/>
    <w:rsid w:val="0026452C"/>
    <w:rsid w:val="00265165"/>
    <w:rsid w:val="00265242"/>
    <w:rsid w:val="002653BC"/>
    <w:rsid w:val="0026646B"/>
    <w:rsid w:val="00271EF3"/>
    <w:rsid w:val="00273512"/>
    <w:rsid w:val="00274A1E"/>
    <w:rsid w:val="00275722"/>
    <w:rsid w:val="00275B01"/>
    <w:rsid w:val="00282277"/>
    <w:rsid w:val="002824F6"/>
    <w:rsid w:val="002825BB"/>
    <w:rsid w:val="002837AC"/>
    <w:rsid w:val="00284B76"/>
    <w:rsid w:val="00286C2A"/>
    <w:rsid w:val="0028708C"/>
    <w:rsid w:val="0028785D"/>
    <w:rsid w:val="0029009D"/>
    <w:rsid w:val="00290614"/>
    <w:rsid w:val="00292EF2"/>
    <w:rsid w:val="002A1BC5"/>
    <w:rsid w:val="002A3DDC"/>
    <w:rsid w:val="002A5F3E"/>
    <w:rsid w:val="002B0686"/>
    <w:rsid w:val="002B13AC"/>
    <w:rsid w:val="002B4939"/>
    <w:rsid w:val="002B4F0D"/>
    <w:rsid w:val="002B6FFE"/>
    <w:rsid w:val="002B71B5"/>
    <w:rsid w:val="002B7764"/>
    <w:rsid w:val="002C09C5"/>
    <w:rsid w:val="002C29DA"/>
    <w:rsid w:val="002C4769"/>
    <w:rsid w:val="002C4884"/>
    <w:rsid w:val="002C5C07"/>
    <w:rsid w:val="002C6607"/>
    <w:rsid w:val="002D36AB"/>
    <w:rsid w:val="002D693F"/>
    <w:rsid w:val="002E0204"/>
    <w:rsid w:val="002E09E8"/>
    <w:rsid w:val="002E282C"/>
    <w:rsid w:val="002E2E84"/>
    <w:rsid w:val="002E4222"/>
    <w:rsid w:val="002E4387"/>
    <w:rsid w:val="002E777A"/>
    <w:rsid w:val="002F29F5"/>
    <w:rsid w:val="002F324E"/>
    <w:rsid w:val="002F3C89"/>
    <w:rsid w:val="00301553"/>
    <w:rsid w:val="00303708"/>
    <w:rsid w:val="00304554"/>
    <w:rsid w:val="00304BCA"/>
    <w:rsid w:val="00305AF5"/>
    <w:rsid w:val="00314ED5"/>
    <w:rsid w:val="003160B2"/>
    <w:rsid w:val="00316675"/>
    <w:rsid w:val="00316923"/>
    <w:rsid w:val="00316A19"/>
    <w:rsid w:val="00320C06"/>
    <w:rsid w:val="003217A8"/>
    <w:rsid w:val="003227F8"/>
    <w:rsid w:val="0032452A"/>
    <w:rsid w:val="00325A6F"/>
    <w:rsid w:val="00330014"/>
    <w:rsid w:val="00330BA5"/>
    <w:rsid w:val="003342A1"/>
    <w:rsid w:val="00334917"/>
    <w:rsid w:val="003431EC"/>
    <w:rsid w:val="003437C8"/>
    <w:rsid w:val="00343EA8"/>
    <w:rsid w:val="00345E3F"/>
    <w:rsid w:val="003466C9"/>
    <w:rsid w:val="00347327"/>
    <w:rsid w:val="00347BDD"/>
    <w:rsid w:val="00350CE8"/>
    <w:rsid w:val="00351760"/>
    <w:rsid w:val="0035251F"/>
    <w:rsid w:val="00352710"/>
    <w:rsid w:val="003559C4"/>
    <w:rsid w:val="00355DCB"/>
    <w:rsid w:val="003622B2"/>
    <w:rsid w:val="003628AD"/>
    <w:rsid w:val="00362C10"/>
    <w:rsid w:val="00365DCF"/>
    <w:rsid w:val="003661F7"/>
    <w:rsid w:val="00366EE1"/>
    <w:rsid w:val="00370AA8"/>
    <w:rsid w:val="00370C2D"/>
    <w:rsid w:val="003714F9"/>
    <w:rsid w:val="003725FC"/>
    <w:rsid w:val="00373454"/>
    <w:rsid w:val="0037381C"/>
    <w:rsid w:val="00374254"/>
    <w:rsid w:val="003757F2"/>
    <w:rsid w:val="00376CDA"/>
    <w:rsid w:val="003819AB"/>
    <w:rsid w:val="00381A2B"/>
    <w:rsid w:val="003849D2"/>
    <w:rsid w:val="00384B68"/>
    <w:rsid w:val="00387B0B"/>
    <w:rsid w:val="00394817"/>
    <w:rsid w:val="003A136A"/>
    <w:rsid w:val="003A1B87"/>
    <w:rsid w:val="003A401B"/>
    <w:rsid w:val="003A7077"/>
    <w:rsid w:val="003A76BC"/>
    <w:rsid w:val="003A7AF4"/>
    <w:rsid w:val="003A7DA4"/>
    <w:rsid w:val="003B0A61"/>
    <w:rsid w:val="003B1AEE"/>
    <w:rsid w:val="003B1CA0"/>
    <w:rsid w:val="003B20D0"/>
    <w:rsid w:val="003B311B"/>
    <w:rsid w:val="003B54B3"/>
    <w:rsid w:val="003B7D36"/>
    <w:rsid w:val="003C2414"/>
    <w:rsid w:val="003C24B8"/>
    <w:rsid w:val="003C62A8"/>
    <w:rsid w:val="003C6B52"/>
    <w:rsid w:val="003C7398"/>
    <w:rsid w:val="003D07F4"/>
    <w:rsid w:val="003D0860"/>
    <w:rsid w:val="003D1195"/>
    <w:rsid w:val="003D1AA9"/>
    <w:rsid w:val="003D2116"/>
    <w:rsid w:val="003E36F2"/>
    <w:rsid w:val="003E4E11"/>
    <w:rsid w:val="003E787C"/>
    <w:rsid w:val="003F18FC"/>
    <w:rsid w:val="003F6013"/>
    <w:rsid w:val="003F6DF1"/>
    <w:rsid w:val="003F7225"/>
    <w:rsid w:val="004010E4"/>
    <w:rsid w:val="0040192D"/>
    <w:rsid w:val="004063F0"/>
    <w:rsid w:val="004100B0"/>
    <w:rsid w:val="004105D6"/>
    <w:rsid w:val="00414DA1"/>
    <w:rsid w:val="004150A1"/>
    <w:rsid w:val="004166B9"/>
    <w:rsid w:val="004178C2"/>
    <w:rsid w:val="004200B6"/>
    <w:rsid w:val="004223D4"/>
    <w:rsid w:val="00422D17"/>
    <w:rsid w:val="004247C8"/>
    <w:rsid w:val="0043074A"/>
    <w:rsid w:val="004314D2"/>
    <w:rsid w:val="00431C96"/>
    <w:rsid w:val="00432544"/>
    <w:rsid w:val="00433B7F"/>
    <w:rsid w:val="004352EB"/>
    <w:rsid w:val="004379D0"/>
    <w:rsid w:val="004402A9"/>
    <w:rsid w:val="00440DA7"/>
    <w:rsid w:val="004410BB"/>
    <w:rsid w:val="00444636"/>
    <w:rsid w:val="00447A65"/>
    <w:rsid w:val="004505E5"/>
    <w:rsid w:val="00453868"/>
    <w:rsid w:val="004541A6"/>
    <w:rsid w:val="00454500"/>
    <w:rsid w:val="00456F4F"/>
    <w:rsid w:val="004603DE"/>
    <w:rsid w:val="00466494"/>
    <w:rsid w:val="004679FC"/>
    <w:rsid w:val="00467E64"/>
    <w:rsid w:val="00473275"/>
    <w:rsid w:val="00473E07"/>
    <w:rsid w:val="00474F54"/>
    <w:rsid w:val="004752D9"/>
    <w:rsid w:val="004759B0"/>
    <w:rsid w:val="00476309"/>
    <w:rsid w:val="00480E21"/>
    <w:rsid w:val="00481240"/>
    <w:rsid w:val="00482A56"/>
    <w:rsid w:val="00484CCB"/>
    <w:rsid w:val="00485BC0"/>
    <w:rsid w:val="00487658"/>
    <w:rsid w:val="00491BA3"/>
    <w:rsid w:val="00497EBE"/>
    <w:rsid w:val="004A025B"/>
    <w:rsid w:val="004A493B"/>
    <w:rsid w:val="004A5FA5"/>
    <w:rsid w:val="004B17DC"/>
    <w:rsid w:val="004B2246"/>
    <w:rsid w:val="004B32A9"/>
    <w:rsid w:val="004B3571"/>
    <w:rsid w:val="004C024C"/>
    <w:rsid w:val="004C2354"/>
    <w:rsid w:val="004C568A"/>
    <w:rsid w:val="004C636A"/>
    <w:rsid w:val="004D010C"/>
    <w:rsid w:val="004D678A"/>
    <w:rsid w:val="004E360C"/>
    <w:rsid w:val="004E3D84"/>
    <w:rsid w:val="004E3ED8"/>
    <w:rsid w:val="004E7BB1"/>
    <w:rsid w:val="004F02ED"/>
    <w:rsid w:val="004F1938"/>
    <w:rsid w:val="004F1F48"/>
    <w:rsid w:val="004F22C6"/>
    <w:rsid w:val="004F44DC"/>
    <w:rsid w:val="004F683B"/>
    <w:rsid w:val="004F6E0B"/>
    <w:rsid w:val="004F7012"/>
    <w:rsid w:val="004F7819"/>
    <w:rsid w:val="00501F85"/>
    <w:rsid w:val="00505BA3"/>
    <w:rsid w:val="00511565"/>
    <w:rsid w:val="00513A6C"/>
    <w:rsid w:val="00520FEE"/>
    <w:rsid w:val="00523336"/>
    <w:rsid w:val="005241A4"/>
    <w:rsid w:val="005244AE"/>
    <w:rsid w:val="00525479"/>
    <w:rsid w:val="00527A8F"/>
    <w:rsid w:val="00533122"/>
    <w:rsid w:val="005378ED"/>
    <w:rsid w:val="00544A21"/>
    <w:rsid w:val="005563DF"/>
    <w:rsid w:val="0055729D"/>
    <w:rsid w:val="00563C98"/>
    <w:rsid w:val="00563E2D"/>
    <w:rsid w:val="00564952"/>
    <w:rsid w:val="00565A93"/>
    <w:rsid w:val="00570864"/>
    <w:rsid w:val="005713B2"/>
    <w:rsid w:val="00571FBF"/>
    <w:rsid w:val="00574646"/>
    <w:rsid w:val="005752A1"/>
    <w:rsid w:val="0057539E"/>
    <w:rsid w:val="00580147"/>
    <w:rsid w:val="005807F1"/>
    <w:rsid w:val="00585081"/>
    <w:rsid w:val="00586D5F"/>
    <w:rsid w:val="005874EF"/>
    <w:rsid w:val="0058771E"/>
    <w:rsid w:val="0059210F"/>
    <w:rsid w:val="00593ADC"/>
    <w:rsid w:val="00593E6E"/>
    <w:rsid w:val="005942F0"/>
    <w:rsid w:val="00597262"/>
    <w:rsid w:val="005A32F5"/>
    <w:rsid w:val="005A340B"/>
    <w:rsid w:val="005A3638"/>
    <w:rsid w:val="005A7BF7"/>
    <w:rsid w:val="005A7DFE"/>
    <w:rsid w:val="005A7F20"/>
    <w:rsid w:val="005B0A3A"/>
    <w:rsid w:val="005B18FA"/>
    <w:rsid w:val="005B2D21"/>
    <w:rsid w:val="005C1440"/>
    <w:rsid w:val="005C2696"/>
    <w:rsid w:val="005C26A1"/>
    <w:rsid w:val="005C2A87"/>
    <w:rsid w:val="005D07E6"/>
    <w:rsid w:val="005D35C7"/>
    <w:rsid w:val="005D64C9"/>
    <w:rsid w:val="005D7AA5"/>
    <w:rsid w:val="005E28E7"/>
    <w:rsid w:val="005E4884"/>
    <w:rsid w:val="005E6FFF"/>
    <w:rsid w:val="005F180D"/>
    <w:rsid w:val="005F58D6"/>
    <w:rsid w:val="005F601F"/>
    <w:rsid w:val="005F60D8"/>
    <w:rsid w:val="005F6464"/>
    <w:rsid w:val="005F6EF3"/>
    <w:rsid w:val="00602345"/>
    <w:rsid w:val="00602549"/>
    <w:rsid w:val="00602B72"/>
    <w:rsid w:val="0060326D"/>
    <w:rsid w:val="006035C3"/>
    <w:rsid w:val="00603701"/>
    <w:rsid w:val="0060614B"/>
    <w:rsid w:val="00607092"/>
    <w:rsid w:val="0061338F"/>
    <w:rsid w:val="00614D1F"/>
    <w:rsid w:val="0061579E"/>
    <w:rsid w:val="00616707"/>
    <w:rsid w:val="00616CA6"/>
    <w:rsid w:val="006210E1"/>
    <w:rsid w:val="006243F3"/>
    <w:rsid w:val="0063102A"/>
    <w:rsid w:val="00634B64"/>
    <w:rsid w:val="006358E7"/>
    <w:rsid w:val="00636D78"/>
    <w:rsid w:val="006401D5"/>
    <w:rsid w:val="00643D89"/>
    <w:rsid w:val="0064665C"/>
    <w:rsid w:val="00647179"/>
    <w:rsid w:val="00653A02"/>
    <w:rsid w:val="00653E62"/>
    <w:rsid w:val="006562B8"/>
    <w:rsid w:val="00656ED5"/>
    <w:rsid w:val="006571A7"/>
    <w:rsid w:val="00662610"/>
    <w:rsid w:val="00664726"/>
    <w:rsid w:val="00666374"/>
    <w:rsid w:val="00667A25"/>
    <w:rsid w:val="006702F5"/>
    <w:rsid w:val="006724E1"/>
    <w:rsid w:val="0067419C"/>
    <w:rsid w:val="0067509D"/>
    <w:rsid w:val="0067548F"/>
    <w:rsid w:val="0067675A"/>
    <w:rsid w:val="006770D8"/>
    <w:rsid w:val="006803BE"/>
    <w:rsid w:val="00681CA1"/>
    <w:rsid w:val="00683416"/>
    <w:rsid w:val="006915F2"/>
    <w:rsid w:val="00692A07"/>
    <w:rsid w:val="00692D11"/>
    <w:rsid w:val="0069761A"/>
    <w:rsid w:val="006A06C5"/>
    <w:rsid w:val="006A0EF8"/>
    <w:rsid w:val="006A3090"/>
    <w:rsid w:val="006A5C9A"/>
    <w:rsid w:val="006B0E95"/>
    <w:rsid w:val="006B452A"/>
    <w:rsid w:val="006B496C"/>
    <w:rsid w:val="006B4B82"/>
    <w:rsid w:val="006B5873"/>
    <w:rsid w:val="006B7B1E"/>
    <w:rsid w:val="006C200A"/>
    <w:rsid w:val="006C32C9"/>
    <w:rsid w:val="006C46B0"/>
    <w:rsid w:val="006C5FEC"/>
    <w:rsid w:val="006C763D"/>
    <w:rsid w:val="006D1A2F"/>
    <w:rsid w:val="006D249A"/>
    <w:rsid w:val="006D697A"/>
    <w:rsid w:val="006E16CE"/>
    <w:rsid w:val="006E38F5"/>
    <w:rsid w:val="006E4530"/>
    <w:rsid w:val="006F169B"/>
    <w:rsid w:val="006F2669"/>
    <w:rsid w:val="006F570A"/>
    <w:rsid w:val="006F6928"/>
    <w:rsid w:val="0070066D"/>
    <w:rsid w:val="007033F0"/>
    <w:rsid w:val="00703F14"/>
    <w:rsid w:val="00704C41"/>
    <w:rsid w:val="00707DE9"/>
    <w:rsid w:val="00710337"/>
    <w:rsid w:val="00710DF0"/>
    <w:rsid w:val="007111C1"/>
    <w:rsid w:val="007131FD"/>
    <w:rsid w:val="00713347"/>
    <w:rsid w:val="007139CF"/>
    <w:rsid w:val="0071576E"/>
    <w:rsid w:val="007175F4"/>
    <w:rsid w:val="007212D5"/>
    <w:rsid w:val="007222BE"/>
    <w:rsid w:val="007239C4"/>
    <w:rsid w:val="00724884"/>
    <w:rsid w:val="007249C1"/>
    <w:rsid w:val="007255F4"/>
    <w:rsid w:val="00727BBE"/>
    <w:rsid w:val="00733FA7"/>
    <w:rsid w:val="007340F9"/>
    <w:rsid w:val="00736BA1"/>
    <w:rsid w:val="0073798F"/>
    <w:rsid w:val="00737C1A"/>
    <w:rsid w:val="00742020"/>
    <w:rsid w:val="00742260"/>
    <w:rsid w:val="00743497"/>
    <w:rsid w:val="00744729"/>
    <w:rsid w:val="00750CB2"/>
    <w:rsid w:val="00751858"/>
    <w:rsid w:val="00751A34"/>
    <w:rsid w:val="00751AFF"/>
    <w:rsid w:val="00752C43"/>
    <w:rsid w:val="007555B0"/>
    <w:rsid w:val="007565DC"/>
    <w:rsid w:val="00757A7F"/>
    <w:rsid w:val="00757D57"/>
    <w:rsid w:val="00764883"/>
    <w:rsid w:val="0076590A"/>
    <w:rsid w:val="007679CF"/>
    <w:rsid w:val="00770677"/>
    <w:rsid w:val="00771F74"/>
    <w:rsid w:val="007800E6"/>
    <w:rsid w:val="00783F86"/>
    <w:rsid w:val="00784961"/>
    <w:rsid w:val="00786CEC"/>
    <w:rsid w:val="00787890"/>
    <w:rsid w:val="00792BC3"/>
    <w:rsid w:val="00795205"/>
    <w:rsid w:val="00797276"/>
    <w:rsid w:val="007A2AE4"/>
    <w:rsid w:val="007A6067"/>
    <w:rsid w:val="007A6FD4"/>
    <w:rsid w:val="007B078C"/>
    <w:rsid w:val="007B2F62"/>
    <w:rsid w:val="007B3608"/>
    <w:rsid w:val="007B6255"/>
    <w:rsid w:val="007B6678"/>
    <w:rsid w:val="007B6AF8"/>
    <w:rsid w:val="007B6F40"/>
    <w:rsid w:val="007B7821"/>
    <w:rsid w:val="007C13F0"/>
    <w:rsid w:val="007C2DAE"/>
    <w:rsid w:val="007C3DE0"/>
    <w:rsid w:val="007C3F5F"/>
    <w:rsid w:val="007C4459"/>
    <w:rsid w:val="007C5284"/>
    <w:rsid w:val="007C6DB0"/>
    <w:rsid w:val="007C79D2"/>
    <w:rsid w:val="007D0487"/>
    <w:rsid w:val="007D1DCD"/>
    <w:rsid w:val="007D2297"/>
    <w:rsid w:val="007D4D8D"/>
    <w:rsid w:val="007D57C7"/>
    <w:rsid w:val="007D70E0"/>
    <w:rsid w:val="007E00A8"/>
    <w:rsid w:val="007E02D3"/>
    <w:rsid w:val="007E14AC"/>
    <w:rsid w:val="007E15C2"/>
    <w:rsid w:val="007E1B40"/>
    <w:rsid w:val="007E3405"/>
    <w:rsid w:val="007E7580"/>
    <w:rsid w:val="007E7F76"/>
    <w:rsid w:val="007F1D5E"/>
    <w:rsid w:val="007F2449"/>
    <w:rsid w:val="007F4E58"/>
    <w:rsid w:val="007F5077"/>
    <w:rsid w:val="00800832"/>
    <w:rsid w:val="008034C9"/>
    <w:rsid w:val="008057D8"/>
    <w:rsid w:val="008114A3"/>
    <w:rsid w:val="00811A84"/>
    <w:rsid w:val="00821E06"/>
    <w:rsid w:val="00825E79"/>
    <w:rsid w:val="00825F2F"/>
    <w:rsid w:val="00827584"/>
    <w:rsid w:val="00831649"/>
    <w:rsid w:val="00831701"/>
    <w:rsid w:val="00833C3E"/>
    <w:rsid w:val="00834360"/>
    <w:rsid w:val="00842001"/>
    <w:rsid w:val="00842C0C"/>
    <w:rsid w:val="0084343A"/>
    <w:rsid w:val="00844F70"/>
    <w:rsid w:val="00845A91"/>
    <w:rsid w:val="00845D23"/>
    <w:rsid w:val="00851413"/>
    <w:rsid w:val="008524E5"/>
    <w:rsid w:val="00854939"/>
    <w:rsid w:val="008551E6"/>
    <w:rsid w:val="0085585D"/>
    <w:rsid w:val="0086193B"/>
    <w:rsid w:val="008619DC"/>
    <w:rsid w:val="00862929"/>
    <w:rsid w:val="00862A87"/>
    <w:rsid w:val="0086439B"/>
    <w:rsid w:val="0086569E"/>
    <w:rsid w:val="008661DC"/>
    <w:rsid w:val="00870242"/>
    <w:rsid w:val="00873DDF"/>
    <w:rsid w:val="00876C56"/>
    <w:rsid w:val="00877F60"/>
    <w:rsid w:val="00880436"/>
    <w:rsid w:val="00882969"/>
    <w:rsid w:val="008840E0"/>
    <w:rsid w:val="00884241"/>
    <w:rsid w:val="00885576"/>
    <w:rsid w:val="0089041A"/>
    <w:rsid w:val="00891156"/>
    <w:rsid w:val="00897E9A"/>
    <w:rsid w:val="008A4673"/>
    <w:rsid w:val="008A6F69"/>
    <w:rsid w:val="008A70E0"/>
    <w:rsid w:val="008A7C7D"/>
    <w:rsid w:val="008B0555"/>
    <w:rsid w:val="008B05B6"/>
    <w:rsid w:val="008B069C"/>
    <w:rsid w:val="008B2F35"/>
    <w:rsid w:val="008B3751"/>
    <w:rsid w:val="008B388C"/>
    <w:rsid w:val="008B4B73"/>
    <w:rsid w:val="008B58D8"/>
    <w:rsid w:val="008B59E1"/>
    <w:rsid w:val="008B5C33"/>
    <w:rsid w:val="008B6F88"/>
    <w:rsid w:val="008C0E19"/>
    <w:rsid w:val="008C3D1A"/>
    <w:rsid w:val="008C44FA"/>
    <w:rsid w:val="008C4F3F"/>
    <w:rsid w:val="008C5F27"/>
    <w:rsid w:val="008C73B0"/>
    <w:rsid w:val="008D1184"/>
    <w:rsid w:val="008D1609"/>
    <w:rsid w:val="008D40E5"/>
    <w:rsid w:val="008D687D"/>
    <w:rsid w:val="008D7870"/>
    <w:rsid w:val="008D7D0B"/>
    <w:rsid w:val="008E03BE"/>
    <w:rsid w:val="008E34F0"/>
    <w:rsid w:val="008E404D"/>
    <w:rsid w:val="008E6AC5"/>
    <w:rsid w:val="008F1527"/>
    <w:rsid w:val="008F21AB"/>
    <w:rsid w:val="008F2877"/>
    <w:rsid w:val="008F2DA7"/>
    <w:rsid w:val="008F3EBD"/>
    <w:rsid w:val="008F508A"/>
    <w:rsid w:val="008F7D29"/>
    <w:rsid w:val="009009AA"/>
    <w:rsid w:val="00901A75"/>
    <w:rsid w:val="00902006"/>
    <w:rsid w:val="009025F7"/>
    <w:rsid w:val="00902C3F"/>
    <w:rsid w:val="00902D7A"/>
    <w:rsid w:val="00904680"/>
    <w:rsid w:val="00905010"/>
    <w:rsid w:val="00907001"/>
    <w:rsid w:val="009104EC"/>
    <w:rsid w:val="009121F8"/>
    <w:rsid w:val="00912B74"/>
    <w:rsid w:val="00913547"/>
    <w:rsid w:val="00921BE2"/>
    <w:rsid w:val="009220F0"/>
    <w:rsid w:val="00923B57"/>
    <w:rsid w:val="009261AD"/>
    <w:rsid w:val="00926541"/>
    <w:rsid w:val="009312DC"/>
    <w:rsid w:val="00931D1B"/>
    <w:rsid w:val="00933639"/>
    <w:rsid w:val="00933D66"/>
    <w:rsid w:val="009408EC"/>
    <w:rsid w:val="00940FDF"/>
    <w:rsid w:val="0094192D"/>
    <w:rsid w:val="00941C93"/>
    <w:rsid w:val="00946B51"/>
    <w:rsid w:val="009479BC"/>
    <w:rsid w:val="009479E6"/>
    <w:rsid w:val="00947BF8"/>
    <w:rsid w:val="00956A18"/>
    <w:rsid w:val="00957C85"/>
    <w:rsid w:val="00957CD8"/>
    <w:rsid w:val="009601F4"/>
    <w:rsid w:val="00960852"/>
    <w:rsid w:val="0096128A"/>
    <w:rsid w:val="009616C8"/>
    <w:rsid w:val="00962E8F"/>
    <w:rsid w:val="0096474E"/>
    <w:rsid w:val="00965DF6"/>
    <w:rsid w:val="00966CB0"/>
    <w:rsid w:val="00966EF9"/>
    <w:rsid w:val="00967931"/>
    <w:rsid w:val="00967DE6"/>
    <w:rsid w:val="00970029"/>
    <w:rsid w:val="0097010D"/>
    <w:rsid w:val="00971FDC"/>
    <w:rsid w:val="009740D9"/>
    <w:rsid w:val="00981408"/>
    <w:rsid w:val="009856F9"/>
    <w:rsid w:val="00991B35"/>
    <w:rsid w:val="00993365"/>
    <w:rsid w:val="00994181"/>
    <w:rsid w:val="00995D54"/>
    <w:rsid w:val="00997FBA"/>
    <w:rsid w:val="009A0842"/>
    <w:rsid w:val="009A0ACA"/>
    <w:rsid w:val="009A7444"/>
    <w:rsid w:val="009A7E5C"/>
    <w:rsid w:val="009B14AA"/>
    <w:rsid w:val="009C0AD3"/>
    <w:rsid w:val="009C1197"/>
    <w:rsid w:val="009C2026"/>
    <w:rsid w:val="009C64D7"/>
    <w:rsid w:val="009C6FC3"/>
    <w:rsid w:val="009C752B"/>
    <w:rsid w:val="009D13B9"/>
    <w:rsid w:val="009D20EC"/>
    <w:rsid w:val="009D451C"/>
    <w:rsid w:val="009D5010"/>
    <w:rsid w:val="009E2A9C"/>
    <w:rsid w:val="009E2E11"/>
    <w:rsid w:val="009E41CF"/>
    <w:rsid w:val="009E43D9"/>
    <w:rsid w:val="009E472B"/>
    <w:rsid w:val="009E550E"/>
    <w:rsid w:val="009E6955"/>
    <w:rsid w:val="009F0D30"/>
    <w:rsid w:val="009F1B04"/>
    <w:rsid w:val="009F1E28"/>
    <w:rsid w:val="009F3130"/>
    <w:rsid w:val="009F32EA"/>
    <w:rsid w:val="009F6120"/>
    <w:rsid w:val="009F79A7"/>
    <w:rsid w:val="00A06B9E"/>
    <w:rsid w:val="00A06C5F"/>
    <w:rsid w:val="00A121AB"/>
    <w:rsid w:val="00A16C96"/>
    <w:rsid w:val="00A17740"/>
    <w:rsid w:val="00A1780C"/>
    <w:rsid w:val="00A25508"/>
    <w:rsid w:val="00A259C5"/>
    <w:rsid w:val="00A25BEB"/>
    <w:rsid w:val="00A3082D"/>
    <w:rsid w:val="00A31062"/>
    <w:rsid w:val="00A3423E"/>
    <w:rsid w:val="00A348DD"/>
    <w:rsid w:val="00A41324"/>
    <w:rsid w:val="00A414E6"/>
    <w:rsid w:val="00A41527"/>
    <w:rsid w:val="00A442A9"/>
    <w:rsid w:val="00A44CBF"/>
    <w:rsid w:val="00A47F7F"/>
    <w:rsid w:val="00A50CF3"/>
    <w:rsid w:val="00A54ED3"/>
    <w:rsid w:val="00A57B0F"/>
    <w:rsid w:val="00A57C07"/>
    <w:rsid w:val="00A602C7"/>
    <w:rsid w:val="00A608C5"/>
    <w:rsid w:val="00A64140"/>
    <w:rsid w:val="00A64B61"/>
    <w:rsid w:val="00A6550E"/>
    <w:rsid w:val="00A709A4"/>
    <w:rsid w:val="00A7130B"/>
    <w:rsid w:val="00A8062D"/>
    <w:rsid w:val="00A80D46"/>
    <w:rsid w:val="00A818CE"/>
    <w:rsid w:val="00A8639D"/>
    <w:rsid w:val="00A94DBA"/>
    <w:rsid w:val="00AA02DE"/>
    <w:rsid w:val="00AA1E82"/>
    <w:rsid w:val="00AA3D7A"/>
    <w:rsid w:val="00AA400E"/>
    <w:rsid w:val="00AA5860"/>
    <w:rsid w:val="00AA7646"/>
    <w:rsid w:val="00AB2D8B"/>
    <w:rsid w:val="00AB31DE"/>
    <w:rsid w:val="00AB767A"/>
    <w:rsid w:val="00AC064B"/>
    <w:rsid w:val="00AC19FE"/>
    <w:rsid w:val="00AC2DCD"/>
    <w:rsid w:val="00AC5B26"/>
    <w:rsid w:val="00AD2E0A"/>
    <w:rsid w:val="00AD4791"/>
    <w:rsid w:val="00AD5046"/>
    <w:rsid w:val="00AD52BA"/>
    <w:rsid w:val="00AD57A8"/>
    <w:rsid w:val="00AD6926"/>
    <w:rsid w:val="00AD7171"/>
    <w:rsid w:val="00AD7459"/>
    <w:rsid w:val="00AE346D"/>
    <w:rsid w:val="00AF04CF"/>
    <w:rsid w:val="00AF0545"/>
    <w:rsid w:val="00AF2A0C"/>
    <w:rsid w:val="00AF3178"/>
    <w:rsid w:val="00AF3790"/>
    <w:rsid w:val="00AF3862"/>
    <w:rsid w:val="00AF5043"/>
    <w:rsid w:val="00B00FE2"/>
    <w:rsid w:val="00B02D09"/>
    <w:rsid w:val="00B07AC1"/>
    <w:rsid w:val="00B12D06"/>
    <w:rsid w:val="00B1672A"/>
    <w:rsid w:val="00B16B08"/>
    <w:rsid w:val="00B20ECC"/>
    <w:rsid w:val="00B2690E"/>
    <w:rsid w:val="00B26A35"/>
    <w:rsid w:val="00B32485"/>
    <w:rsid w:val="00B3271E"/>
    <w:rsid w:val="00B3782E"/>
    <w:rsid w:val="00B37F0A"/>
    <w:rsid w:val="00B41075"/>
    <w:rsid w:val="00B4217B"/>
    <w:rsid w:val="00B42F7B"/>
    <w:rsid w:val="00B43381"/>
    <w:rsid w:val="00B44C6C"/>
    <w:rsid w:val="00B47F54"/>
    <w:rsid w:val="00B52199"/>
    <w:rsid w:val="00B53DEA"/>
    <w:rsid w:val="00B601D0"/>
    <w:rsid w:val="00B60962"/>
    <w:rsid w:val="00B6339C"/>
    <w:rsid w:val="00B650F1"/>
    <w:rsid w:val="00B6669B"/>
    <w:rsid w:val="00B66BE4"/>
    <w:rsid w:val="00B7095B"/>
    <w:rsid w:val="00B731A6"/>
    <w:rsid w:val="00B8121A"/>
    <w:rsid w:val="00B834BC"/>
    <w:rsid w:val="00B84768"/>
    <w:rsid w:val="00B84ED4"/>
    <w:rsid w:val="00B91DE7"/>
    <w:rsid w:val="00B927EE"/>
    <w:rsid w:val="00B92FD5"/>
    <w:rsid w:val="00B948A6"/>
    <w:rsid w:val="00B95156"/>
    <w:rsid w:val="00B97BDA"/>
    <w:rsid w:val="00BA21F5"/>
    <w:rsid w:val="00BA49DE"/>
    <w:rsid w:val="00BB20F3"/>
    <w:rsid w:val="00BB300C"/>
    <w:rsid w:val="00BB4C77"/>
    <w:rsid w:val="00BB62B6"/>
    <w:rsid w:val="00BB6F76"/>
    <w:rsid w:val="00BC1592"/>
    <w:rsid w:val="00BC2C69"/>
    <w:rsid w:val="00BC3048"/>
    <w:rsid w:val="00BC4AAB"/>
    <w:rsid w:val="00BC657B"/>
    <w:rsid w:val="00BC7537"/>
    <w:rsid w:val="00BD266E"/>
    <w:rsid w:val="00BD2CBB"/>
    <w:rsid w:val="00BE1C79"/>
    <w:rsid w:val="00BE5D0D"/>
    <w:rsid w:val="00BF0152"/>
    <w:rsid w:val="00BF0D4E"/>
    <w:rsid w:val="00BF12B0"/>
    <w:rsid w:val="00BF2FE7"/>
    <w:rsid w:val="00BF308C"/>
    <w:rsid w:val="00BF4659"/>
    <w:rsid w:val="00BF46CA"/>
    <w:rsid w:val="00BF56AB"/>
    <w:rsid w:val="00BF63D1"/>
    <w:rsid w:val="00C01B81"/>
    <w:rsid w:val="00C01C2A"/>
    <w:rsid w:val="00C0206D"/>
    <w:rsid w:val="00C02BC7"/>
    <w:rsid w:val="00C04532"/>
    <w:rsid w:val="00C0603A"/>
    <w:rsid w:val="00C0738B"/>
    <w:rsid w:val="00C077F5"/>
    <w:rsid w:val="00C12A0D"/>
    <w:rsid w:val="00C20A7C"/>
    <w:rsid w:val="00C21552"/>
    <w:rsid w:val="00C21801"/>
    <w:rsid w:val="00C21A1B"/>
    <w:rsid w:val="00C24BD3"/>
    <w:rsid w:val="00C25A99"/>
    <w:rsid w:val="00C30E59"/>
    <w:rsid w:val="00C34861"/>
    <w:rsid w:val="00C3613F"/>
    <w:rsid w:val="00C3690C"/>
    <w:rsid w:val="00C42DE7"/>
    <w:rsid w:val="00C441A7"/>
    <w:rsid w:val="00C50057"/>
    <w:rsid w:val="00C51956"/>
    <w:rsid w:val="00C63BCF"/>
    <w:rsid w:val="00C63DA3"/>
    <w:rsid w:val="00C65F84"/>
    <w:rsid w:val="00C7488A"/>
    <w:rsid w:val="00C81EEE"/>
    <w:rsid w:val="00C829C0"/>
    <w:rsid w:val="00C835FD"/>
    <w:rsid w:val="00C83B21"/>
    <w:rsid w:val="00C852DF"/>
    <w:rsid w:val="00C87378"/>
    <w:rsid w:val="00C87AD9"/>
    <w:rsid w:val="00C90041"/>
    <w:rsid w:val="00C92C9C"/>
    <w:rsid w:val="00C93742"/>
    <w:rsid w:val="00C93AC8"/>
    <w:rsid w:val="00C96417"/>
    <w:rsid w:val="00C96819"/>
    <w:rsid w:val="00CA02C7"/>
    <w:rsid w:val="00CA1239"/>
    <w:rsid w:val="00CA33A3"/>
    <w:rsid w:val="00CA6DF9"/>
    <w:rsid w:val="00CA74C7"/>
    <w:rsid w:val="00CB3081"/>
    <w:rsid w:val="00CB6A04"/>
    <w:rsid w:val="00CC04B4"/>
    <w:rsid w:val="00CC0DDD"/>
    <w:rsid w:val="00CC11A3"/>
    <w:rsid w:val="00CC11A8"/>
    <w:rsid w:val="00CC4471"/>
    <w:rsid w:val="00CC736A"/>
    <w:rsid w:val="00CD0313"/>
    <w:rsid w:val="00CD082C"/>
    <w:rsid w:val="00CD0D86"/>
    <w:rsid w:val="00CD53B1"/>
    <w:rsid w:val="00CE2A4C"/>
    <w:rsid w:val="00CE36B4"/>
    <w:rsid w:val="00CE44F9"/>
    <w:rsid w:val="00CE4633"/>
    <w:rsid w:val="00CE5C35"/>
    <w:rsid w:val="00CE6F8D"/>
    <w:rsid w:val="00CE7AAD"/>
    <w:rsid w:val="00CF0289"/>
    <w:rsid w:val="00CF3B82"/>
    <w:rsid w:val="00CF6D00"/>
    <w:rsid w:val="00D01F8A"/>
    <w:rsid w:val="00D031A2"/>
    <w:rsid w:val="00D12408"/>
    <w:rsid w:val="00D220DC"/>
    <w:rsid w:val="00D35885"/>
    <w:rsid w:val="00D3628A"/>
    <w:rsid w:val="00D37E4A"/>
    <w:rsid w:val="00D40FA7"/>
    <w:rsid w:val="00D43858"/>
    <w:rsid w:val="00D441B9"/>
    <w:rsid w:val="00D50246"/>
    <w:rsid w:val="00D540C6"/>
    <w:rsid w:val="00D55F73"/>
    <w:rsid w:val="00D5614B"/>
    <w:rsid w:val="00D56A01"/>
    <w:rsid w:val="00D56AF1"/>
    <w:rsid w:val="00D601C9"/>
    <w:rsid w:val="00D6193E"/>
    <w:rsid w:val="00D6473D"/>
    <w:rsid w:val="00D65F05"/>
    <w:rsid w:val="00D67343"/>
    <w:rsid w:val="00D675DE"/>
    <w:rsid w:val="00D6765B"/>
    <w:rsid w:val="00D71BE2"/>
    <w:rsid w:val="00D73759"/>
    <w:rsid w:val="00D75E73"/>
    <w:rsid w:val="00D80195"/>
    <w:rsid w:val="00D80756"/>
    <w:rsid w:val="00D810B3"/>
    <w:rsid w:val="00D81735"/>
    <w:rsid w:val="00D835FF"/>
    <w:rsid w:val="00D836B7"/>
    <w:rsid w:val="00D852FB"/>
    <w:rsid w:val="00D86A2F"/>
    <w:rsid w:val="00D86A96"/>
    <w:rsid w:val="00D871B1"/>
    <w:rsid w:val="00D961A0"/>
    <w:rsid w:val="00D968F5"/>
    <w:rsid w:val="00D96CA0"/>
    <w:rsid w:val="00DA1554"/>
    <w:rsid w:val="00DA3375"/>
    <w:rsid w:val="00DA38B9"/>
    <w:rsid w:val="00DA39F4"/>
    <w:rsid w:val="00DA628C"/>
    <w:rsid w:val="00DA7D17"/>
    <w:rsid w:val="00DB0B25"/>
    <w:rsid w:val="00DB4A58"/>
    <w:rsid w:val="00DB7D32"/>
    <w:rsid w:val="00DC0FD9"/>
    <w:rsid w:val="00DC4490"/>
    <w:rsid w:val="00DC57A5"/>
    <w:rsid w:val="00DD5130"/>
    <w:rsid w:val="00DD703A"/>
    <w:rsid w:val="00DE1C54"/>
    <w:rsid w:val="00DE2383"/>
    <w:rsid w:val="00DE58E6"/>
    <w:rsid w:val="00DE5A6C"/>
    <w:rsid w:val="00DF1B4B"/>
    <w:rsid w:val="00DF35FC"/>
    <w:rsid w:val="00DF490E"/>
    <w:rsid w:val="00DF4A6D"/>
    <w:rsid w:val="00DF5043"/>
    <w:rsid w:val="00DF615A"/>
    <w:rsid w:val="00DF7810"/>
    <w:rsid w:val="00DF7B7A"/>
    <w:rsid w:val="00E026AB"/>
    <w:rsid w:val="00E03D0A"/>
    <w:rsid w:val="00E07200"/>
    <w:rsid w:val="00E11DD0"/>
    <w:rsid w:val="00E127FC"/>
    <w:rsid w:val="00E133AC"/>
    <w:rsid w:val="00E133C8"/>
    <w:rsid w:val="00E172FC"/>
    <w:rsid w:val="00E17A05"/>
    <w:rsid w:val="00E215A0"/>
    <w:rsid w:val="00E22957"/>
    <w:rsid w:val="00E235E8"/>
    <w:rsid w:val="00E240B9"/>
    <w:rsid w:val="00E254B8"/>
    <w:rsid w:val="00E260AD"/>
    <w:rsid w:val="00E262D4"/>
    <w:rsid w:val="00E269B7"/>
    <w:rsid w:val="00E2792F"/>
    <w:rsid w:val="00E362DD"/>
    <w:rsid w:val="00E36C08"/>
    <w:rsid w:val="00E37E25"/>
    <w:rsid w:val="00E42812"/>
    <w:rsid w:val="00E42863"/>
    <w:rsid w:val="00E43300"/>
    <w:rsid w:val="00E44A8A"/>
    <w:rsid w:val="00E513FA"/>
    <w:rsid w:val="00E53256"/>
    <w:rsid w:val="00E53BAD"/>
    <w:rsid w:val="00E61A8D"/>
    <w:rsid w:val="00E6426C"/>
    <w:rsid w:val="00E67A65"/>
    <w:rsid w:val="00E700B6"/>
    <w:rsid w:val="00E75076"/>
    <w:rsid w:val="00E8314D"/>
    <w:rsid w:val="00E83655"/>
    <w:rsid w:val="00E8561E"/>
    <w:rsid w:val="00E95128"/>
    <w:rsid w:val="00E95C91"/>
    <w:rsid w:val="00E95E92"/>
    <w:rsid w:val="00EA0322"/>
    <w:rsid w:val="00EA52FC"/>
    <w:rsid w:val="00EA594F"/>
    <w:rsid w:val="00EA6DDC"/>
    <w:rsid w:val="00EB04F0"/>
    <w:rsid w:val="00EB2B44"/>
    <w:rsid w:val="00EB6D38"/>
    <w:rsid w:val="00EB7EB1"/>
    <w:rsid w:val="00EC07EF"/>
    <w:rsid w:val="00EC0F09"/>
    <w:rsid w:val="00EC345F"/>
    <w:rsid w:val="00EC3909"/>
    <w:rsid w:val="00EC4967"/>
    <w:rsid w:val="00ED1D98"/>
    <w:rsid w:val="00ED5941"/>
    <w:rsid w:val="00ED7195"/>
    <w:rsid w:val="00ED740E"/>
    <w:rsid w:val="00ED7455"/>
    <w:rsid w:val="00EE01A3"/>
    <w:rsid w:val="00EE13AC"/>
    <w:rsid w:val="00EE2691"/>
    <w:rsid w:val="00EE3AE2"/>
    <w:rsid w:val="00EE3FF0"/>
    <w:rsid w:val="00EE55EA"/>
    <w:rsid w:val="00EE6030"/>
    <w:rsid w:val="00EE70D2"/>
    <w:rsid w:val="00EF00F6"/>
    <w:rsid w:val="00EF067E"/>
    <w:rsid w:val="00EF0F82"/>
    <w:rsid w:val="00EF18A3"/>
    <w:rsid w:val="00EF39DA"/>
    <w:rsid w:val="00EF4034"/>
    <w:rsid w:val="00EF43D3"/>
    <w:rsid w:val="00F019C5"/>
    <w:rsid w:val="00F023AF"/>
    <w:rsid w:val="00F0299F"/>
    <w:rsid w:val="00F03499"/>
    <w:rsid w:val="00F10C01"/>
    <w:rsid w:val="00F113F0"/>
    <w:rsid w:val="00F161F2"/>
    <w:rsid w:val="00F16BAF"/>
    <w:rsid w:val="00F17049"/>
    <w:rsid w:val="00F2045A"/>
    <w:rsid w:val="00F211CE"/>
    <w:rsid w:val="00F21BF7"/>
    <w:rsid w:val="00F21E31"/>
    <w:rsid w:val="00F22C94"/>
    <w:rsid w:val="00F2352F"/>
    <w:rsid w:val="00F23AF7"/>
    <w:rsid w:val="00F24C0B"/>
    <w:rsid w:val="00F33CDF"/>
    <w:rsid w:val="00F33D73"/>
    <w:rsid w:val="00F3547C"/>
    <w:rsid w:val="00F36D45"/>
    <w:rsid w:val="00F377BA"/>
    <w:rsid w:val="00F41474"/>
    <w:rsid w:val="00F45EDB"/>
    <w:rsid w:val="00F517D5"/>
    <w:rsid w:val="00F52173"/>
    <w:rsid w:val="00F539A7"/>
    <w:rsid w:val="00F547CE"/>
    <w:rsid w:val="00F559FB"/>
    <w:rsid w:val="00F55CE4"/>
    <w:rsid w:val="00F5671B"/>
    <w:rsid w:val="00F61740"/>
    <w:rsid w:val="00F61F28"/>
    <w:rsid w:val="00F62202"/>
    <w:rsid w:val="00F62D7B"/>
    <w:rsid w:val="00F7435E"/>
    <w:rsid w:val="00F74BD3"/>
    <w:rsid w:val="00F755DD"/>
    <w:rsid w:val="00F80A11"/>
    <w:rsid w:val="00F85A8B"/>
    <w:rsid w:val="00F86A4F"/>
    <w:rsid w:val="00F86E8F"/>
    <w:rsid w:val="00F90E40"/>
    <w:rsid w:val="00F9240F"/>
    <w:rsid w:val="00F9255A"/>
    <w:rsid w:val="00F95236"/>
    <w:rsid w:val="00F958D5"/>
    <w:rsid w:val="00F96843"/>
    <w:rsid w:val="00F9791F"/>
    <w:rsid w:val="00FA0741"/>
    <w:rsid w:val="00FA2A82"/>
    <w:rsid w:val="00FA6671"/>
    <w:rsid w:val="00FA67C8"/>
    <w:rsid w:val="00FA68B9"/>
    <w:rsid w:val="00FA6B35"/>
    <w:rsid w:val="00FA6C77"/>
    <w:rsid w:val="00FC07D3"/>
    <w:rsid w:val="00FC2FB1"/>
    <w:rsid w:val="00FC47A6"/>
    <w:rsid w:val="00FD1DA3"/>
    <w:rsid w:val="00FD2178"/>
    <w:rsid w:val="00FD3615"/>
    <w:rsid w:val="00FD3D63"/>
    <w:rsid w:val="00FD4721"/>
    <w:rsid w:val="00FD63C0"/>
    <w:rsid w:val="00FD7F07"/>
    <w:rsid w:val="00FE1903"/>
    <w:rsid w:val="00FE2A29"/>
    <w:rsid w:val="00FE3B15"/>
    <w:rsid w:val="00FE426E"/>
    <w:rsid w:val="00FE4571"/>
    <w:rsid w:val="00FE48A5"/>
    <w:rsid w:val="00FE6033"/>
    <w:rsid w:val="00FE64C9"/>
    <w:rsid w:val="00FE6D84"/>
    <w:rsid w:val="00FF1814"/>
    <w:rsid w:val="00FF2AE1"/>
    <w:rsid w:val="00FF7820"/>
    <w:rsid w:val="00FF7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BB2DE52"/>
  <w15:chartTrackingRefBased/>
  <w15:docId w15:val="{4F2CD6D8-CFF0-47A8-B006-EEA410A12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1A7"/>
  </w:style>
  <w:style w:type="paragraph" w:styleId="Heading1">
    <w:name w:val="heading 1"/>
    <w:basedOn w:val="Normal"/>
    <w:next w:val="Normal"/>
    <w:link w:val="Heading1Char"/>
    <w:uiPriority w:val="9"/>
    <w:qFormat/>
    <w:rsid w:val="004F1F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F49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9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9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9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9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19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1F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E6F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FFF"/>
  </w:style>
  <w:style w:type="paragraph" w:styleId="Footer">
    <w:name w:val="footer"/>
    <w:basedOn w:val="Normal"/>
    <w:link w:val="FooterChar"/>
    <w:uiPriority w:val="99"/>
    <w:unhideWhenUsed/>
    <w:rsid w:val="005E6F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FFF"/>
  </w:style>
  <w:style w:type="table" w:styleId="TableGrid">
    <w:name w:val="Table Grid"/>
    <w:basedOn w:val="TableNormal"/>
    <w:uiPriority w:val="39"/>
    <w:rsid w:val="00DB7D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40E0"/>
    <w:pPr>
      <w:ind w:left="720"/>
      <w:contextualSpacing/>
    </w:pPr>
  </w:style>
  <w:style w:type="paragraph" w:styleId="Revision">
    <w:name w:val="Revision"/>
    <w:hidden/>
    <w:uiPriority w:val="99"/>
    <w:semiHidden/>
    <w:rsid w:val="00381A2B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F16BAF"/>
  </w:style>
  <w:style w:type="character" w:styleId="Hyperlink">
    <w:name w:val="Hyperlink"/>
    <w:basedOn w:val="DefaultParagraphFont"/>
    <w:uiPriority w:val="99"/>
    <w:unhideWhenUsed/>
    <w:rsid w:val="00A50CF3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57C8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C2696"/>
    <w:rPr>
      <w:color w:val="605E5C"/>
      <w:shd w:val="clear" w:color="auto" w:fill="E1DFDD"/>
    </w:rPr>
  </w:style>
  <w:style w:type="paragraph" w:customStyle="1" w:styleId="MDPI11articletype">
    <w:name w:val="MDPI_1.1_article_type"/>
    <w:next w:val="Normal"/>
    <w:qFormat/>
    <w:rsid w:val="00D56A01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2title">
    <w:name w:val="MDPI_1.2_title"/>
    <w:next w:val="Normal"/>
    <w:qFormat/>
    <w:rsid w:val="00D56A01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D56A01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39CAC3FE5A9439143D9B4DD3762DA" ma:contentTypeVersion="14" ma:contentTypeDescription="Een nieuw document maken." ma:contentTypeScope="" ma:versionID="cd6875a86b9fd7fb202f22fba7b5dacf">
  <xsd:schema xmlns:xsd="http://www.w3.org/2001/XMLSchema" xmlns:xs="http://www.w3.org/2001/XMLSchema" xmlns:p="http://schemas.microsoft.com/office/2006/metadata/properties" xmlns:ns3="e9eefd5e-eb8a-4690-b8a3-e9c1d5bacbad" xmlns:ns4="accf210d-3568-470d-bc24-8f84c293f95d" targetNamespace="http://schemas.microsoft.com/office/2006/metadata/properties" ma:root="true" ma:fieldsID="58f9eb6b749b2724806653fd805c9205" ns3:_="" ns4:_="">
    <xsd:import namespace="e9eefd5e-eb8a-4690-b8a3-e9c1d5bacbad"/>
    <xsd:import namespace="accf210d-3568-470d-bc24-8f84c293f9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efd5e-eb8a-4690-b8a3-e9c1d5bacb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f210d-3568-470d-bc24-8f84c293f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EB89D1-B4B2-4DE1-A933-E3678C56CF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A600D8-585E-4288-9C14-48632B6A6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eefd5e-eb8a-4690-b8a3-e9c1d5bacbad"/>
    <ds:schemaRef ds:uri="accf210d-3568-470d-bc24-8f84c293f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20169-CD53-4F95-866D-ECF5C9815D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095592-F1F1-420D-98E5-6D5AEDEB13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6</Pages>
  <Words>1338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ent</Company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pha Drabo</dc:creator>
  <cp:keywords/>
  <dc:description/>
  <cp:lastModifiedBy>Moustapha Drabo</cp:lastModifiedBy>
  <cp:revision>94</cp:revision>
  <dcterms:created xsi:type="dcterms:W3CDTF">2022-12-23T16:02:00Z</dcterms:created>
  <dcterms:modified xsi:type="dcterms:W3CDTF">2023-10-13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food-quality-and-preference</vt:lpwstr>
  </property>
  <property fmtid="{D5CDD505-2E9C-101B-9397-08002B2CF9AE}" pid="15" name="Mendeley Recent Style Name 6_1">
    <vt:lpwstr>Food Quality and Prefer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journal-of-food-composition-and-analysis</vt:lpwstr>
  </property>
  <property fmtid="{D5CDD505-2E9C-101B-9397-08002B2CF9AE}" pid="19" name="Mendeley Recent Style Name 8_1">
    <vt:lpwstr>Journal of Food Composition and Analysis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GrammarlyDocumentId">
    <vt:lpwstr>80455cbd1c507292a5911d6484c94af60d1d7e4c3ce8b598e24e6db39954483d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58a93a10-e2ba-3aae-a5a2-c44c0a98867c</vt:lpwstr>
  </property>
  <property fmtid="{D5CDD505-2E9C-101B-9397-08002B2CF9AE}" pid="25" name="Mendeley Citation Style_1">
    <vt:lpwstr>http://www.zotero.org/styles/food-quality-and-preference</vt:lpwstr>
  </property>
  <property fmtid="{D5CDD505-2E9C-101B-9397-08002B2CF9AE}" pid="26" name="ContentTypeId">
    <vt:lpwstr>0x010100C9339CAC3FE5A9439143D9B4DD3762DA</vt:lpwstr>
  </property>
</Properties>
</file>